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7808C9DC"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8T23:04:00Z">
            <w:r w:rsidR="00DC7322" w:rsidRPr="00CB1C7A">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CB1C7A" w:rsidDel="008217E1">
              <w:rPr>
                <w:rFonts w:ascii="Arial" w:hAnsi="Arial" w:cs="Arial"/>
                <w:color w:val="000000"/>
              </w:rPr>
              <w:delText>John et al</w:delText>
            </w:r>
            <w:commentRangeEnd w:id="19"/>
            <w:r w:rsidR="00BB2F69" w:rsidRPr="00CB1C7A" w:rsidDel="008217E1">
              <w:rPr>
                <w:rStyle w:val="CommentReference"/>
                <w:rFonts w:ascii="Arial" w:hAnsi="Arial" w:cs="Arial"/>
                <w:color w:val="000000"/>
                <w:rPrChange w:id="21" w:author="Sujil Kumar Koottathampathiyil" w:date="2022-06-08T23:07: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commentRangeStart w:id="29"/>
      <w:del w:id="30" w:author="Sujil Kumar Koottathampathiyil" w:date="2022-06-08T19:40:00Z">
        <w:r w:rsidR="00B07B67" w:rsidRPr="00CB1C7A" w:rsidDel="004947CD">
          <w:rPr>
            <w:rFonts w:ascii="Arial" w:hAnsi="Arial" w:cs="Arial"/>
          </w:rPr>
          <w:delText>govt</w:delText>
        </w:r>
      </w:del>
      <w:ins w:id="31" w:author="Sujil Kumar Koottathampathiyil" w:date="2022-06-08T19:40:00Z">
        <w:r w:rsidR="004947CD" w:rsidRPr="00CB1C7A">
          <w:rPr>
            <w:rFonts w:ascii="Arial" w:hAnsi="Arial" w:cs="Arial"/>
          </w:rPr>
          <w:t xml:space="preserve">government </w:t>
        </w:r>
      </w:ins>
      <w:del w:id="32" w:author="Sujil Kumar Koottathampathiyil" w:date="2022-06-08T19:40:00Z">
        <w:r w:rsidR="00B07B67" w:rsidRPr="00CB1C7A" w:rsidDel="004947CD">
          <w:rPr>
            <w:rFonts w:ascii="Arial" w:hAnsi="Arial" w:cs="Arial"/>
          </w:rPr>
          <w:delText xml:space="preserve">. </w:delText>
        </w:r>
      </w:del>
      <w:commentRangeEnd w:id="29"/>
      <w:r w:rsidR="00BB2F69" w:rsidRPr="00CB1C7A">
        <w:rPr>
          <w:rStyle w:val="CommentReference"/>
          <w:rFonts w:ascii="Arial" w:hAnsi="Arial" w:cs="Arial"/>
          <w:rPrChange w:id="33" w:author="Sujil Kumar Koottathampathiyil" w:date="2022-06-08T23:07:00Z">
            <w:rPr>
              <w:rStyle w:val="CommentReference"/>
            </w:rPr>
          </w:rPrChange>
        </w:rPr>
        <w:commentReference w:id="29"/>
      </w:r>
      <w:r w:rsidR="00B07B67" w:rsidRPr="00CB1C7A">
        <w:rPr>
          <w:rFonts w:ascii="Arial" w:hAnsi="Arial" w:cs="Arial"/>
        </w:rPr>
        <w:t>entities</w:t>
      </w:r>
      <w:r w:rsidRPr="00CB1C7A">
        <w:rPr>
          <w:rFonts w:ascii="Arial" w:hAnsi="Arial" w:cs="Arial"/>
        </w:rPr>
        <w:t xml:space="preserve"> to</w:t>
      </w:r>
      <w:ins w:id="34" w:author="Sujil Kumar Koottathampathiyil" w:date="2022-06-08T19:40:00Z">
        <w:r w:rsidR="004947CD" w:rsidRPr="00CB1C7A">
          <w:rPr>
            <w:rFonts w:ascii="Arial" w:hAnsi="Arial" w:cs="Arial"/>
          </w:rPr>
          <w:t xml:space="preserve"> better understand the problems that are hidden </w:t>
        </w:r>
      </w:ins>
      <w:ins w:id="35"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6" w:author="Sujil Kumar Koottathampathiyil" w:date="2022-06-08T19:41:00Z">
        <w:r w:rsidR="004947CD" w:rsidRPr="00CB1C7A">
          <w:rPr>
            <w:rFonts w:ascii="Arial" w:hAnsi="Arial" w:cs="Arial"/>
          </w:rPr>
          <w:t>ing new</w:t>
        </w:r>
      </w:ins>
      <w:del w:id="37"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8" w:author="Sujil Kumar Koottathampathiyil" w:date="2022-06-08T19:43:00Z">
          <w:pPr>
            <w:spacing w:line="360" w:lineRule="auto"/>
            <w:ind w:firstLine="360"/>
          </w:pPr>
        </w:pPrChange>
      </w:pPr>
      <w:commentRangeStart w:id="39"/>
      <w:del w:id="40" w:author="Sujil Kumar Koottathampathiyil" w:date="2022-06-09T00:12:00Z">
        <w:r w:rsidRPr="00CB1C7A" w:rsidDel="00C400E3">
          <w:rPr>
            <w:rFonts w:ascii="Arial" w:hAnsi="Arial" w:cs="Arial"/>
          </w:rPr>
          <w:delText xml:space="preserve">Time Series and Statistics are used for this project. </w:delText>
        </w:r>
        <w:commentRangeEnd w:id="39"/>
        <w:r w:rsidR="00FC6EEA" w:rsidRPr="00CB1C7A" w:rsidDel="00C400E3">
          <w:rPr>
            <w:rStyle w:val="CommentReference"/>
            <w:rFonts w:ascii="Arial" w:hAnsi="Arial" w:cs="Arial"/>
            <w:rPrChange w:id="41" w:author="Sujil Kumar Koottathampathiyil" w:date="2022-06-08T23:07:00Z">
              <w:rPr>
                <w:rStyle w:val="CommentReference"/>
              </w:rPr>
            </w:rPrChange>
          </w:rPr>
          <w:commentReference w:id="39"/>
        </w:r>
      </w:del>
      <w:r w:rsidRPr="00CB1C7A">
        <w:rPr>
          <w:rFonts w:ascii="Arial" w:hAnsi="Arial" w:cs="Arial"/>
        </w:rPr>
        <w:t xml:space="preserve">The purpose of this study is to understand the reasons </w:t>
      </w:r>
      <w:del w:id="42" w:author="Sujil Kumar Koottathampathiyil" w:date="2022-06-09T00:12:00Z">
        <w:r w:rsidRPr="00CB1C7A" w:rsidDel="00880083">
          <w:rPr>
            <w:rFonts w:ascii="Arial" w:hAnsi="Arial" w:cs="Arial"/>
          </w:rPr>
          <w:delText xml:space="preserve">for </w:delText>
        </w:r>
      </w:del>
      <w:ins w:id="43"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4" w:author="Sujil Kumar Koottathampathiyil" w:date="2022-06-09T00:14:00Z">
        <w:r w:rsidRPr="00CB1C7A" w:rsidDel="00012F98">
          <w:rPr>
            <w:rFonts w:ascii="Arial" w:hAnsi="Arial" w:cs="Arial"/>
          </w:rPr>
          <w:delText xml:space="preserve">Suicide </w:delText>
        </w:r>
      </w:del>
      <w:ins w:id="45"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6" w:author="Sujil Kumar Koottathampathiyil" w:date="2022-06-09T00:14:00Z">
        <w:r w:rsidRPr="00CB1C7A" w:rsidDel="00012F98">
          <w:rPr>
            <w:rFonts w:ascii="Arial" w:hAnsi="Arial" w:cs="Arial"/>
          </w:rPr>
          <w:delText>In order t</w:delText>
        </w:r>
      </w:del>
      <w:ins w:id="47" w:author="Sujil Kumar Koottathampathiyil" w:date="2022-06-09T00:14:00Z">
        <w:r w:rsidR="00012F98">
          <w:rPr>
            <w:rFonts w:ascii="Arial" w:hAnsi="Arial" w:cs="Arial"/>
          </w:rPr>
          <w:t>T</w:t>
        </w:r>
      </w:ins>
      <w:r w:rsidRPr="00CB1C7A">
        <w:rPr>
          <w:rFonts w:ascii="Arial" w:hAnsi="Arial" w:cs="Arial"/>
        </w:rPr>
        <w:t xml:space="preserve">o make a change to </w:t>
      </w:r>
      <w:del w:id="48" w:author="Sujil Kumar Koottathampathiyil" w:date="2022-06-09T00:15:00Z">
        <w:r w:rsidRPr="00CB1C7A" w:rsidDel="00012F98">
          <w:rPr>
            <w:rFonts w:ascii="Arial" w:hAnsi="Arial" w:cs="Arial"/>
          </w:rPr>
          <w:delText xml:space="preserve">this </w:delText>
        </w:r>
      </w:del>
      <w:ins w:id="49" w:author="Sujil Kumar Koottathampathiyil" w:date="2022-06-09T00:15:00Z">
        <w:r w:rsidR="00012F98">
          <w:rPr>
            <w:rFonts w:ascii="Arial" w:hAnsi="Arial" w:cs="Arial"/>
          </w:rPr>
          <w:t>these problems</w:t>
        </w:r>
      </w:ins>
      <w:del w:id="50"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51" w:author="Sujil Kumar Koottathampathiyil" w:date="2022-06-09T00:16:00Z">
        <w:r w:rsidRPr="00CB1C7A" w:rsidDel="00012F98">
          <w:rPr>
            <w:rFonts w:ascii="Arial" w:hAnsi="Arial" w:cs="Arial"/>
          </w:rPr>
          <w:delText>make such decisions</w:delText>
        </w:r>
      </w:del>
      <w:ins w:id="52" w:author="Sujil Kumar Koottathampathiyil" w:date="2022-06-09T00:16:00Z">
        <w:r w:rsidR="00012F98">
          <w:rPr>
            <w:rFonts w:ascii="Arial" w:hAnsi="Arial" w:cs="Arial"/>
          </w:rPr>
          <w:t>think of committing suicide</w:t>
        </w:r>
      </w:ins>
      <w:r w:rsidRPr="00CB1C7A">
        <w:rPr>
          <w:rFonts w:ascii="Arial" w:hAnsi="Arial" w:cs="Arial"/>
        </w:rPr>
        <w:t xml:space="preserve">. </w:t>
      </w:r>
      <w:del w:id="53"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4"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5" w:author="Sujil Kumar Koottathampathiyil" w:date="2022-06-09T00:17:00Z">
        <w:r w:rsidRPr="00CB1C7A" w:rsidDel="00843FB7">
          <w:rPr>
            <w:rFonts w:ascii="Arial" w:hAnsi="Arial" w:cs="Arial"/>
          </w:rPr>
          <w:delText xml:space="preserve">create </w:delText>
        </w:r>
      </w:del>
      <w:ins w:id="56" w:author="Sujil Kumar Koottathampathiyil" w:date="2022-06-09T00:17:00Z">
        <w:r w:rsidR="00843FB7">
          <w:rPr>
            <w:rFonts w:ascii="Arial" w:hAnsi="Arial" w:cs="Arial"/>
          </w:rPr>
          <w:t>produce</w:t>
        </w:r>
        <w:r w:rsidR="00843FB7" w:rsidRPr="00CB1C7A">
          <w:rPr>
            <w:rFonts w:ascii="Arial" w:hAnsi="Arial" w:cs="Arial"/>
          </w:rPr>
          <w:t xml:space="preserve"> </w:t>
        </w:r>
      </w:ins>
      <w:del w:id="57" w:author="Sujil Kumar Koottathampathiyil" w:date="2022-06-09T00:17:00Z">
        <w:r w:rsidRPr="00CB1C7A" w:rsidDel="00843FB7">
          <w:rPr>
            <w:rFonts w:ascii="Arial" w:hAnsi="Arial" w:cs="Arial"/>
          </w:rPr>
          <w:delText xml:space="preserve">useful </w:delText>
        </w:r>
      </w:del>
      <w:ins w:id="58"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9" w:author="Sujil Kumar Koottathampathiyil" w:date="2022-06-09T00:17:00Z">
        <w:r w:rsidRPr="00CB1C7A" w:rsidDel="00470F42">
          <w:rPr>
            <w:rFonts w:ascii="Arial" w:hAnsi="Arial" w:cs="Arial"/>
          </w:rPr>
          <w:delText xml:space="preserve">the </w:delText>
        </w:r>
      </w:del>
      <w:ins w:id="60"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61"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2" w:author="Sujil Kumar Koottathampathiyil" w:date="2022-06-09T00:18:00Z">
        <w:r w:rsidR="005B6A3C">
          <w:rPr>
            <w:rFonts w:ascii="Arial" w:hAnsi="Arial" w:cs="Arial"/>
          </w:rPr>
          <w:t>I be</w:t>
        </w:r>
      </w:ins>
      <w:ins w:id="63" w:author="Sujil Kumar Koottathampathiyil" w:date="2022-06-09T00:19:00Z">
        <w:r w:rsidR="00A8439F">
          <w:rPr>
            <w:rFonts w:ascii="Arial" w:hAnsi="Arial" w:cs="Arial"/>
          </w:rPr>
          <w:t>lie</w:t>
        </w:r>
      </w:ins>
      <w:ins w:id="64" w:author="Sujil Kumar Koottathampathiyil" w:date="2022-06-09T00:18:00Z">
        <w:r w:rsidR="005B6A3C">
          <w:rPr>
            <w:rFonts w:ascii="Arial" w:hAnsi="Arial" w:cs="Arial"/>
          </w:rPr>
          <w:t xml:space="preserve">ve this dashboard can make </w:t>
        </w:r>
      </w:ins>
      <w:ins w:id="65" w:author="Sujil Kumar Koottathampathiyil" w:date="2022-06-09T00:19:00Z">
        <w:r w:rsidR="00A8439F">
          <w:rPr>
            <w:rFonts w:ascii="Arial" w:hAnsi="Arial" w:cs="Arial"/>
          </w:rPr>
          <w:t xml:space="preserve">a </w:t>
        </w:r>
      </w:ins>
      <w:ins w:id="66" w:author="Sujil Kumar Koottathampathiyil" w:date="2022-06-09T00:18:00Z">
        <w:r w:rsidR="005B6A3C">
          <w:rPr>
            <w:rFonts w:ascii="Arial" w:hAnsi="Arial" w:cs="Arial"/>
          </w:rPr>
          <w:t>significant impact on society and government vice-ver</w:t>
        </w:r>
      </w:ins>
      <w:ins w:id="67" w:author="Sujil Kumar Koottathampathiyil" w:date="2022-06-09T00:19:00Z">
        <w:r w:rsidR="00A8439F">
          <w:rPr>
            <w:rFonts w:ascii="Arial" w:hAnsi="Arial" w:cs="Arial"/>
          </w:rPr>
          <w:t>s</w:t>
        </w:r>
      </w:ins>
      <w:ins w:id="68" w:author="Sujil Kumar Koottathampathiyil" w:date="2022-06-09T00:18:00Z">
        <w:r w:rsidR="005B6A3C">
          <w:rPr>
            <w:rFonts w:ascii="Arial" w:hAnsi="Arial" w:cs="Arial"/>
          </w:rPr>
          <w:t>a to help each other to mitigate the suicide figures each year i</w:t>
        </w:r>
      </w:ins>
      <w:ins w:id="69"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70" w:author="Sujil Kumar Koottathampathiyil" w:date="2022-06-09T00:35:00Z"/>
          <w:rFonts w:ascii="Arial" w:hAnsi="Arial" w:cs="Arial"/>
        </w:rPr>
      </w:pPr>
      <w:commentRangeStart w:id="71"/>
      <w:del w:id="72" w:author="Sujil Kumar Koottathampathiyil" w:date="2022-06-09T00:20:00Z">
        <w:r w:rsidRPr="00CB1C7A" w:rsidDel="00EF6FD2">
          <w:rPr>
            <w:rFonts w:ascii="Arial" w:hAnsi="Arial" w:cs="Arial"/>
          </w:rPr>
          <w:delText xml:space="preserve">As </w:delText>
        </w:r>
      </w:del>
      <w:del w:id="73" w:author="Sujil Kumar Koottathampathiyil" w:date="2022-06-09T00:19:00Z">
        <w:r w:rsidRPr="00CB1C7A" w:rsidDel="00EF6FD2">
          <w:rPr>
            <w:rFonts w:ascii="Arial" w:hAnsi="Arial" w:cs="Arial"/>
          </w:rPr>
          <w:delText xml:space="preserve">we </w:delText>
        </w:r>
      </w:del>
      <w:del w:id="74"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5" w:author="Sujil Kumar Koottathampathiyil" w:date="2022-06-09T00:20:00Z">
        <w:r w:rsidR="00EF6FD2">
          <w:rPr>
            <w:rFonts w:ascii="Arial" w:hAnsi="Arial" w:cs="Arial"/>
          </w:rPr>
          <w:t xml:space="preserve">Different countries have different social, economical, </w:t>
        </w:r>
      </w:ins>
      <w:ins w:id="76" w:author="Sujil Kumar Koottathampathiyil" w:date="2022-06-09T00:21:00Z">
        <w:r w:rsidR="00EF6FD2">
          <w:rPr>
            <w:rFonts w:ascii="Arial" w:hAnsi="Arial" w:cs="Arial"/>
          </w:rPr>
          <w:t xml:space="preserve">and </w:t>
        </w:r>
      </w:ins>
      <w:ins w:id="77" w:author="Sujil Kumar Koottathampathiyil" w:date="2022-06-09T00:20:00Z">
        <w:r w:rsidR="00EF6FD2">
          <w:rPr>
            <w:rFonts w:ascii="Arial" w:hAnsi="Arial" w:cs="Arial"/>
          </w:rPr>
          <w:t>cultural background</w:t>
        </w:r>
      </w:ins>
      <w:ins w:id="78"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9" w:author="Sujil Kumar Koottathampathiyil" w:date="2022-06-09T00:22:00Z">
        <w:r w:rsidR="00C1027D">
          <w:rPr>
            <w:rFonts w:ascii="Arial" w:hAnsi="Arial" w:cs="Arial"/>
          </w:rPr>
          <w:t xml:space="preserve">For example, I can </w:t>
        </w:r>
      </w:ins>
      <w:ins w:id="80" w:author="Sujil Kumar Koottathampathiyil" w:date="2022-06-09T00:34:00Z">
        <w:r w:rsidR="000841CF">
          <w:rPr>
            <w:rFonts w:ascii="Arial" w:hAnsi="Arial" w:cs="Arial"/>
          </w:rPr>
          <w:t>tell</w:t>
        </w:r>
      </w:ins>
      <w:ins w:id="81" w:author="Sujil Kumar Koottathampathiyil" w:date="2022-06-09T00:22:00Z">
        <w:r w:rsidR="00C1027D">
          <w:rPr>
            <w:rFonts w:ascii="Arial" w:hAnsi="Arial" w:cs="Arial"/>
          </w:rPr>
          <w:t xml:space="preserve"> you the </w:t>
        </w:r>
      </w:ins>
      <w:ins w:id="82" w:author="Sujil Kumar Koottathampathiyil" w:date="2022-06-09T00:34:00Z">
        <w:r w:rsidR="000841CF">
          <w:rPr>
            <w:rFonts w:ascii="Arial" w:hAnsi="Arial" w:cs="Arial"/>
          </w:rPr>
          <w:t>names</w:t>
        </w:r>
      </w:ins>
      <w:ins w:id="83" w:author="Sujil Kumar Koottathampathiyil" w:date="2022-06-09T00:22:00Z">
        <w:r w:rsidR="00C1027D">
          <w:rPr>
            <w:rFonts w:ascii="Arial" w:hAnsi="Arial" w:cs="Arial"/>
          </w:rPr>
          <w:t xml:space="preserve"> of the</w:t>
        </w:r>
      </w:ins>
      <w:ins w:id="84" w:author="Sujil Kumar Koottathampathiyil" w:date="2022-06-09T00:34:00Z">
        <w:r w:rsidR="000841CF">
          <w:rPr>
            <w:rFonts w:ascii="Arial" w:hAnsi="Arial" w:cs="Arial"/>
          </w:rPr>
          <w:t xml:space="preserve"> two</w:t>
        </w:r>
      </w:ins>
      <w:ins w:id="85" w:author="Sujil Kumar Koottathampathiyil" w:date="2022-06-09T00:32:00Z">
        <w:r w:rsidR="000841CF">
          <w:rPr>
            <w:rFonts w:ascii="Arial" w:hAnsi="Arial" w:cs="Arial"/>
          </w:rPr>
          <w:t xml:space="preserve"> ‘recent</w:t>
        </w:r>
      </w:ins>
      <w:ins w:id="86" w:author="Sujil Kumar Koottathampathiyil" w:date="2022-06-09T00:22:00Z">
        <w:r w:rsidR="00C1027D">
          <w:rPr>
            <w:rFonts w:ascii="Arial" w:hAnsi="Arial" w:cs="Arial"/>
          </w:rPr>
          <w:t xml:space="preserve"> most heard names</w:t>
        </w:r>
      </w:ins>
      <w:ins w:id="87" w:author="Sujil Kumar Koottathampathiyil" w:date="2022-06-09T00:32:00Z">
        <w:r w:rsidR="000841CF">
          <w:rPr>
            <w:rFonts w:ascii="Arial" w:hAnsi="Arial" w:cs="Arial"/>
          </w:rPr>
          <w:t>’</w:t>
        </w:r>
      </w:ins>
      <w:ins w:id="88" w:author="Sujil Kumar Koottathampathiyil" w:date="2022-06-09T00:22:00Z">
        <w:r w:rsidR="00C1027D">
          <w:rPr>
            <w:rFonts w:ascii="Arial" w:hAnsi="Arial" w:cs="Arial"/>
          </w:rPr>
          <w:t xml:space="preserve"> Russia and Ukraine. </w:t>
        </w:r>
      </w:ins>
      <w:ins w:id="89" w:author="Sujil Kumar Koottathampathiyil" w:date="2022-06-09T00:23:00Z">
        <w:r w:rsidR="00C1027D">
          <w:rPr>
            <w:rFonts w:ascii="Arial" w:hAnsi="Arial" w:cs="Arial"/>
          </w:rPr>
          <w:t>We know there is a huge conflict going on between the two countries.</w:t>
        </w:r>
      </w:ins>
      <w:ins w:id="90" w:author="Sujil Kumar Koottathampathiyil" w:date="2022-06-09T00:32:00Z">
        <w:r w:rsidR="000841CF">
          <w:rPr>
            <w:rFonts w:ascii="Arial" w:hAnsi="Arial" w:cs="Arial"/>
          </w:rPr>
          <w:t xml:space="preserve"> It is</w:t>
        </w:r>
      </w:ins>
      <w:ins w:id="91" w:author="Sujil Kumar Koottathampathiyil" w:date="2022-06-09T00:33:00Z">
        <w:r w:rsidR="000841CF">
          <w:rPr>
            <w:rFonts w:ascii="Arial" w:hAnsi="Arial" w:cs="Arial"/>
          </w:rPr>
          <w:t xml:space="preserve"> always</w:t>
        </w:r>
      </w:ins>
      <w:ins w:id="92" w:author="Sujil Kumar Koottathampathiyil" w:date="2022-06-09T00:32:00Z">
        <w:r w:rsidR="000841CF">
          <w:rPr>
            <w:rFonts w:ascii="Arial" w:hAnsi="Arial" w:cs="Arial"/>
          </w:rPr>
          <w:t xml:space="preserve"> suspect</w:t>
        </w:r>
      </w:ins>
      <w:ins w:id="93" w:author="Sujil Kumar Koottathampathiyil" w:date="2022-06-09T00:33:00Z">
        <w:r w:rsidR="000841CF">
          <w:rPr>
            <w:rFonts w:ascii="Arial" w:hAnsi="Arial" w:cs="Arial"/>
          </w:rPr>
          <w:t>a</w:t>
        </w:r>
      </w:ins>
      <w:ins w:id="94" w:author="Sujil Kumar Koottathampathiyil" w:date="2022-06-09T00:32:00Z">
        <w:r w:rsidR="000841CF">
          <w:rPr>
            <w:rFonts w:ascii="Arial" w:hAnsi="Arial" w:cs="Arial"/>
          </w:rPr>
          <w:t xml:space="preserve">ble seeing that kind of observation </w:t>
        </w:r>
      </w:ins>
      <w:ins w:id="95" w:author="Sujil Kumar Koottathampathiyil" w:date="2022-06-09T00:33:00Z">
        <w:r w:rsidR="000841CF">
          <w:rPr>
            <w:rFonts w:ascii="Arial" w:hAnsi="Arial" w:cs="Arial"/>
          </w:rPr>
          <w:t>and insights from data.</w:t>
        </w:r>
      </w:ins>
      <w:ins w:id="96" w:author="Sujil Kumar Koottathampathiyil" w:date="2022-06-09T00:23:00Z">
        <w:r w:rsidR="00C1027D">
          <w:rPr>
            <w:rFonts w:ascii="Arial" w:hAnsi="Arial" w:cs="Arial"/>
          </w:rPr>
          <w:t xml:space="preserve"> As per the </w:t>
        </w:r>
      </w:ins>
      <w:ins w:id="97" w:author="Sujil Kumar Koottathampathiyil" w:date="2022-06-09T00:31:00Z">
        <w:r w:rsidR="00C1027D">
          <w:rPr>
            <w:rFonts w:ascii="Arial" w:hAnsi="Arial" w:cs="Arial"/>
          </w:rPr>
          <w:t xml:space="preserve">Explanatory data analysis (EDA), </w:t>
        </w:r>
      </w:ins>
      <w:ins w:id="98" w:author="Sujil Kumar Koottathampathiyil" w:date="2022-06-09T00:23:00Z">
        <w:r w:rsidR="00C1027D">
          <w:rPr>
            <w:rFonts w:ascii="Arial" w:hAnsi="Arial" w:cs="Arial"/>
          </w:rPr>
          <w:t xml:space="preserve">I could see </w:t>
        </w:r>
      </w:ins>
      <w:ins w:id="99" w:author="Sujil Kumar Koottathampathiyil" w:date="2022-06-09T00:24:00Z">
        <w:r w:rsidR="00C1027D">
          <w:rPr>
            <w:rFonts w:ascii="Arial" w:hAnsi="Arial" w:cs="Arial"/>
          </w:rPr>
          <w:t>those two countries have high</w:t>
        </w:r>
      </w:ins>
      <w:ins w:id="100" w:author="Sujil Kumar Koottathampathiyil" w:date="2022-06-09T00:28:00Z">
        <w:r w:rsidR="00C1027D">
          <w:rPr>
            <w:rFonts w:ascii="Arial" w:hAnsi="Arial" w:cs="Arial"/>
          </w:rPr>
          <w:t xml:space="preserve"> suicide rates among </w:t>
        </w:r>
      </w:ins>
      <w:ins w:id="101" w:author="Sujil Kumar Koottathampathiyil" w:date="2022-06-09T00:35:00Z">
        <w:r w:rsidR="000841CF">
          <w:rPr>
            <w:rFonts w:ascii="Arial" w:hAnsi="Arial" w:cs="Arial"/>
          </w:rPr>
          <w:t>many</w:t>
        </w:r>
      </w:ins>
      <w:ins w:id="102" w:author="Sujil Kumar Koottathampathiyil" w:date="2022-06-09T00:28:00Z">
        <w:r w:rsidR="00C1027D">
          <w:rPr>
            <w:rFonts w:ascii="Arial" w:hAnsi="Arial" w:cs="Arial"/>
          </w:rPr>
          <w:t xml:space="preserve"> other countries. </w:t>
        </w:r>
      </w:ins>
    </w:p>
    <w:p w14:paraId="1C1884C5" w14:textId="11AC9875" w:rsidR="00CF1C6D" w:rsidRPr="00CB1C7A" w:rsidRDefault="000841CF" w:rsidP="005D4B76">
      <w:pPr>
        <w:spacing w:line="360" w:lineRule="auto"/>
        <w:jc w:val="both"/>
        <w:rPr>
          <w:ins w:id="103" w:author="Sujil Kumar Koottathampathiyil" w:date="2022-06-08T20:57:00Z"/>
          <w:rFonts w:ascii="Arial" w:hAnsi="Arial" w:cs="Arial"/>
        </w:rPr>
      </w:pPr>
      <w:moveToRangeStart w:id="104" w:author="Sujil Kumar Koottathampathiyil" w:date="2022-06-09T00:35:00Z" w:name="move105627368"/>
      <w:commentRangeStart w:id="105"/>
      <w:commentRangeEnd w:id="105"/>
      <w:moveTo w:id="106" w:author="Sujil Kumar Koottathampathiyil" w:date="2022-06-09T00:35:00Z">
        <w:r w:rsidRPr="00344779">
          <w:rPr>
            <w:rStyle w:val="CommentReference"/>
            <w:rFonts w:ascii="Arial" w:hAnsi="Arial" w:cs="Arial"/>
          </w:rPr>
          <w:commentReference w:id="105"/>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moveTo w:id="107" w:author="Sujil Kumar Koottathampathiyil" w:date="2022-06-09T00:35:00Z">
            <w:r w:rsidRPr="00CB1C7A">
              <w:rPr>
                <w:rFonts w:ascii="Arial" w:hAnsi="Arial" w:cs="Arial"/>
                <w:color w:val="000000"/>
              </w:rPr>
              <w:t>CSO statistical release</w:t>
            </w:r>
          </w:moveTo>
        </w:sdtContent>
      </w:sdt>
      <w:moveTo w:id="108" w:author="Sujil Kumar Koottathampathiyil" w:date="2022-06-09T00:35:00Z">
        <w:r w:rsidRPr="00CB1C7A">
          <w:rPr>
            <w:rFonts w:ascii="Arial" w:hAnsi="Arial" w:cs="Arial"/>
          </w:rPr>
          <w:t xml:space="preserve"> of 2011, 554 people</w:t>
        </w:r>
      </w:moveTo>
      <w:ins w:id="109" w:author="Sujil Kumar Koottathampathiyil" w:date="2022-06-09T00:36:00Z">
        <w:r>
          <w:rPr>
            <w:rFonts w:ascii="Arial" w:hAnsi="Arial" w:cs="Arial"/>
          </w:rPr>
          <w:t xml:space="preserve"> committed</w:t>
        </w:r>
      </w:ins>
      <w:moveTo w:id="110" w:author="Sujil Kumar Koottathampathiyil" w:date="2022-06-09T00:35:00Z">
        <w:r w:rsidRPr="00CB1C7A">
          <w:rPr>
            <w:rFonts w:ascii="Arial" w:hAnsi="Arial" w:cs="Arial"/>
          </w:rPr>
          <w:t xml:space="preserve"> suicide in 2011 alone. I assume </w:t>
        </w:r>
        <w:del w:id="111" w:author="Sujil Kumar Koottathampathiyil" w:date="2022-06-09T00:36:00Z">
          <w:r w:rsidRPr="00CB1C7A" w:rsidDel="000841CF">
            <w:rPr>
              <w:rFonts w:ascii="Arial" w:hAnsi="Arial" w:cs="Arial"/>
            </w:rPr>
            <w:delText>there are number of circumstances that</w:delText>
          </w:r>
        </w:del>
      </w:moveTo>
      <w:ins w:id="112" w:author="Sujil Kumar Koottathampathiyil" w:date="2022-06-09T00:36:00Z">
        <w:r>
          <w:rPr>
            <w:rFonts w:ascii="Arial" w:hAnsi="Arial" w:cs="Arial"/>
          </w:rPr>
          <w:t>several circumstances</w:t>
        </w:r>
      </w:ins>
      <w:moveTo w:id="113" w:author="Sujil Kumar Koottathampathiyil" w:date="2022-06-09T00:35:00Z">
        <w:r w:rsidRPr="00CB1C7A">
          <w:rPr>
            <w:rFonts w:ascii="Arial" w:hAnsi="Arial" w:cs="Arial"/>
          </w:rPr>
          <w:t xml:space="preserve"> affect people to commit suicide. </w:t>
        </w:r>
      </w:moveTo>
      <w:moveToRangeStart w:id="114" w:author="Sujil Kumar Koottathampathiyil" w:date="2022-06-09T00:29:00Z" w:name="move105626986"/>
      <w:moveToRangeEnd w:id="104"/>
      <w:moveTo w:id="115" w:author="Sujil Kumar Koottathampathiyil" w:date="2022-06-09T00:29:00Z">
        <w:r w:rsidR="00C1027D" w:rsidRPr="00CB1C7A">
          <w:rPr>
            <w:rFonts w:ascii="Arial" w:hAnsi="Arial" w:cs="Arial"/>
          </w:rPr>
          <w:t xml:space="preserve">Have you ever thought what are the possible reasons behind these figures? I was not sure about the answer </w:t>
        </w:r>
        <w:del w:id="116" w:author="Sujil Kumar Koottathampathiyil" w:date="2022-06-09T01:03:00Z">
          <w:r w:rsidR="00C1027D" w:rsidRPr="00CB1C7A" w:rsidDel="008955A0">
            <w:rPr>
              <w:rFonts w:ascii="Arial" w:hAnsi="Arial" w:cs="Arial"/>
            </w:rPr>
            <w:delText>for</w:delText>
          </w:r>
        </w:del>
      </w:moveTo>
      <w:ins w:id="117" w:author="Sujil Kumar Koottathampathiyil" w:date="2022-06-09T01:03:00Z">
        <w:r w:rsidR="008955A0">
          <w:rPr>
            <w:rFonts w:ascii="Arial" w:hAnsi="Arial" w:cs="Arial"/>
          </w:rPr>
          <w:t>to</w:t>
        </w:r>
      </w:ins>
      <w:moveTo w:id="118" w:author="Sujil Kumar Koottathampathiyil" w:date="2022-06-09T00:29:00Z">
        <w:r w:rsidR="00C1027D" w:rsidRPr="00CB1C7A">
          <w:rPr>
            <w:rFonts w:ascii="Arial" w:hAnsi="Arial" w:cs="Arial"/>
          </w:rPr>
          <w:t xml:space="preserve"> this question until I started working on the suicide analysis and prediction. Of course, there could be </w:t>
        </w:r>
        <w:del w:id="119" w:author="Sujil Kumar Koottathampathiyil" w:date="2022-06-09T00:37:00Z">
          <w:r w:rsidR="00C1027D" w:rsidRPr="00CB1C7A" w:rsidDel="000841CF">
            <w:rPr>
              <w:rFonts w:ascii="Arial" w:hAnsi="Arial" w:cs="Arial"/>
            </w:rPr>
            <w:delText>thousands</w:delText>
          </w:r>
        </w:del>
      </w:moveTo>
      <w:ins w:id="120" w:author="Sujil Kumar Koottathampathiyil" w:date="2022-06-09T00:37:00Z">
        <w:r>
          <w:rPr>
            <w:rFonts w:ascii="Arial" w:hAnsi="Arial" w:cs="Arial"/>
          </w:rPr>
          <w:t>hundreds</w:t>
        </w:r>
      </w:ins>
      <w:moveTo w:id="121" w:author="Sujil Kumar Koottathampathiyil" w:date="2022-06-09T00:29:00Z">
        <w:r w:rsidR="00C1027D" w:rsidRPr="00CB1C7A">
          <w:rPr>
            <w:rFonts w:ascii="Arial" w:hAnsi="Arial" w:cs="Arial"/>
          </w:rPr>
          <w:t xml:space="preserve"> of reasons behind </w:t>
        </w:r>
        <w:del w:id="122" w:author="Sujil Kumar Koottathampathiyil" w:date="2022-06-09T00:37:00Z">
          <w:r w:rsidR="00C1027D" w:rsidRPr="00CB1C7A" w:rsidDel="000841CF">
            <w:rPr>
              <w:rFonts w:ascii="Arial" w:hAnsi="Arial" w:cs="Arial"/>
            </w:rPr>
            <w:delText>every</w:delText>
          </w:r>
        </w:del>
      </w:moveTo>
      <w:ins w:id="123" w:author="Sujil Kumar Koottathampathiyil" w:date="2022-06-09T00:37:00Z">
        <w:r>
          <w:rPr>
            <w:rFonts w:ascii="Arial" w:hAnsi="Arial" w:cs="Arial"/>
          </w:rPr>
          <w:t>all of the</w:t>
        </w:r>
      </w:ins>
      <w:moveTo w:id="124" w:author="Sujil Kumar Koottathampathiyil" w:date="2022-06-09T00:29:00Z">
        <w:r w:rsidR="00C1027D" w:rsidRPr="00CB1C7A">
          <w:rPr>
            <w:rFonts w:ascii="Arial" w:hAnsi="Arial" w:cs="Arial"/>
          </w:rPr>
          <w:t xml:space="preserve"> death</w:t>
        </w:r>
      </w:moveTo>
      <w:ins w:id="125" w:author="Sujil Kumar Koottathampathiyil" w:date="2022-06-09T00:37:00Z">
        <w:r>
          <w:rPr>
            <w:rFonts w:ascii="Arial" w:hAnsi="Arial" w:cs="Arial"/>
          </w:rPr>
          <w:t>s whic</w:t>
        </w:r>
      </w:ins>
      <w:ins w:id="126" w:author="Sujil Kumar Koottathampathiyil" w:date="2022-06-09T00:38:00Z">
        <w:r>
          <w:rPr>
            <w:rFonts w:ascii="Arial" w:hAnsi="Arial" w:cs="Arial"/>
          </w:rPr>
          <w:t>h we don’t know yet. I mean it’s very hard to collect all those information together</w:t>
        </w:r>
      </w:ins>
      <w:ins w:id="127" w:author="Sujil Kumar Koottathampathiyil" w:date="2022-06-09T00:39:00Z">
        <w:r>
          <w:rPr>
            <w:rFonts w:ascii="Arial" w:hAnsi="Arial" w:cs="Arial"/>
          </w:rPr>
          <w:t xml:space="preserve">, </w:t>
        </w:r>
      </w:ins>
      <w:moveTo w:id="128" w:author="Sujil Kumar Koottathampathiyil" w:date="2022-06-09T00:29:00Z">
        <w:del w:id="129" w:author="Sujil Kumar Koottathampathiyil" w:date="2022-06-09T00:38:00Z">
          <w:r w:rsidR="00C1027D" w:rsidRPr="00CB1C7A" w:rsidDel="000841CF">
            <w:rPr>
              <w:rFonts w:ascii="Arial" w:hAnsi="Arial" w:cs="Arial"/>
            </w:rPr>
            <w:delText>,</w:delText>
          </w:r>
        </w:del>
        <w:del w:id="130"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but I assume there are also some common factors which lead</w:t>
        </w:r>
        <w:del w:id="131" w:author="Sujil Kumar Koottathampathiyil" w:date="2022-06-09T01:03:00Z">
          <w:r w:rsidR="00C1027D" w:rsidRPr="00CB1C7A" w:rsidDel="008955A0">
            <w:rPr>
              <w:rFonts w:ascii="Arial" w:hAnsi="Arial" w:cs="Arial"/>
            </w:rPr>
            <w:delText>s</w:delText>
          </w:r>
        </w:del>
        <w:r w:rsidR="00C1027D" w:rsidRPr="00CB1C7A">
          <w:rPr>
            <w:rFonts w:ascii="Arial" w:hAnsi="Arial" w:cs="Arial"/>
          </w:rPr>
          <w:t xml:space="preserve"> people to commit suicide in every country. </w:t>
        </w:r>
      </w:moveTo>
      <w:ins w:id="132" w:author="Sujil Kumar Koottathampathiyil" w:date="2022-06-09T00:39:00Z">
        <w:r>
          <w:rPr>
            <w:rFonts w:ascii="Arial" w:hAnsi="Arial" w:cs="Arial"/>
          </w:rPr>
          <w:t xml:space="preserve">Some of such </w:t>
        </w:r>
      </w:ins>
      <w:ins w:id="133" w:author="Sujil Kumar Koottathampathiyil" w:date="2022-06-09T00:40:00Z">
        <w:r>
          <w:rPr>
            <w:rFonts w:ascii="Arial" w:hAnsi="Arial" w:cs="Arial"/>
          </w:rPr>
          <w:t>common factors</w:t>
        </w:r>
      </w:ins>
      <w:ins w:id="134" w:author="Sujil Kumar Koottathampathiyil" w:date="2022-06-09T00:39:00Z">
        <w:r>
          <w:rPr>
            <w:rFonts w:ascii="Arial" w:hAnsi="Arial" w:cs="Arial"/>
          </w:rPr>
          <w:t xml:space="preserve"> are available</w:t>
        </w:r>
      </w:ins>
      <w:ins w:id="135" w:author="Sujil Kumar Koottathampathiyil" w:date="2022-06-09T00:40:00Z">
        <w:r>
          <w:rPr>
            <w:rFonts w:ascii="Arial" w:hAnsi="Arial" w:cs="Arial"/>
          </w:rPr>
          <w:t xml:space="preserve"> in the form of featur</w:t>
        </w:r>
      </w:ins>
      <w:ins w:id="136" w:author="Sujil Kumar Koottathampathiyil" w:date="2022-06-09T00:41:00Z">
        <w:r>
          <w:rPr>
            <w:rFonts w:ascii="Arial" w:hAnsi="Arial" w:cs="Arial"/>
          </w:rPr>
          <w:t>es</w:t>
        </w:r>
      </w:ins>
      <w:ins w:id="137" w:author="Sujil Kumar Koottathampathiyil" w:date="2022-06-09T00:39:00Z">
        <w:r>
          <w:rPr>
            <w:rFonts w:ascii="Arial" w:hAnsi="Arial" w:cs="Arial"/>
          </w:rPr>
          <w:t xml:space="preserve"> in the suicide dataset</w:t>
        </w:r>
      </w:ins>
      <w:ins w:id="138" w:author="Sujil Kumar Koottathampathiyil" w:date="2022-06-09T00:40:00Z">
        <w:r>
          <w:rPr>
            <w:rFonts w:ascii="Arial" w:hAnsi="Arial" w:cs="Arial"/>
          </w:rPr>
          <w:t xml:space="preserve"> to look deep</w:t>
        </w:r>
      </w:ins>
      <w:ins w:id="139" w:author="Sujil Kumar Koottathampathiyil" w:date="2022-06-09T00:41:00Z">
        <w:r>
          <w:rPr>
            <w:rFonts w:ascii="Arial" w:hAnsi="Arial" w:cs="Arial"/>
          </w:rPr>
          <w:t xml:space="preserve"> into it</w:t>
        </w:r>
      </w:ins>
      <w:ins w:id="140" w:author="Sujil Kumar Koottathampathiyil" w:date="2022-06-09T00:40:00Z">
        <w:r>
          <w:rPr>
            <w:rFonts w:ascii="Arial" w:hAnsi="Arial" w:cs="Arial"/>
          </w:rPr>
          <w:t xml:space="preserve"> and analyse to get more insights from the data</w:t>
        </w:r>
      </w:ins>
      <w:ins w:id="141" w:author="Sujil Kumar Koottathampathiyil" w:date="2022-06-09T00:41:00Z">
        <w:r>
          <w:rPr>
            <w:rFonts w:ascii="Arial" w:hAnsi="Arial" w:cs="Arial"/>
          </w:rPr>
          <w:t xml:space="preserve"> </w:t>
        </w:r>
        <w:r>
          <w:rPr>
            <w:rFonts w:ascii="Arial" w:hAnsi="Arial" w:cs="Arial"/>
          </w:rPr>
          <w:lastRenderedPageBreak/>
          <w:t>of different countries</w:t>
        </w:r>
      </w:ins>
      <w:ins w:id="142" w:author="Sujil Kumar Koottathampathiyil" w:date="2022-06-09T00:40:00Z">
        <w:r>
          <w:rPr>
            <w:rFonts w:ascii="Arial" w:hAnsi="Arial" w:cs="Arial"/>
          </w:rPr>
          <w:t>.</w:t>
        </w:r>
      </w:ins>
      <w:ins w:id="143" w:author="Sujil Kumar Koottathampathiyil" w:date="2022-06-09T00:41:00Z">
        <w:r w:rsidR="00331EBD">
          <w:rPr>
            <w:rFonts w:ascii="Arial" w:hAnsi="Arial" w:cs="Arial"/>
          </w:rPr>
          <w:t xml:space="preserve"> </w:t>
        </w:r>
      </w:ins>
      <w:ins w:id="144" w:author="Sujil Kumar Koottathampathiyil" w:date="2022-06-09T00:46:00Z">
        <w:r w:rsidR="00BF4A84">
          <w:rPr>
            <w:rFonts w:ascii="Arial" w:hAnsi="Arial" w:cs="Arial"/>
          </w:rPr>
          <w:t>I think there is a need for government entities to step</w:t>
        </w:r>
      </w:ins>
      <w:ins w:id="145" w:author="Sujil Kumar Koottathampathiyil" w:date="2022-06-09T00:51:00Z">
        <w:r w:rsidR="00D0035B">
          <w:rPr>
            <w:rFonts w:ascii="Arial" w:hAnsi="Arial" w:cs="Arial"/>
          </w:rPr>
          <w:t xml:space="preserve"> </w:t>
        </w:r>
      </w:ins>
      <w:ins w:id="146" w:author="Sujil Kumar Koottathampathiyil" w:date="2022-06-09T00:46:00Z">
        <w:r w:rsidR="00BF4A84">
          <w:rPr>
            <w:rFonts w:ascii="Arial" w:hAnsi="Arial" w:cs="Arial"/>
          </w:rPr>
          <w:t xml:space="preserve">in to identify </w:t>
        </w:r>
      </w:ins>
      <w:ins w:id="147" w:author="Sujil Kumar Koottathampathiyil" w:date="2022-06-09T00:51:00Z">
        <w:r w:rsidR="00D0035B">
          <w:rPr>
            <w:rFonts w:ascii="Arial" w:hAnsi="Arial" w:cs="Arial"/>
          </w:rPr>
          <w:t xml:space="preserve">those </w:t>
        </w:r>
      </w:ins>
      <w:ins w:id="148" w:author="Sujil Kumar Koottathampathiyil" w:date="2022-06-09T00:46:00Z">
        <w:r w:rsidR="00BF4A84">
          <w:rPr>
            <w:rFonts w:ascii="Arial" w:hAnsi="Arial" w:cs="Arial"/>
          </w:rPr>
          <w:t xml:space="preserve">threats </w:t>
        </w:r>
      </w:ins>
      <w:ins w:id="149" w:author="Sujil Kumar Koottathampathiyil" w:date="2022-06-09T00:48:00Z">
        <w:r w:rsidR="00BF4A84">
          <w:rPr>
            <w:rFonts w:ascii="Arial" w:hAnsi="Arial" w:cs="Arial"/>
          </w:rPr>
          <w:t>to</w:t>
        </w:r>
      </w:ins>
      <w:ins w:id="150" w:author="Sujil Kumar Koottathampathiyil" w:date="2022-06-09T00:47:00Z">
        <w:r w:rsidR="00BF4A84">
          <w:rPr>
            <w:rFonts w:ascii="Arial" w:hAnsi="Arial" w:cs="Arial"/>
          </w:rPr>
          <w:t xml:space="preserve"> human life and try to predict future figures and mitigate </w:t>
        </w:r>
      </w:ins>
      <w:ins w:id="151" w:author="Sujil Kumar Koottathampathiyil" w:date="2022-06-09T00:48:00Z">
        <w:r w:rsidR="00BF4A84">
          <w:rPr>
            <w:rFonts w:ascii="Arial" w:hAnsi="Arial" w:cs="Arial"/>
          </w:rPr>
          <w:t xml:space="preserve">these deaths </w:t>
        </w:r>
      </w:ins>
      <w:ins w:id="152" w:author="Sujil Kumar Koottathampathiyil" w:date="2022-06-09T00:47:00Z">
        <w:r w:rsidR="00BF4A84">
          <w:rPr>
            <w:rFonts w:ascii="Arial" w:hAnsi="Arial" w:cs="Arial"/>
          </w:rPr>
          <w:t xml:space="preserve">by </w:t>
        </w:r>
      </w:ins>
      <w:ins w:id="153" w:author="Sujil Kumar Koottathampathiyil" w:date="2022-06-09T00:48:00Z">
        <w:r w:rsidR="00BF4A84">
          <w:rPr>
            <w:rFonts w:ascii="Arial" w:hAnsi="Arial" w:cs="Arial"/>
          </w:rPr>
          <w:t>taking</w:t>
        </w:r>
      </w:ins>
      <w:ins w:id="154" w:author="Sujil Kumar Koottathampathiyil" w:date="2022-06-09T00:47:00Z">
        <w:r w:rsidR="00BF4A84">
          <w:rPr>
            <w:rFonts w:ascii="Arial" w:hAnsi="Arial" w:cs="Arial"/>
          </w:rPr>
          <w:t xml:space="preserve"> measures </w:t>
        </w:r>
      </w:ins>
      <w:ins w:id="155" w:author="Sujil Kumar Koottathampathiyil" w:date="2022-06-09T00:48:00Z">
        <w:r w:rsidR="00BF4A84">
          <w:rPr>
            <w:rFonts w:ascii="Arial" w:hAnsi="Arial" w:cs="Arial"/>
          </w:rPr>
          <w:t>in advance.</w:t>
        </w:r>
      </w:ins>
      <w:ins w:id="156" w:author="Sujil Kumar Koottathampathiyil" w:date="2022-06-09T00:49:00Z">
        <w:r w:rsidR="00BF4A84">
          <w:rPr>
            <w:rFonts w:ascii="Arial" w:hAnsi="Arial" w:cs="Arial"/>
          </w:rPr>
          <w:t xml:space="preserve"> My research is going to look at different countr</w:t>
        </w:r>
      </w:ins>
      <w:ins w:id="157" w:author="Sujil Kumar Koottathampathiyil" w:date="2022-06-09T00:52:00Z">
        <w:r w:rsidR="00D0035B">
          <w:rPr>
            <w:rFonts w:ascii="Arial" w:hAnsi="Arial" w:cs="Arial"/>
          </w:rPr>
          <w:t>y'</w:t>
        </w:r>
      </w:ins>
      <w:ins w:id="158" w:author="Sujil Kumar Koottathampathiyil" w:date="2022-06-09T00:49:00Z">
        <w:r w:rsidR="00BF4A84">
          <w:rPr>
            <w:rFonts w:ascii="Arial" w:hAnsi="Arial" w:cs="Arial"/>
          </w:rPr>
          <w:t xml:space="preserve">s data </w:t>
        </w:r>
      </w:ins>
      <w:ins w:id="159" w:author="Sujil Kumar Koottathampathiyil" w:date="2022-06-09T00:50:00Z">
        <w:r w:rsidR="00BF4A84">
          <w:rPr>
            <w:rFonts w:ascii="Arial" w:hAnsi="Arial" w:cs="Arial"/>
          </w:rPr>
          <w:t>separately to precisely understand the most affected features in the dataset.</w:t>
        </w:r>
      </w:ins>
      <w:ins w:id="160" w:author="Sujil Kumar Koottathampathiyil" w:date="2022-06-09T00:49:00Z">
        <w:r w:rsidR="00BF4A84">
          <w:rPr>
            <w:rFonts w:ascii="Arial" w:hAnsi="Arial" w:cs="Arial"/>
          </w:rPr>
          <w:t xml:space="preserve"> </w:t>
        </w:r>
      </w:ins>
      <w:moveTo w:id="161" w:author="Sujil Kumar Koottathampathiyil" w:date="2022-06-09T00:29:00Z">
        <w:del w:id="162" w:author="Sujil Kumar Koottathampathiyil" w:date="2022-06-09T00:39:00Z">
          <w:r w:rsidR="00C1027D" w:rsidRPr="00CB1C7A" w:rsidDel="000841CF">
            <w:rPr>
              <w:rFonts w:ascii="Arial" w:hAnsi="Arial" w:cs="Arial"/>
            </w:rPr>
            <w:delText xml:space="preserve"> </w:delText>
          </w:r>
        </w:del>
      </w:moveTo>
      <w:moveToRangeEnd w:id="114"/>
      <w:del w:id="163" w:author="Sujil Kumar Koottathampathiyil" w:date="2022-06-09T00:42:00Z">
        <w:r w:rsidR="008E2A90" w:rsidRPr="00CB1C7A" w:rsidDel="00331EBD">
          <w:rPr>
            <w:rFonts w:ascii="Arial" w:hAnsi="Arial" w:cs="Arial"/>
          </w:rPr>
          <w:delText xml:space="preserve">I strongly believe there is need for help from </w:delText>
        </w:r>
      </w:del>
      <w:del w:id="164" w:author="Sujil Kumar Koottathampathiyil" w:date="2022-06-09T00:21:00Z">
        <w:r w:rsidR="008E2A90" w:rsidRPr="00CB1C7A" w:rsidDel="00C1027D">
          <w:rPr>
            <w:rFonts w:ascii="Arial" w:hAnsi="Arial" w:cs="Arial"/>
          </w:rPr>
          <w:delText xml:space="preserve">the </w:delText>
        </w:r>
      </w:del>
      <w:del w:id="165" w:author="Sujil Kumar Koottathampathiyil" w:date="2022-06-09T00:42:00Z">
        <w:r w:rsidR="008E2A90" w:rsidRPr="00CB1C7A" w:rsidDel="00331EBD">
          <w:rPr>
            <w:rFonts w:ascii="Arial" w:hAnsi="Arial" w:cs="Arial"/>
          </w:rPr>
          <w:delText>society to take care of these people who are vulnerable to death.</w:delText>
        </w:r>
      </w:del>
      <w:moveFromRangeStart w:id="166" w:author="Sujil Kumar Koottathampathiyil" w:date="2022-06-09T00:35:00Z" w:name="move105627368"/>
      <w:moveFrom w:id="167" w:author="Sujil Kumar Koottathampathiyil" w:date="2022-06-09T00:35:00Z">
        <w:del w:id="168" w:author="Sujil Kumar Koottathampathiyil" w:date="2022-06-09T00:42:00Z">
          <w:r w:rsidR="008E2A90" w:rsidRPr="00CB1C7A" w:rsidDel="00331EBD">
            <w:rPr>
              <w:rFonts w:ascii="Arial" w:hAnsi="Arial" w:cs="Arial"/>
            </w:rPr>
            <w:delText xml:space="preserve"> </w:delText>
          </w:r>
          <w:commentRangeEnd w:id="71"/>
          <w:r w:rsidR="00FC6EEA" w:rsidRPr="00CB1C7A" w:rsidDel="00331EBD">
            <w:rPr>
              <w:rStyle w:val="CommentReference"/>
              <w:rFonts w:ascii="Arial" w:hAnsi="Arial" w:cs="Arial"/>
              <w:rPrChange w:id="169" w:author="Sujil Kumar Koottathampathiyil" w:date="2022-06-08T23:07:00Z">
                <w:rPr>
                  <w:rStyle w:val="CommentReference"/>
                </w:rPr>
              </w:rPrChange>
            </w:rPr>
            <w:commentReference w:id="71"/>
          </w:r>
          <w:r w:rsidR="008E2A90" w:rsidRPr="00CB1C7A" w:rsidDel="00331EBD">
            <w:rPr>
              <w:rFonts w:ascii="Arial" w:hAnsi="Arial" w:cs="Arial"/>
            </w:rPr>
            <w:delText xml:space="preserve">In Ireland, as per the </w:delText>
          </w:r>
        </w:del>
      </w:moveFrom>
      <w:customXmlDelRangeStart w:id="170" w:author="Sujil Kumar Koottathampathiyil" w:date="2022-06-09T00:42:00Z"/>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customXmlDelRangeEnd w:id="170"/>
          <w:moveFrom w:id="171" w:author="Sujil Kumar Koottathampathiyil" w:date="2022-06-09T00:35:00Z">
            <w:del w:id="172" w:author="Sujil Kumar Koottathampathiyil" w:date="2022-06-09T00:42:00Z">
              <w:r w:rsidR="00770ACD" w:rsidRPr="00CB1C7A" w:rsidDel="00331EBD">
                <w:rPr>
                  <w:rFonts w:ascii="Arial" w:hAnsi="Arial" w:cs="Arial"/>
                  <w:color w:val="000000"/>
                </w:rPr>
                <w:delText>CSO statistical release</w:delText>
              </w:r>
            </w:del>
          </w:moveFrom>
          <w:customXmlDelRangeStart w:id="173" w:author="Sujil Kumar Koottathampathiyil" w:date="2022-06-09T00:42:00Z"/>
        </w:sdtContent>
      </w:sdt>
      <w:customXmlDelRangeEnd w:id="173"/>
      <w:moveFrom w:id="174" w:author="Sujil Kumar Koottathampathiyil" w:date="2022-06-09T00:35:00Z">
        <w:del w:id="175"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66"/>
      <w:del w:id="176" w:author="Sujil Kumar Koottathampathiyil" w:date="2022-06-09T00:42:00Z">
        <w:r w:rsidR="00494DA7" w:rsidRPr="00CB1C7A" w:rsidDel="00331EBD">
          <w:rPr>
            <w:rFonts w:ascii="Arial" w:hAnsi="Arial" w:cs="Arial"/>
          </w:rPr>
          <w:delText xml:space="preserve"> </w:delText>
        </w:r>
      </w:del>
      <w:commentRangeStart w:id="177"/>
      <w:del w:id="178"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77"/>
        <w:r w:rsidR="00FC6EEA" w:rsidRPr="00CB1C7A" w:rsidDel="00C1027D">
          <w:rPr>
            <w:rStyle w:val="CommentReference"/>
            <w:rFonts w:ascii="Arial" w:hAnsi="Arial" w:cs="Arial"/>
            <w:rPrChange w:id="179" w:author="Sujil Kumar Koottathampathiyil" w:date="2022-06-08T23:07:00Z">
              <w:rPr>
                <w:rStyle w:val="CommentReference"/>
              </w:rPr>
            </w:rPrChange>
          </w:rPr>
          <w:commentReference w:id="177"/>
        </w:r>
        <w:r w:rsidR="00AD58B4" w:rsidRPr="00CB1C7A" w:rsidDel="00C1027D">
          <w:rPr>
            <w:rFonts w:ascii="Arial" w:hAnsi="Arial" w:cs="Arial"/>
          </w:rPr>
          <w:delText xml:space="preserve"> </w:delText>
        </w:r>
      </w:del>
      <w:moveFromRangeStart w:id="180" w:author="Sujil Kumar Koottathampathiyil" w:date="2022-06-09T00:29:00Z" w:name="move105626986"/>
      <w:moveFrom w:id="181"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80"/>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82" w:author="Sujil Kumar Koottathampathiyil" w:date="2022-06-08T19:43:00Z"/>
          <w:rFonts w:ascii="Arial" w:hAnsi="Arial" w:cs="Arial"/>
          <w:b/>
          <w:bCs/>
          <w:sz w:val="32"/>
          <w:szCs w:val="32"/>
          <w:rPrChange w:id="183" w:author="Sujil Kumar Koottathampathiyil" w:date="2022-06-08T23:07:00Z">
            <w:rPr>
              <w:moveTo w:id="184" w:author="Sujil Kumar Koottathampathiyil" w:date="2022-06-08T19:43:00Z"/>
              <w:rFonts w:ascii="Arial" w:hAnsi="Arial" w:cs="Arial"/>
              <w:b/>
              <w:bCs/>
            </w:rPr>
          </w:rPrChange>
        </w:rPr>
        <w:pPrChange w:id="185" w:author="Sujil Kumar Koottathampathiyil" w:date="2022-06-08T19:42:00Z">
          <w:pPr>
            <w:spacing w:line="360" w:lineRule="auto"/>
            <w:jc w:val="both"/>
          </w:pPr>
        </w:pPrChange>
      </w:pPr>
      <w:ins w:id="186" w:author="Sujil Kumar Koottathampathiyil" w:date="2022-06-08T19:55:00Z">
        <w:r w:rsidRPr="00CB1C7A">
          <w:rPr>
            <w:rFonts w:ascii="Arial" w:hAnsi="Arial" w:cs="Arial"/>
            <w:b/>
            <w:bCs/>
            <w:sz w:val="32"/>
            <w:szCs w:val="32"/>
          </w:rPr>
          <w:t xml:space="preserve">3.0 </w:t>
        </w:r>
      </w:ins>
      <w:moveToRangeStart w:id="187" w:author="Sujil Kumar Koottathampathiyil" w:date="2022-06-08T19:43:00Z" w:name="move105609769"/>
      <w:commentRangeStart w:id="188"/>
      <w:moveTo w:id="189" w:author="Sujil Kumar Koottathampathiyil" w:date="2022-06-08T19:43:00Z">
        <w:r w:rsidR="00EB09A1" w:rsidRPr="00CB1C7A">
          <w:rPr>
            <w:rFonts w:ascii="Arial" w:hAnsi="Arial" w:cs="Arial"/>
            <w:b/>
            <w:bCs/>
            <w:sz w:val="32"/>
            <w:szCs w:val="32"/>
            <w:rPrChange w:id="190" w:author="Sujil Kumar Koottathampathiyil" w:date="2022-06-08T23:07:00Z">
              <w:rPr>
                <w:rFonts w:ascii="Arial" w:hAnsi="Arial" w:cs="Arial"/>
                <w:b/>
                <w:bCs/>
              </w:rPr>
            </w:rPrChange>
          </w:rPr>
          <w:t>Literature Review</w:t>
        </w:r>
        <w:commentRangeEnd w:id="188"/>
        <w:r w:rsidR="00EB09A1" w:rsidRPr="00CB1C7A">
          <w:rPr>
            <w:rFonts w:ascii="Arial" w:hAnsi="Arial" w:cs="Arial"/>
            <w:b/>
            <w:bCs/>
            <w:sz w:val="32"/>
            <w:szCs w:val="32"/>
            <w:rPrChange w:id="191" w:author="Sujil Kumar Koottathampathiyil" w:date="2022-06-08T23:07:00Z">
              <w:rPr>
                <w:rStyle w:val="CommentReference"/>
              </w:rPr>
            </w:rPrChange>
          </w:rPr>
          <w:commentReference w:id="188"/>
        </w:r>
      </w:moveTo>
    </w:p>
    <w:p w14:paraId="092BAE0A" w14:textId="36A8870E" w:rsidR="00EB09A1" w:rsidRPr="00CB1C7A" w:rsidDel="00944B3E" w:rsidRDefault="00EB09A1" w:rsidP="00EB09A1">
      <w:pPr>
        <w:spacing w:line="360" w:lineRule="auto"/>
        <w:jc w:val="both"/>
        <w:rPr>
          <w:del w:id="192" w:author="Sujil Kumar Koottathampathiyil" w:date="2022-06-08T20:31:00Z"/>
          <w:moveTo w:id="193" w:author="Sujil Kumar Koottathampathiyil" w:date="2022-06-08T19:43:00Z"/>
          <w:rFonts w:ascii="Arial" w:hAnsi="Arial" w:cs="Arial"/>
          <w:color w:val="000000"/>
        </w:rPr>
      </w:pPr>
      <w:moveTo w:id="194"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95" w:author="Sujil Kumar Koottathampathiyil" w:date="2022-06-08T20:18:00Z">
        <w:r w:rsidR="00E31F20" w:rsidRPr="00CB1C7A">
          <w:rPr>
            <w:rFonts w:ascii="Arial" w:hAnsi="Arial" w:cs="Arial"/>
            <w:sz w:val="20"/>
            <w:szCs w:val="20"/>
          </w:rPr>
          <w:t xml:space="preserve"> are normally</w:t>
        </w:r>
      </w:ins>
      <w:moveTo w:id="196" w:author="Sujil Kumar Koottathampathiyil" w:date="2022-06-08T19:43:00Z">
        <w:r w:rsidRPr="00CB1C7A">
          <w:rPr>
            <w:rFonts w:ascii="Arial" w:hAnsi="Arial" w:cs="Arial"/>
          </w:rPr>
          <w:t xml:space="preserve"> used for predicting suicide deaths around the world</w:t>
        </w:r>
        <w:del w:id="197" w:author="Sujil Kumar Koottathampathiyil" w:date="2022-06-08T20:17:00Z">
          <w:r w:rsidRPr="00CB1C7A" w:rsidDel="00C0176A">
            <w:rPr>
              <w:rFonts w:ascii="Arial" w:hAnsi="Arial" w:cs="Arial"/>
            </w:rPr>
            <w:delText>.</w:delText>
          </w:r>
        </w:del>
      </w:moveTo>
      <w:ins w:id="198" w:author="Sujil Kumar Koottathampathiyil" w:date="2022-06-08T20:17:00Z">
        <w:r w:rsidR="00C0176A" w:rsidRPr="00CB1C7A">
          <w:rPr>
            <w:rFonts w:ascii="Arial" w:hAnsi="Arial" w:cs="Arial"/>
          </w:rPr>
          <w:t xml:space="preserve">, the study of </w:t>
        </w:r>
      </w:ins>
      <w:ins w:id="199"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00" w:author="Sujil Kumar Koottathampathiyil" w:date="2022-06-08T23:04:00Z">
            <w:r w:rsidR="00DC7322" w:rsidRPr="00CB1C7A">
              <w:rPr>
                <w:rFonts w:ascii="Arial" w:hAnsi="Arial" w:cs="Arial"/>
                <w:color w:val="000000"/>
              </w:rPr>
              <w:t>(2020)</w:t>
            </w:r>
          </w:ins>
          <w:moveTo w:id="201" w:author="Sujil Kumar Koottathampathiyil" w:date="2022-06-08T19:43:00Z">
            <w:del w:id="202" w:author="Sujil Kumar Koottathampathiyil" w:date="2022-06-08T19:46:00Z">
              <w:r w:rsidRPr="00CB1C7A" w:rsidDel="00C518DB">
                <w:rPr>
                  <w:rFonts w:ascii="Arial" w:hAnsi="Arial" w:cs="Arial"/>
                  <w:color w:val="000000"/>
                </w:rPr>
                <w:delText>(Kumar and Susan 2020)</w:delText>
              </w:r>
            </w:del>
          </w:moveTo>
        </w:sdtContent>
      </w:sdt>
      <w:ins w:id="203" w:author="Sujil Kumar Koottathampathiyil" w:date="2022-06-08T20:18:00Z">
        <w:r w:rsidR="00C0176A" w:rsidRPr="00CB1C7A">
          <w:rPr>
            <w:rFonts w:ascii="Arial" w:hAnsi="Arial" w:cs="Arial"/>
            <w:color w:val="000000"/>
          </w:rPr>
          <w:t xml:space="preserve"> is a great example of </w:t>
        </w:r>
      </w:ins>
      <w:ins w:id="204" w:author="Sujil Kumar Koottathampathiyil" w:date="2022-06-09T00:51:00Z">
        <w:r w:rsidR="00D0035B">
          <w:rPr>
            <w:rFonts w:ascii="Arial" w:hAnsi="Arial" w:cs="Arial"/>
            <w:color w:val="000000"/>
          </w:rPr>
          <w:t xml:space="preserve">the </w:t>
        </w:r>
      </w:ins>
      <w:ins w:id="205" w:author="Sujil Kumar Koottathampathiyil" w:date="2022-06-08T20:18:00Z">
        <w:r w:rsidR="00C0176A" w:rsidRPr="00CB1C7A">
          <w:rPr>
            <w:rFonts w:ascii="Arial" w:hAnsi="Arial" w:cs="Arial"/>
            <w:color w:val="000000"/>
          </w:rPr>
          <w:t>effective use of these approaches</w:t>
        </w:r>
      </w:ins>
      <w:moveTo w:id="206" w:author="Sujil Kumar Koottathampathiyil" w:date="2022-06-08T19:43:00Z">
        <w:r w:rsidRPr="00CB1C7A">
          <w:rPr>
            <w:rFonts w:ascii="Arial" w:hAnsi="Arial" w:cs="Arial"/>
            <w:color w:val="000000"/>
          </w:rPr>
          <w:t>. Covid-19 was a very sensitive topic in recent year</w:t>
        </w:r>
      </w:moveTo>
      <w:ins w:id="207" w:author="Sujil Kumar Koottathampathiyil" w:date="2022-06-09T00:51:00Z">
        <w:r w:rsidR="00D0035B">
          <w:rPr>
            <w:rFonts w:ascii="Arial" w:hAnsi="Arial" w:cs="Arial"/>
            <w:color w:val="000000"/>
          </w:rPr>
          <w:t>s</w:t>
        </w:r>
      </w:ins>
      <w:moveTo w:id="208" w:author="Sujil Kumar Koottathampathiyil" w:date="2022-06-08T19:43:00Z">
        <w:r w:rsidRPr="00CB1C7A">
          <w:rPr>
            <w:rFonts w:ascii="Arial" w:hAnsi="Arial" w:cs="Arial"/>
            <w:color w:val="000000"/>
          </w:rPr>
          <w:t>.</w:t>
        </w:r>
      </w:moveTo>
      <w:ins w:id="209" w:author="Sujil Kumar Koottathampathiyil" w:date="2022-06-08T21:20:00Z">
        <w:r w:rsidR="00963ABE" w:rsidRPr="00CB1C7A">
          <w:rPr>
            <w:rFonts w:ascii="Arial" w:hAnsi="Arial" w:cs="Arial"/>
            <w:color w:val="000000"/>
          </w:rPr>
          <w:t xml:space="preserve"> The main goal of this study was to identify the future infected cases</w:t>
        </w:r>
      </w:ins>
      <w:ins w:id="210" w:author="Sujil Kumar Koottathampathiyil" w:date="2022-06-08T21:21:00Z">
        <w:r w:rsidR="00963ABE" w:rsidRPr="00CB1C7A">
          <w:rPr>
            <w:rFonts w:ascii="Arial" w:hAnsi="Arial" w:cs="Arial"/>
            <w:color w:val="000000"/>
          </w:rPr>
          <w:t xml:space="preserve"> and virus spread rate for the advance preparation in the healthcare services to avoi</w:t>
        </w:r>
      </w:ins>
      <w:ins w:id="211" w:author="Sujil Kumar Koottathampathiyil" w:date="2022-06-08T21:22:00Z">
        <w:r w:rsidR="00963ABE" w:rsidRPr="00CB1C7A">
          <w:rPr>
            <w:rFonts w:ascii="Arial" w:hAnsi="Arial" w:cs="Arial"/>
            <w:color w:val="000000"/>
          </w:rPr>
          <w:t>d deaths</w:t>
        </w:r>
      </w:ins>
      <w:ins w:id="212" w:author="Sujil Kumar Koottathampathiyil" w:date="2022-06-08T21:21:00Z">
        <w:r w:rsidR="00963ABE" w:rsidRPr="00CB1C7A">
          <w:rPr>
            <w:rFonts w:ascii="Arial" w:hAnsi="Arial" w:cs="Arial"/>
            <w:color w:val="000000"/>
          </w:rPr>
          <w:t>.</w:t>
        </w:r>
      </w:ins>
      <w:ins w:id="213" w:author="Sujil Kumar Koottathampathiyil" w:date="2022-06-08T21:22:00Z">
        <w:r w:rsidR="00B52248" w:rsidRPr="00CB1C7A">
          <w:rPr>
            <w:rFonts w:ascii="Arial" w:hAnsi="Arial" w:cs="Arial"/>
            <w:color w:val="000000"/>
          </w:rPr>
          <w:t xml:space="preserve"> In this study</w:t>
        </w:r>
      </w:ins>
      <w:ins w:id="214" w:author="Sujil Kumar Koottathampathiyil" w:date="2022-06-09T00:59:00Z">
        <w:r w:rsidR="00E31C5B">
          <w:rPr>
            <w:rFonts w:ascii="Arial" w:hAnsi="Arial" w:cs="Arial"/>
            <w:color w:val="000000"/>
          </w:rPr>
          <w:t>,</w:t>
        </w:r>
      </w:ins>
      <w:ins w:id="215" w:author="Sujil Kumar Koottathampathiyil" w:date="2022-06-08T21:22:00Z">
        <w:r w:rsidR="00B52248" w:rsidRPr="00CB1C7A">
          <w:rPr>
            <w:rFonts w:ascii="Arial" w:hAnsi="Arial" w:cs="Arial"/>
            <w:color w:val="000000"/>
          </w:rPr>
          <w:t xml:space="preserve"> they have used day level information o</w:t>
        </w:r>
      </w:ins>
      <w:ins w:id="216" w:author="Sujil Kumar Koottathampathiyil" w:date="2022-06-09T00:59:00Z">
        <w:r w:rsidR="00E31C5B">
          <w:rPr>
            <w:rFonts w:ascii="Arial" w:hAnsi="Arial" w:cs="Arial"/>
            <w:color w:val="000000"/>
          </w:rPr>
          <w:t>n</w:t>
        </w:r>
      </w:ins>
      <w:ins w:id="217" w:author="Sujil Kumar Koottathampathiyil" w:date="2022-06-08T21:22:00Z">
        <w:r w:rsidR="00B52248" w:rsidRPr="00CB1C7A">
          <w:rPr>
            <w:rFonts w:ascii="Arial" w:hAnsi="Arial" w:cs="Arial"/>
            <w:color w:val="000000"/>
          </w:rPr>
          <w:t xml:space="preserve"> covid-19 spread for </w:t>
        </w:r>
      </w:ins>
      <w:ins w:id="218" w:author="Sujil Kumar Koottathampathiyil" w:date="2022-06-08T21:23:00Z">
        <w:r w:rsidR="00B52248" w:rsidRPr="00CB1C7A">
          <w:rPr>
            <w:rFonts w:ascii="Arial" w:hAnsi="Arial" w:cs="Arial"/>
            <w:color w:val="000000"/>
          </w:rPr>
          <w:t xml:space="preserve">cumulative cases from </w:t>
        </w:r>
      </w:ins>
      <w:ins w:id="219" w:author="Sujil Kumar Koottathampathiyil" w:date="2022-06-09T00:59:00Z">
        <w:r w:rsidR="00E31C5B">
          <w:rPr>
            <w:rFonts w:ascii="Arial" w:hAnsi="Arial" w:cs="Arial"/>
            <w:color w:val="000000"/>
          </w:rPr>
          <w:t xml:space="preserve">the </w:t>
        </w:r>
      </w:ins>
      <w:ins w:id="220" w:author="Sujil Kumar Koottathampathiyil" w:date="2022-06-08T21:23:00Z">
        <w:r w:rsidR="00B52248" w:rsidRPr="00CB1C7A">
          <w:rPr>
            <w:rFonts w:ascii="Arial" w:hAnsi="Arial" w:cs="Arial"/>
            <w:color w:val="000000"/>
          </w:rPr>
          <w:t>whole world. T</w:t>
        </w:r>
      </w:ins>
      <w:ins w:id="221" w:author="Sujil Kumar Koottathampathiyil" w:date="2022-06-09T00:59:00Z">
        <w:r w:rsidR="00E31C5B">
          <w:rPr>
            <w:rFonts w:ascii="Arial" w:hAnsi="Arial" w:cs="Arial"/>
            <w:color w:val="000000"/>
          </w:rPr>
          <w:t>he t</w:t>
        </w:r>
      </w:ins>
      <w:ins w:id="222" w:author="Sujil Kumar Koottathampathiyil" w:date="2022-06-08T21:23:00Z">
        <w:r w:rsidR="00B52248" w:rsidRPr="00CB1C7A">
          <w:rPr>
            <w:rFonts w:ascii="Arial" w:hAnsi="Arial" w:cs="Arial"/>
            <w:color w:val="000000"/>
          </w:rPr>
          <w:t xml:space="preserve">op ten most affected counties were </w:t>
        </w:r>
      </w:ins>
      <w:ins w:id="223" w:author="Sujil Kumar Koottathampathiyil" w:date="2022-06-09T01:00:00Z">
        <w:r w:rsidR="000441C2">
          <w:rPr>
            <w:rFonts w:ascii="Arial" w:hAnsi="Arial" w:cs="Arial"/>
            <w:color w:val="000000"/>
          </w:rPr>
          <w:t xml:space="preserve">the </w:t>
        </w:r>
      </w:ins>
      <w:ins w:id="224" w:author="Sujil Kumar Koottathampathiyil" w:date="2022-06-08T21:24:00Z">
        <w:r w:rsidR="00B52248" w:rsidRPr="00CB1C7A">
          <w:rPr>
            <w:rFonts w:ascii="Arial" w:hAnsi="Arial" w:cs="Arial"/>
            <w:color w:val="000000"/>
            <w:rPrChange w:id="225"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226"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227"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228" w:author="Sujil Kumar Koottathampathiyil" w:date="2022-06-09T00:59:00Z">
        <w:r w:rsidR="00E31C5B">
          <w:rPr>
            <w:rFonts w:ascii="Arial" w:hAnsi="Arial" w:cs="Arial"/>
            <w:color w:val="000000"/>
          </w:rPr>
          <w:t xml:space="preserve"> </w:t>
        </w:r>
      </w:ins>
      <w:ins w:id="229" w:author="Sujil Kumar Koottathampathiyil" w:date="2022-06-08T21:27:00Z">
        <w:r w:rsidR="001D51FA" w:rsidRPr="00CB1C7A">
          <w:rPr>
            <w:rFonts w:ascii="Arial" w:hAnsi="Arial" w:cs="Arial"/>
            <w:color w:val="000000"/>
          </w:rPr>
          <w:t xml:space="preserve">They have used ARIMA and Prophet </w:t>
        </w:r>
      </w:ins>
      <w:ins w:id="230" w:author="Sujil Kumar Koottathampathiyil" w:date="2022-06-08T21:30:00Z">
        <w:r w:rsidR="001D51FA" w:rsidRPr="00CB1C7A">
          <w:rPr>
            <w:rFonts w:ascii="Arial" w:hAnsi="Arial" w:cs="Arial"/>
            <w:color w:val="000000"/>
          </w:rPr>
          <w:t>m</w:t>
        </w:r>
      </w:ins>
      <w:ins w:id="231"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232" w:author="Sujil Kumar Koottathampathiyil" w:date="2022-06-08T21:32:00Z">
        <w:r w:rsidR="00EE4852" w:rsidRPr="00CB1C7A">
          <w:rPr>
            <w:rFonts w:ascii="Arial" w:hAnsi="Arial" w:cs="Arial"/>
            <w:color w:val="000000"/>
            <w:rPrChange w:id="233"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234" w:author="Sujil Kumar Koottathampathiyil" w:date="2022-06-08T21:27:00Z">
        <w:r w:rsidR="001D51FA" w:rsidRPr="00CB1C7A">
          <w:rPr>
            <w:rFonts w:ascii="Arial" w:hAnsi="Arial" w:cs="Arial"/>
            <w:color w:val="000000"/>
          </w:rPr>
          <w:t>.</w:t>
        </w:r>
      </w:ins>
      <w:ins w:id="235" w:author="Sujil Kumar Koottathampathiyil" w:date="2022-06-08T21:32:00Z">
        <w:r w:rsidR="00EE4852" w:rsidRPr="00CB1C7A">
          <w:rPr>
            <w:rFonts w:ascii="Arial" w:hAnsi="Arial" w:cs="Arial"/>
            <w:color w:val="000000"/>
          </w:rPr>
          <w:t xml:space="preserve"> This study has proved that ARIMA Model was more effective in </w:t>
        </w:r>
      </w:ins>
      <w:ins w:id="236"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37" w:author="Sujil Kumar Koottathampathiyil" w:date="2022-06-08T21:32:00Z">
        <w:r w:rsidR="00EE4852" w:rsidRPr="00CB1C7A">
          <w:rPr>
            <w:rFonts w:ascii="Arial" w:hAnsi="Arial" w:cs="Arial"/>
            <w:color w:val="000000"/>
          </w:rPr>
          <w:t xml:space="preserve">. </w:t>
        </w:r>
      </w:ins>
      <w:moveTo w:id="238" w:author="Sujil Kumar Koottathampathiyil" w:date="2022-06-08T19:43:00Z">
        <w:del w:id="239"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w:t>
        </w:r>
      </w:moveTo>
      <w:ins w:id="240" w:author="Sujil Kumar Koottathampathiyil" w:date="2022-06-09T01:00:00Z">
        <w:r w:rsidR="000441C2">
          <w:rPr>
            <w:rFonts w:ascii="Arial" w:hAnsi="Arial" w:cs="Arial"/>
            <w:color w:val="000000"/>
          </w:rPr>
          <w:t xml:space="preserve">been </w:t>
        </w:r>
      </w:ins>
      <w:moveTo w:id="241" w:author="Sujil Kumar Koottathampathiyil" w:date="2022-06-08T19:43:00Z">
        <w:r w:rsidRPr="00CB1C7A">
          <w:rPr>
            <w:rFonts w:ascii="Arial" w:hAnsi="Arial" w:cs="Arial"/>
            <w:color w:val="000000"/>
          </w:rPr>
          <w:t>affected by it and lost their life. The dataset is very similar to what I have chosen for my suicide prediction as well. In my view</w:t>
        </w:r>
      </w:moveTo>
      <w:ins w:id="242" w:author="Sujil Kumar Koottathampathiyil" w:date="2022-06-09T01:00:00Z">
        <w:r w:rsidR="000441C2">
          <w:rPr>
            <w:rFonts w:ascii="Arial" w:hAnsi="Arial" w:cs="Arial"/>
            <w:color w:val="000000"/>
          </w:rPr>
          <w:t>,</w:t>
        </w:r>
      </w:ins>
      <w:moveTo w:id="243" w:author="Sujil Kumar Koottathampathiyil" w:date="2022-06-08T19:43:00Z">
        <w:r w:rsidRPr="00CB1C7A">
          <w:rPr>
            <w:rFonts w:ascii="Arial" w:hAnsi="Arial" w:cs="Arial"/>
            <w:color w:val="000000"/>
          </w:rPr>
          <w:t xml:space="preserve"> This is an excellent model to take inspiration from. The paper talks about countries including India and to </w:t>
        </w:r>
        <w:r w:rsidRPr="00CB1C7A">
          <w:rPr>
            <w:rFonts w:ascii="Arial" w:hAnsi="Arial" w:cs="Arial"/>
            <w:rPrChange w:id="244" w:author="Sujil Kumar Koottathampathiyil" w:date="2022-06-08T23:07:00Z">
              <w:rPr>
                <w:rFonts w:ascii="Arial" w:hAnsi="Arial" w:cs="Arial"/>
                <w:color w:val="000000"/>
              </w:rPr>
            </w:rPrChange>
          </w:rPr>
          <w:t>understand the patte</w:t>
        </w:r>
      </w:moveTo>
      <w:ins w:id="245" w:author="Sujil Kumar Koottathampathiyil" w:date="2022-06-09T01:00:00Z">
        <w:r w:rsidR="000441C2">
          <w:rPr>
            <w:rFonts w:ascii="Arial" w:hAnsi="Arial" w:cs="Arial"/>
          </w:rPr>
          <w:t>r</w:t>
        </w:r>
      </w:ins>
      <w:moveTo w:id="246" w:author="Sujil Kumar Koottathampathiyil" w:date="2022-06-08T19:43:00Z">
        <w:r w:rsidRPr="00CB1C7A">
          <w:rPr>
            <w:rFonts w:ascii="Arial" w:hAnsi="Arial" w:cs="Arial"/>
            <w:rPrChange w:id="247" w:author="Sujil Kumar Koottathampathiyil" w:date="2022-06-08T23:07:00Z">
              <w:rPr>
                <w:rFonts w:ascii="Arial" w:hAnsi="Arial" w:cs="Arial"/>
                <w:color w:val="000000"/>
              </w:rPr>
            </w:rPrChange>
          </w:rPr>
          <w:t xml:space="preserve">n in deaths </w:t>
        </w:r>
      </w:moveTo>
      <w:ins w:id="248" w:author="Sujil Kumar Koottathampathiyil" w:date="2022-06-09T01:00:00Z">
        <w:r w:rsidR="000441C2">
          <w:rPr>
            <w:rFonts w:ascii="Arial" w:hAnsi="Arial" w:cs="Arial"/>
          </w:rPr>
          <w:t xml:space="preserve">that </w:t>
        </w:r>
      </w:ins>
      <w:moveTo w:id="249" w:author="Sujil Kumar Koottathampathiyil" w:date="2022-06-08T19:43:00Z">
        <w:r w:rsidRPr="00CB1C7A">
          <w:rPr>
            <w:rFonts w:ascii="Arial" w:hAnsi="Arial" w:cs="Arial"/>
            <w:rPrChange w:id="250" w:author="Sujil Kumar Koottathampathiyil" w:date="2022-06-08T23:07:00Z">
              <w:rPr>
                <w:rFonts w:ascii="Arial" w:hAnsi="Arial" w:cs="Arial"/>
                <w:color w:val="000000"/>
              </w:rPr>
            </w:rPrChange>
          </w:rPr>
          <w:t xml:space="preserve">happened around the world. </w:t>
        </w:r>
        <w:del w:id="251" w:author="Sujil Kumar Koottathampathiyil" w:date="2022-06-09T01:00:00Z">
          <w:r w:rsidRPr="00CB1C7A" w:rsidDel="000441C2">
            <w:rPr>
              <w:rFonts w:ascii="Arial" w:hAnsi="Arial" w:cs="Arial"/>
              <w:rPrChange w:id="252" w:author="Sujil Kumar Koottathampathiyil" w:date="2022-06-08T23:07:00Z">
                <w:rPr>
                  <w:rFonts w:ascii="Arial" w:hAnsi="Arial" w:cs="Arial"/>
                  <w:color w:val="000000"/>
                </w:rPr>
              </w:rPrChange>
            </w:rPr>
            <w:delText xml:space="preserve">Time series is definitely helped to make predictions about coming years. </w:delText>
          </w:r>
        </w:del>
        <w:r w:rsidRPr="00CB1C7A">
          <w:rPr>
            <w:rFonts w:ascii="Arial" w:hAnsi="Arial" w:cs="Arial"/>
            <w:rPrChange w:id="253" w:author="Sujil Kumar Koottathampathiyil" w:date="2022-06-08T23:07:00Z">
              <w:rPr>
                <w:rFonts w:ascii="Arial" w:hAnsi="Arial" w:cs="Arial"/>
                <w:color w:val="000000"/>
              </w:rPr>
            </w:rPrChange>
          </w:rPr>
          <w:t>ARIMA and</w:t>
        </w:r>
        <w:r w:rsidRPr="00CB1C7A">
          <w:rPr>
            <w:rFonts w:ascii="Arial" w:hAnsi="Arial" w:cs="Arial"/>
          </w:rPr>
          <w:t xml:space="preserve"> </w:t>
        </w:r>
        <w:r w:rsidRPr="00CB1C7A">
          <w:rPr>
            <w:rFonts w:ascii="Arial" w:hAnsi="Arial" w:cs="Arial"/>
            <w:rPrChange w:id="254" w:author="Sujil Kumar Koottathampathiyil" w:date="2022-06-08T23:07:00Z">
              <w:rPr>
                <w:rFonts w:ascii="Arial" w:hAnsi="Arial" w:cs="Arial"/>
                <w:sz w:val="20"/>
                <w:szCs w:val="20"/>
              </w:rPr>
            </w:rPrChange>
          </w:rPr>
          <w:t xml:space="preserve">FBProphet models are used </w:t>
        </w:r>
        <w:del w:id="255" w:author="Sujil Kumar Koottathampathiyil" w:date="2022-06-09T01:01:00Z">
          <w:r w:rsidRPr="00CB1C7A" w:rsidDel="000441C2">
            <w:rPr>
              <w:rFonts w:ascii="Arial" w:hAnsi="Arial" w:cs="Arial"/>
              <w:rPrChange w:id="256" w:author="Sujil Kumar Koottathampathiyil" w:date="2022-06-08T23:07:00Z">
                <w:rPr>
                  <w:rFonts w:ascii="Arial" w:hAnsi="Arial" w:cs="Arial"/>
                  <w:sz w:val="20"/>
                  <w:szCs w:val="20"/>
                </w:rPr>
              </w:rPrChange>
            </w:rPr>
            <w:delText xml:space="preserve">and </w:delText>
          </w:r>
        </w:del>
        <w:r w:rsidRPr="00CB1C7A">
          <w:rPr>
            <w:rFonts w:ascii="Arial" w:hAnsi="Arial" w:cs="Arial"/>
            <w:rPrChange w:id="257" w:author="Sujil Kumar Koottathampathiyil" w:date="2022-06-08T23:07:00Z">
              <w:rPr>
                <w:rFonts w:ascii="Arial" w:hAnsi="Arial" w:cs="Arial"/>
                <w:sz w:val="20"/>
                <w:szCs w:val="20"/>
              </w:rPr>
            </w:rPrChange>
          </w:rPr>
          <w:t>for analysis</w:t>
        </w:r>
      </w:moveTo>
      <w:ins w:id="258" w:author="Sujil Kumar Koottathampathiyil" w:date="2022-06-09T01:00:00Z">
        <w:r w:rsidR="000441C2">
          <w:rPr>
            <w:rFonts w:ascii="Arial" w:hAnsi="Arial" w:cs="Arial"/>
          </w:rPr>
          <w:t>.</w:t>
        </w:r>
      </w:ins>
      <w:moveTo w:id="259" w:author="Sujil Kumar Koottathampathiyil" w:date="2022-06-08T19:43:00Z">
        <w:r w:rsidRPr="00CB1C7A">
          <w:rPr>
            <w:rFonts w:ascii="Arial" w:hAnsi="Arial" w:cs="Arial"/>
            <w:rPrChange w:id="260" w:author="Sujil Kumar Koottathampathiyil" w:date="2022-06-08T23:07:00Z">
              <w:rPr>
                <w:rFonts w:ascii="Arial" w:hAnsi="Arial" w:cs="Arial"/>
                <w:sz w:val="20"/>
                <w:szCs w:val="20"/>
              </w:rPr>
            </w:rPrChange>
          </w:rPr>
          <w:t xml:space="preserve"> </w:t>
        </w:r>
      </w:moveTo>
      <w:ins w:id="261" w:author="Sujil Kumar Koottathampathiyil" w:date="2022-06-09T01:01:00Z">
        <w:r w:rsidR="000441C2">
          <w:rPr>
            <w:rFonts w:ascii="Arial" w:hAnsi="Arial" w:cs="Arial"/>
          </w:rPr>
          <w:t>D</w:t>
        </w:r>
      </w:ins>
      <w:moveTo w:id="262" w:author="Sujil Kumar Koottathampathiyil" w:date="2022-06-08T19:43:00Z">
        <w:del w:id="263" w:author="Sujil Kumar Koottathampathiyil" w:date="2022-06-09T01:00:00Z">
          <w:r w:rsidRPr="00CB1C7A" w:rsidDel="000441C2">
            <w:rPr>
              <w:rFonts w:ascii="Arial" w:hAnsi="Arial" w:cs="Arial"/>
              <w:rPrChange w:id="264" w:author="Sujil Kumar Koottathampathiyil" w:date="2022-06-08T23:07:00Z">
                <w:rPr>
                  <w:rFonts w:ascii="Arial" w:hAnsi="Arial" w:cs="Arial"/>
                  <w:sz w:val="20"/>
                  <w:szCs w:val="20"/>
                </w:rPr>
              </w:rPrChange>
            </w:rPr>
            <w:delText>d</w:delText>
          </w:r>
        </w:del>
        <w:r w:rsidRPr="00CB1C7A">
          <w:rPr>
            <w:rFonts w:ascii="Arial" w:hAnsi="Arial" w:cs="Arial"/>
            <w:rPrChange w:id="265" w:author="Sujil Kumar Koottathampathiyil" w:date="2022-06-08T23:07:00Z">
              <w:rPr>
                <w:rFonts w:ascii="Arial" w:hAnsi="Arial" w:cs="Arial"/>
                <w:sz w:val="20"/>
                <w:szCs w:val="20"/>
              </w:rPr>
            </w:rPrChange>
          </w:rPr>
          <w:t>ata has been split into training and testing.</w:t>
        </w:r>
      </w:moveTo>
      <w:ins w:id="266" w:author="Sujil Kumar Koottathampathiyil" w:date="2022-06-08T21:39:00Z">
        <w:r w:rsidR="00FD113A" w:rsidRPr="00CB1C7A">
          <w:rPr>
            <w:rFonts w:ascii="Arial" w:hAnsi="Arial" w:cs="Arial"/>
          </w:rPr>
          <w:t xml:space="preserve"> The trend analysis showed </w:t>
        </w:r>
      </w:ins>
      <w:ins w:id="267" w:author="Sujil Kumar Koottathampathiyil" w:date="2022-06-09T01:01:00Z">
        <w:r w:rsidR="000441C2">
          <w:rPr>
            <w:rFonts w:ascii="Arial" w:hAnsi="Arial" w:cs="Arial"/>
          </w:rPr>
          <w:t xml:space="preserve">a </w:t>
        </w:r>
      </w:ins>
      <w:ins w:id="268" w:author="Sujil Kumar Koottathampathiyil" w:date="2022-06-08T21:39:00Z">
        <w:r w:rsidR="00FD113A" w:rsidRPr="00CB1C7A">
          <w:rPr>
            <w:rFonts w:ascii="Arial" w:hAnsi="Arial" w:cs="Arial"/>
          </w:rPr>
          <w:t xml:space="preserve">rapid increase in the affected cases and </w:t>
        </w:r>
      </w:ins>
      <w:ins w:id="269" w:author="Sujil Kumar Koottathampathiyil" w:date="2022-06-08T21:40:00Z">
        <w:r w:rsidR="00FD113A" w:rsidRPr="00CB1C7A">
          <w:rPr>
            <w:rFonts w:ascii="Arial" w:hAnsi="Arial" w:cs="Arial"/>
          </w:rPr>
          <w:t>the prediction study show</w:t>
        </w:r>
      </w:ins>
      <w:ins w:id="270" w:author="Sujil Kumar Koottathampathiyil" w:date="2022-06-09T01:01:00Z">
        <w:r w:rsidR="000441C2">
          <w:rPr>
            <w:rFonts w:ascii="Arial" w:hAnsi="Arial" w:cs="Arial"/>
          </w:rPr>
          <w:t>ed</w:t>
        </w:r>
      </w:ins>
      <w:ins w:id="271" w:author="Sujil Kumar Koottathampathiyil" w:date="2022-06-08T21:40:00Z">
        <w:r w:rsidR="00FD113A" w:rsidRPr="00CB1C7A">
          <w:rPr>
            <w:rFonts w:ascii="Arial" w:hAnsi="Arial" w:cs="Arial"/>
          </w:rPr>
          <w:t xml:space="preserve"> a great increase in the </w:t>
        </w:r>
      </w:ins>
      <w:ins w:id="272"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73" w:author="Sujil Kumar Koottathampathiyil" w:date="2022-06-08T21:42:00Z">
        <w:r w:rsidR="00942784" w:rsidRPr="00CB1C7A">
          <w:rPr>
            <w:rFonts w:ascii="Arial" w:hAnsi="Arial" w:cs="Arial"/>
          </w:rPr>
          <w:t>er</w:t>
        </w:r>
      </w:ins>
      <w:ins w:id="274" w:author="Sujil Kumar Koottathampathiyil" w:date="2022-06-09T01:01:00Z">
        <w:r w:rsidR="000441C2">
          <w:rPr>
            <w:rFonts w:ascii="Arial" w:hAnsi="Arial" w:cs="Arial"/>
          </w:rPr>
          <w:t>,</w:t>
        </w:r>
      </w:ins>
      <w:ins w:id="275" w:author="Sujil Kumar Koottathampathiyil" w:date="2022-06-08T21:42:00Z">
        <w:r w:rsidR="00942784" w:rsidRPr="00CB1C7A">
          <w:rPr>
            <w:rFonts w:ascii="Arial" w:hAnsi="Arial" w:cs="Arial"/>
          </w:rPr>
          <w:t xml:space="preserve"> as per their research</w:t>
        </w:r>
      </w:ins>
      <w:ins w:id="276" w:author="Sujil Kumar Koottathampathiyil" w:date="2022-06-08T21:43:00Z">
        <w:r w:rsidR="00942784" w:rsidRPr="00CB1C7A">
          <w:rPr>
            <w:rFonts w:ascii="Arial" w:hAnsi="Arial" w:cs="Arial"/>
          </w:rPr>
          <w:t>,</w:t>
        </w:r>
      </w:ins>
      <w:ins w:id="277" w:author="Sujil Kumar Koottathampathiyil" w:date="2022-06-08T21:42:00Z">
        <w:r w:rsidR="00942784" w:rsidRPr="00CB1C7A">
          <w:rPr>
            <w:rFonts w:ascii="Arial" w:hAnsi="Arial" w:cs="Arial"/>
          </w:rPr>
          <w:t xml:space="preserve"> containment policies and lockdowns might affec</w:t>
        </w:r>
      </w:ins>
      <w:ins w:id="278"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79"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80" w:author="Sujil Kumar Koottathampathiyil" w:date="2022-06-08T21:36:00Z"/>
          <w:rFonts w:ascii="Arial" w:hAnsi="Arial" w:cs="Arial"/>
          <w:rPrChange w:id="281" w:author="Sujil Kumar Koottathampathiyil" w:date="2022-06-08T23:07:00Z">
            <w:rPr>
              <w:ins w:id="282" w:author="Sujil Kumar Koottathampathiyil" w:date="2022-06-08T21:36:00Z"/>
            </w:rPr>
          </w:rPrChange>
        </w:rPr>
      </w:pPr>
      <w:moveTo w:id="283" w:author="Sujil Kumar Koottathampathiyil" w:date="2022-06-08T19:43:00Z">
        <w:del w:id="284"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85" w:author="Sujil Kumar Koottathampathiyil" w:date="2022-06-08T21:35:00Z">
        <w:r w:rsidR="006B5410" w:rsidRPr="00CB1C7A">
          <w:rPr>
            <w:rFonts w:ascii="Arial" w:hAnsi="Arial" w:cs="Arial"/>
            <w:rPrChange w:id="286" w:author="Sujil Kumar Koottathampathiyil" w:date="2022-06-08T23:07:00Z">
              <w:rPr/>
            </w:rPrChange>
          </w:rPr>
          <w:t xml:space="preserve"> </w:t>
        </w:r>
        <w:r w:rsidR="006B5410" w:rsidRPr="00CB1C7A">
          <w:rPr>
            <w:rFonts w:ascii="Arial" w:hAnsi="Arial" w:cs="Arial"/>
            <w:noProof/>
            <w:rPrChange w:id="287"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A802345" w:rsidR="00566810" w:rsidRPr="00CB1C7A" w:rsidRDefault="00566810">
      <w:pPr>
        <w:spacing w:after="0" w:line="240" w:lineRule="auto"/>
        <w:jc w:val="center"/>
        <w:rPr>
          <w:ins w:id="288" w:author="Sujil Kumar Koottathampathiyil" w:date="2022-06-08T21:36:00Z"/>
          <w:rFonts w:ascii="Arial" w:eastAsia="Times New Roman" w:hAnsi="Arial" w:cs="Arial"/>
          <w:sz w:val="24"/>
          <w:szCs w:val="24"/>
          <w:rPrChange w:id="289" w:author="Sujil Kumar Koottathampathiyil" w:date="2022-06-08T23:07:00Z">
            <w:rPr>
              <w:ins w:id="290" w:author="Sujil Kumar Koottathampathiyil" w:date="2022-06-08T21:36:00Z"/>
              <w:rFonts w:ascii="Times New Roman" w:eastAsia="Times New Roman" w:hAnsi="Times New Roman" w:cs="Times New Roman"/>
              <w:sz w:val="24"/>
              <w:szCs w:val="24"/>
            </w:rPr>
          </w:rPrChange>
        </w:rPr>
        <w:pPrChange w:id="291" w:author="Sujil Kumar Koottathampathiyil" w:date="2022-06-08T21:45:00Z">
          <w:pPr>
            <w:spacing w:after="360" w:line="240" w:lineRule="auto"/>
          </w:pPr>
        </w:pPrChange>
      </w:pPr>
      <w:ins w:id="292" w:author="Sujil Kumar Koottathampathiyil" w:date="2022-06-08T21:36:00Z">
        <w:r w:rsidRPr="00CB1C7A">
          <w:rPr>
            <w:rFonts w:ascii="Arial" w:eastAsia="Times New Roman" w:hAnsi="Arial" w:cs="Arial"/>
            <w:b/>
            <w:bCs/>
            <w:sz w:val="24"/>
            <w:szCs w:val="24"/>
            <w:rPrChange w:id="293" w:author="Sujil Kumar Koottathampathiyil" w:date="2022-06-08T23:07:00Z">
              <w:rPr>
                <w:rFonts w:ascii="Verdana" w:eastAsia="Times New Roman" w:hAnsi="Verdana" w:cs="Times New Roman"/>
                <w:b/>
                <w:bCs/>
                <w:color w:val="666666"/>
                <w:sz w:val="23"/>
                <w:szCs w:val="23"/>
                <w:shd w:val="clear" w:color="auto" w:fill="FFFFFF"/>
              </w:rPr>
            </w:rPrChange>
          </w:rPr>
          <w:t>Fig. 5:</w:t>
        </w:r>
      </w:ins>
      <w:ins w:id="294" w:author="Sujil Kumar Koottathampathiyil" w:date="2022-06-08T21:45:00Z">
        <w:r w:rsidR="00120E06" w:rsidRPr="00CB1C7A">
          <w:rPr>
            <w:rFonts w:ascii="Arial" w:eastAsia="Times New Roman" w:hAnsi="Arial" w:cs="Arial"/>
            <w:sz w:val="24"/>
            <w:szCs w:val="24"/>
          </w:rPr>
          <w:t xml:space="preserve"> </w:t>
        </w:r>
      </w:ins>
      <w:ins w:id="295" w:author="Sujil Kumar Koottathampathiyil" w:date="2022-06-08T21:36:00Z">
        <w:r w:rsidRPr="00CB1C7A">
          <w:rPr>
            <w:rFonts w:ascii="Arial" w:eastAsia="Times New Roman" w:hAnsi="Arial" w:cs="Arial"/>
            <w:sz w:val="24"/>
            <w:szCs w:val="24"/>
            <w:rPrChange w:id="296" w:author="Sujil Kumar Koottathampathiyil" w:date="2022-06-08T23:07:00Z">
              <w:rPr>
                <w:rFonts w:ascii="Times New Roman" w:eastAsia="Times New Roman" w:hAnsi="Times New Roman" w:cs="Times New Roman"/>
                <w:sz w:val="24"/>
                <w:szCs w:val="24"/>
              </w:rPr>
            </w:rPrChange>
          </w:rPr>
          <w:t>Framework to evaluate the forecasting models.</w:t>
        </w:r>
      </w:ins>
      <w:customXmlInsRangeStart w:id="297"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
          <w:id w:val="586733755"/>
          <w:placeholder>
            <w:docPart w:val="DefaultPlaceholder_-1854013440"/>
          </w:placeholder>
        </w:sdtPr>
        <w:sdtEndPr/>
        <w:sdtContent>
          <w:customXmlInsRangeEnd w:id="297"/>
          <w:ins w:id="298" w:author="Sujil Kumar Koottathampathiyil" w:date="2022-06-08T23:04:00Z">
            <w:r w:rsidR="00DC7322" w:rsidRPr="00CB1C7A">
              <w:rPr>
                <w:rFonts w:ascii="Arial" w:eastAsia="Times New Roman" w:hAnsi="Arial" w:cs="Arial"/>
                <w:color w:val="000000"/>
                <w:sz w:val="24"/>
                <w:szCs w:val="24"/>
                <w:rPrChange w:id="299" w:author="Sujil Kumar Koottathampathiyil" w:date="2022-06-08T23:07:00Z">
                  <w:rPr/>
                </w:rPrChange>
              </w:rPr>
              <w:t>(Kumar and Susan 2020b)</w:t>
            </w:r>
          </w:ins>
          <w:customXmlInsRangeStart w:id="300" w:author="Sujil Kumar Koottathampathiyil" w:date="2022-06-08T21:37:00Z"/>
        </w:sdtContent>
      </w:sdt>
      <w:customXmlInsRangeEnd w:id="300"/>
    </w:p>
    <w:p w14:paraId="4B96474B" w14:textId="77777777" w:rsidR="00566810" w:rsidRPr="00CB1C7A" w:rsidRDefault="00566810" w:rsidP="00EB09A1">
      <w:pPr>
        <w:spacing w:line="360" w:lineRule="auto"/>
        <w:jc w:val="center"/>
        <w:rPr>
          <w:moveTo w:id="301" w:author="Sujil Kumar Koottathampathiyil" w:date="2022-06-08T19:43:00Z"/>
          <w:rFonts w:ascii="Arial" w:hAnsi="Arial" w:cs="Arial"/>
          <w:color w:val="000000"/>
        </w:rPr>
      </w:pPr>
    </w:p>
    <w:p w14:paraId="6E2AE7E5" w14:textId="6584FC85" w:rsidR="009A5FEF" w:rsidRPr="00CB1C7A" w:rsidRDefault="00896A89" w:rsidP="00EB09A1">
      <w:pPr>
        <w:spacing w:line="360" w:lineRule="auto"/>
        <w:jc w:val="both"/>
        <w:rPr>
          <w:ins w:id="302" w:author="Sujil Kumar Koottathampathiyil" w:date="2022-06-08T22:29:00Z"/>
          <w:rFonts w:ascii="Arial" w:hAnsi="Arial" w:cs="Arial"/>
          <w:color w:val="000000"/>
        </w:rPr>
      </w:pPr>
      <w:ins w:id="303"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304"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304"/>
          <w:ins w:id="305" w:author="Sujil Kumar Koottathampathiyil" w:date="2022-06-08T23:04:00Z">
            <w:r w:rsidR="00DC7322" w:rsidRPr="00CB1C7A">
              <w:rPr>
                <w:rFonts w:ascii="Arial" w:hAnsi="Arial" w:cs="Arial"/>
                <w:color w:val="000000"/>
              </w:rPr>
              <w:t>2021</w:t>
            </w:r>
          </w:ins>
          <w:customXmlInsRangeStart w:id="306" w:author="Sujil Kumar Koottathampathiyil" w:date="2022-06-08T23:04:00Z"/>
        </w:sdtContent>
      </w:sdt>
      <w:customXmlInsRangeEnd w:id="306"/>
      <w:ins w:id="307" w:author="Sujil Kumar Koottathampathiyil" w:date="2022-06-08T23:04:00Z">
        <w:r w:rsidRPr="00CB1C7A">
          <w:rPr>
            <w:rFonts w:ascii="Arial" w:hAnsi="Arial" w:cs="Arial"/>
            <w:color w:val="000000"/>
          </w:rPr>
          <w:t xml:space="preserve"> in Qingdao, China. They have also used ARIMA Model for </w:t>
        </w:r>
      </w:ins>
      <w:ins w:id="308" w:author="Sujil Kumar Koottathampathiyil" w:date="2022-06-09T01:01:00Z">
        <w:r w:rsidR="002F1666">
          <w:rPr>
            <w:rFonts w:ascii="Arial" w:hAnsi="Arial" w:cs="Arial"/>
            <w:color w:val="000000"/>
          </w:rPr>
          <w:t xml:space="preserve">the </w:t>
        </w:r>
      </w:ins>
      <w:ins w:id="309" w:author="Sujil Kumar Koottathampathiyil" w:date="2022-06-08T23:04:00Z">
        <w:r w:rsidRPr="00CB1C7A">
          <w:rPr>
            <w:rFonts w:ascii="Arial" w:hAnsi="Arial" w:cs="Arial"/>
            <w:color w:val="000000"/>
          </w:rPr>
          <w:t xml:space="preserve">prediction of deaths. ARIMA model is </w:t>
        </w:r>
      </w:ins>
      <w:ins w:id="310" w:author="Sujil Kumar Koottathampathiyil" w:date="2022-06-09T01:01:00Z">
        <w:r w:rsidR="002F1666">
          <w:rPr>
            <w:rFonts w:ascii="Arial" w:hAnsi="Arial" w:cs="Arial"/>
            <w:color w:val="000000"/>
          </w:rPr>
          <w:t xml:space="preserve">a </w:t>
        </w:r>
      </w:ins>
      <w:ins w:id="311" w:author="Sujil Kumar Koottathampathiyil" w:date="2022-06-08T23:04:00Z">
        <w:r w:rsidRPr="00CB1C7A">
          <w:rPr>
            <w:rFonts w:ascii="Arial" w:hAnsi="Arial" w:cs="Arial"/>
            <w:color w:val="000000"/>
          </w:rPr>
          <w:t xml:space="preserve">combination of </w:t>
        </w:r>
      </w:ins>
      <w:ins w:id="312" w:author="Sujil Kumar Koottathampathiyil" w:date="2022-06-09T01:01:00Z">
        <w:r w:rsidR="002F1666">
          <w:rPr>
            <w:rFonts w:ascii="Arial" w:hAnsi="Arial" w:cs="Arial"/>
            <w:color w:val="000000"/>
          </w:rPr>
          <w:t xml:space="preserve">the </w:t>
        </w:r>
      </w:ins>
      <w:ins w:id="313" w:author="Sujil Kumar Koottathampathiyil" w:date="2022-06-08T23:04:00Z">
        <w:r w:rsidRPr="00CB1C7A">
          <w:rPr>
            <w:rFonts w:ascii="Arial" w:hAnsi="Arial" w:cs="Arial"/>
            <w:color w:val="000000"/>
          </w:rPr>
          <w:t xml:space="preserve">autoregressive model and moving average model. Another study </w:t>
        </w:r>
      </w:ins>
      <w:ins w:id="314" w:author="Sujil Kumar Koottathampathiyil" w:date="2022-06-09T01:01:00Z">
        <w:r w:rsidR="002F1666">
          <w:rPr>
            <w:rFonts w:ascii="Arial" w:hAnsi="Arial" w:cs="Arial"/>
            <w:color w:val="000000"/>
          </w:rPr>
          <w:t xml:space="preserve">was </w:t>
        </w:r>
      </w:ins>
      <w:ins w:id="315" w:author="Sujil Kumar Koottathampathiyil" w:date="2022-06-08T23:04:00Z">
        <w:r w:rsidRPr="00CB1C7A">
          <w:rPr>
            <w:rFonts w:ascii="Arial" w:hAnsi="Arial" w:cs="Arial"/>
            <w:color w:val="000000"/>
          </w:rPr>
          <w:t xml:space="preserve">done by  </w:t>
        </w:r>
      </w:ins>
      <w:customXmlInsRangeStart w:id="316"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19498042"/>
          <w:placeholder>
            <w:docPart w:val="09E9957CE13442A9ACDFBE8B6847B770"/>
          </w:placeholder>
        </w:sdtPr>
        <w:sdtEndPr/>
        <w:sdtContent>
          <w:customXmlInsRangeEnd w:id="316"/>
          <w:ins w:id="317" w:author="Sujil Kumar Koottathampathiyil" w:date="2022-06-08T23:04:00Z">
            <w:r w:rsidR="00DC7322" w:rsidRPr="00CB1C7A">
              <w:rPr>
                <w:rFonts w:ascii="Arial" w:hAnsi="Arial" w:cs="Arial"/>
                <w:color w:val="000000"/>
              </w:rPr>
              <w:t xml:space="preserve">Airiti and </w:t>
            </w:r>
          </w:ins>
          <w:ins w:id="318" w:author="Sujil Kumar Koottathampathiyil" w:date="2022-06-09T01:02:00Z">
            <w:r w:rsidR="002F1666">
              <w:rPr>
                <w:rFonts w:ascii="Arial" w:hAnsi="Arial" w:cs="Arial"/>
                <w:color w:val="000000"/>
              </w:rPr>
              <w:t xml:space="preserve">her </w:t>
            </w:r>
          </w:ins>
          <w:ins w:id="319" w:author="Sujil Kumar Koottathampathiyil" w:date="2022-06-08T23:04:00Z">
            <w:r w:rsidR="00DC7322" w:rsidRPr="00CB1C7A">
              <w:rPr>
                <w:rFonts w:ascii="Arial" w:hAnsi="Arial" w:cs="Arial"/>
                <w:color w:val="000000"/>
              </w:rPr>
              <w:t>team</w:t>
            </w:r>
          </w:ins>
          <w:customXmlInsRangeStart w:id="320" w:author="Sujil Kumar Koottathampathiyil" w:date="2022-06-08T23:04:00Z"/>
        </w:sdtContent>
      </w:sdt>
      <w:customXmlInsRangeEnd w:id="320"/>
      <w:ins w:id="321" w:author="Sujil Kumar Koottathampathiyil" w:date="2022-06-08T23:04:00Z">
        <w:r w:rsidRPr="00CB1C7A">
          <w:rPr>
            <w:rFonts w:ascii="Arial" w:hAnsi="Arial" w:cs="Arial"/>
            <w:color w:val="000000"/>
          </w:rPr>
          <w:t xml:space="preserve"> on </w:t>
        </w:r>
      </w:ins>
      <w:ins w:id="322" w:author="Sujil Kumar Koottathampathiyil" w:date="2022-06-09T01:01:00Z">
        <w:r w:rsidR="002F1666">
          <w:rPr>
            <w:rFonts w:ascii="Arial" w:hAnsi="Arial" w:cs="Arial"/>
            <w:color w:val="000000"/>
          </w:rPr>
          <w:t xml:space="preserve">the </w:t>
        </w:r>
      </w:ins>
      <w:ins w:id="323" w:author="Sujil Kumar Koottathampathiyil" w:date="2022-06-08T23:04:00Z">
        <w:r w:rsidRPr="00CB1C7A">
          <w:rPr>
            <w:rFonts w:ascii="Arial" w:hAnsi="Arial" w:cs="Arial"/>
            <w:color w:val="000000"/>
          </w:rPr>
          <w:t>prediction o</w:t>
        </w:r>
      </w:ins>
      <w:ins w:id="324" w:author="Sujil Kumar Koottathampathiyil" w:date="2022-06-09T01:02:00Z">
        <w:r w:rsidR="002F1666">
          <w:rPr>
            <w:rFonts w:ascii="Arial" w:hAnsi="Arial" w:cs="Arial"/>
            <w:color w:val="000000"/>
          </w:rPr>
          <w:t>f</w:t>
        </w:r>
      </w:ins>
      <w:ins w:id="325" w:author="Sujil Kumar Koottathampathiyil" w:date="2022-06-08T23:04:00Z">
        <w:r w:rsidRPr="00CB1C7A">
          <w:rPr>
            <w:rFonts w:ascii="Arial" w:hAnsi="Arial" w:cs="Arial"/>
            <w:color w:val="000000"/>
          </w:rPr>
          <w:t xml:space="preserve"> </w:t>
        </w:r>
      </w:ins>
      <w:ins w:id="326" w:author="Sujil Kumar Koottathampathiyil" w:date="2022-06-09T01:02:00Z">
        <w:r w:rsidR="008955A0">
          <w:rPr>
            <w:rFonts w:ascii="Arial" w:hAnsi="Arial" w:cs="Arial"/>
            <w:color w:val="000000"/>
          </w:rPr>
          <w:t xml:space="preserve">the </w:t>
        </w:r>
      </w:ins>
      <w:ins w:id="327" w:author="Sujil Kumar Koottathampathiyil" w:date="2022-06-08T23:04:00Z">
        <w:r w:rsidRPr="00CB1C7A">
          <w:rPr>
            <w:rFonts w:ascii="Arial" w:hAnsi="Arial" w:cs="Arial"/>
            <w:color w:val="000000"/>
          </w:rPr>
          <w:t>exchange rate. Artificial N</w:t>
        </w:r>
      </w:ins>
      <w:ins w:id="328" w:author="Sujil Kumar Koottathampathiyil" w:date="2022-06-09T01:02:00Z">
        <w:r w:rsidR="002F1666">
          <w:rPr>
            <w:rFonts w:ascii="Arial" w:hAnsi="Arial" w:cs="Arial"/>
            <w:color w:val="000000"/>
          </w:rPr>
          <w:t>eu</w:t>
        </w:r>
      </w:ins>
      <w:ins w:id="329" w:author="Sujil Kumar Koottathampathiyil" w:date="2022-06-08T23:04:00Z">
        <w:r w:rsidRPr="00CB1C7A">
          <w:rPr>
            <w:rFonts w:ascii="Arial" w:hAnsi="Arial" w:cs="Arial"/>
            <w:color w:val="000000"/>
          </w:rPr>
          <w:t>ral Network and ARIMA are used</w:t>
        </w:r>
      </w:ins>
      <w:ins w:id="330" w:author="Sujil Kumar Koottathampathiyil" w:date="2022-06-09T01:02:00Z">
        <w:r w:rsidR="002F1666">
          <w:rPr>
            <w:rFonts w:ascii="Arial" w:hAnsi="Arial" w:cs="Arial"/>
            <w:color w:val="000000"/>
          </w:rPr>
          <w:t xml:space="preserve"> for this study.</w:t>
        </w:r>
      </w:ins>
    </w:p>
    <w:p w14:paraId="1E6D7B3D" w14:textId="79C8FFC1" w:rsidR="00EB09A1" w:rsidRPr="00CB1C7A" w:rsidRDefault="008955A0" w:rsidP="00EB09A1">
      <w:pPr>
        <w:spacing w:line="360" w:lineRule="auto"/>
        <w:jc w:val="both"/>
        <w:rPr>
          <w:moveTo w:id="331" w:author="Sujil Kumar Koottathampathiyil" w:date="2022-06-08T19:43:00Z"/>
          <w:rFonts w:ascii="Arial" w:hAnsi="Arial" w:cs="Arial"/>
          <w:color w:val="000000"/>
        </w:rPr>
      </w:pPr>
      <w:ins w:id="332" w:author="Sujil Kumar Koottathampathiyil" w:date="2022-06-09T01:03:00Z">
        <w:r>
          <w:rPr>
            <w:rFonts w:ascii="Arial" w:hAnsi="Arial" w:cs="Arial"/>
            <w:color w:val="000000"/>
          </w:rPr>
          <w:t>The s</w:t>
        </w:r>
      </w:ins>
      <w:ins w:id="333" w:author="Sujil Kumar Koottathampathiyil" w:date="2022-06-08T22:30:00Z">
        <w:r w:rsidR="009A5FEF" w:rsidRPr="00CB1C7A">
          <w:rPr>
            <w:rFonts w:ascii="Arial" w:hAnsi="Arial" w:cs="Arial"/>
            <w:color w:val="000000"/>
          </w:rPr>
          <w:t xml:space="preserve">tudy of Singh et al. </w:t>
        </w:r>
      </w:ins>
      <w:customXmlInsRangeStart w:id="334"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334"/>
          <w:ins w:id="335" w:author="Sujil Kumar Koottathampathiyil" w:date="2022-06-08T23:04:00Z">
            <w:r w:rsidR="00DC7322" w:rsidRPr="00CB1C7A">
              <w:rPr>
                <w:rFonts w:ascii="Arial" w:hAnsi="Arial" w:cs="Arial"/>
                <w:color w:val="000000"/>
              </w:rPr>
              <w:t>Singh et al. (2020)</w:t>
            </w:r>
          </w:ins>
          <w:customXmlInsRangeStart w:id="336" w:author="Sujil Kumar Koottathampathiyil" w:date="2022-06-08T22:30:00Z"/>
        </w:sdtContent>
      </w:sdt>
      <w:customXmlInsRangeEnd w:id="336"/>
      <w:ins w:id="337" w:author="Sujil Kumar Koottathampathiyil" w:date="2022-06-08T22:30:00Z">
        <w:r w:rsidR="009A5FEF" w:rsidRPr="00CB1C7A">
          <w:rPr>
            <w:rFonts w:ascii="Arial" w:hAnsi="Arial" w:cs="Arial"/>
            <w:color w:val="000000"/>
          </w:rPr>
          <w:t xml:space="preserve"> </w:t>
        </w:r>
      </w:ins>
      <w:ins w:id="338" w:author="Sujil Kumar Koottathampathiyil" w:date="2022-06-08T22:29:00Z">
        <w:r w:rsidR="009A5FEF" w:rsidRPr="00CB1C7A">
          <w:rPr>
            <w:rFonts w:ascii="Arial" w:hAnsi="Arial" w:cs="Arial"/>
            <w:color w:val="000000"/>
          </w:rPr>
          <w:t xml:space="preserve">for predicting </w:t>
        </w:r>
      </w:ins>
      <w:ins w:id="339" w:author="Sujil Kumar Koottathampathiyil" w:date="2022-06-09T01:03:00Z">
        <w:r>
          <w:rPr>
            <w:rFonts w:ascii="Arial" w:hAnsi="Arial" w:cs="Arial"/>
            <w:color w:val="000000"/>
          </w:rPr>
          <w:t xml:space="preserve">the </w:t>
        </w:r>
      </w:ins>
      <w:ins w:id="340" w:author="Sujil Kumar Koottathampathiyil" w:date="2022-06-08T22:29:00Z">
        <w:r w:rsidR="009A5FEF" w:rsidRPr="00CB1C7A">
          <w:rPr>
            <w:rFonts w:ascii="Arial" w:hAnsi="Arial" w:cs="Arial"/>
            <w:color w:val="000000"/>
          </w:rPr>
          <w:t>covid-19 pandemic on time series</w:t>
        </w:r>
      </w:ins>
      <w:ins w:id="341" w:author="Sujil Kumar Koottathampathiyil" w:date="2022-06-08T22:31:00Z">
        <w:r w:rsidR="009A5FEF" w:rsidRPr="00CB1C7A">
          <w:rPr>
            <w:rFonts w:ascii="Arial" w:hAnsi="Arial" w:cs="Arial"/>
            <w:color w:val="000000"/>
          </w:rPr>
          <w:t xml:space="preserve"> data is also </w:t>
        </w:r>
      </w:ins>
      <w:ins w:id="342" w:author="Sujil Kumar Koottathampathiyil" w:date="2022-06-09T01:03:00Z">
        <w:r>
          <w:rPr>
            <w:rFonts w:ascii="Arial" w:hAnsi="Arial" w:cs="Arial"/>
            <w:color w:val="000000"/>
          </w:rPr>
          <w:t xml:space="preserve">a </w:t>
        </w:r>
      </w:ins>
      <w:ins w:id="343" w:author="Sujil Kumar Koottathampathiyil" w:date="2022-06-08T22:31:00Z">
        <w:r w:rsidR="009A5FEF" w:rsidRPr="00CB1C7A">
          <w:rPr>
            <w:rFonts w:ascii="Arial" w:hAnsi="Arial" w:cs="Arial"/>
            <w:color w:val="000000"/>
          </w:rPr>
          <w:t xml:space="preserve">similar example. But they have used </w:t>
        </w:r>
      </w:ins>
      <w:ins w:id="344" w:author="Sujil Kumar Koottathampathiyil" w:date="2022-06-09T01:03:00Z">
        <w:r>
          <w:rPr>
            <w:rFonts w:ascii="Arial" w:hAnsi="Arial" w:cs="Arial"/>
            <w:color w:val="000000"/>
          </w:rPr>
          <w:t xml:space="preserve">the </w:t>
        </w:r>
      </w:ins>
      <w:ins w:id="345" w:author="Sujil Kumar Koottathampathiyil" w:date="2022-06-08T22:31:00Z">
        <w:r w:rsidR="009A5FEF" w:rsidRPr="00CB1C7A">
          <w:rPr>
            <w:rFonts w:ascii="Arial" w:hAnsi="Arial" w:cs="Arial"/>
            <w:color w:val="000000"/>
          </w:rPr>
          <w:t xml:space="preserve">Support Vector Machine (SVM) model for the prediction. </w:t>
        </w:r>
      </w:ins>
      <w:ins w:id="346" w:author="Sujil Kumar Koottathampathiyil" w:date="2022-06-08T22:32:00Z">
        <w:r w:rsidR="009A5FEF" w:rsidRPr="00CB1C7A">
          <w:rPr>
            <w:rFonts w:ascii="Arial" w:hAnsi="Arial" w:cs="Arial"/>
            <w:color w:val="000000"/>
          </w:rPr>
          <w:t xml:space="preserve">The objective of the research was to produce </w:t>
        </w:r>
      </w:ins>
      <w:ins w:id="347" w:author="Sujil Kumar Koottathampathiyil" w:date="2022-06-09T01:03:00Z">
        <w:r>
          <w:rPr>
            <w:rFonts w:ascii="Arial" w:hAnsi="Arial" w:cs="Arial"/>
            <w:color w:val="000000"/>
          </w:rPr>
          <w:t xml:space="preserve">a </w:t>
        </w:r>
      </w:ins>
      <w:ins w:id="348" w:author="Sujil Kumar Koottathampathiyil" w:date="2022-06-08T22:32:00Z">
        <w:r w:rsidR="009A5FEF" w:rsidRPr="00CB1C7A">
          <w:rPr>
            <w:rFonts w:ascii="Arial" w:hAnsi="Arial" w:cs="Arial"/>
            <w:color w:val="000000"/>
          </w:rPr>
          <w:t xml:space="preserve">real-time forecast using SVM Model. </w:t>
        </w:r>
        <w:r w:rsidR="00B12E94" w:rsidRPr="00CB1C7A">
          <w:rPr>
            <w:rFonts w:ascii="Arial" w:hAnsi="Arial" w:cs="Arial"/>
            <w:color w:val="000000"/>
          </w:rPr>
          <w:t>The purpos</w:t>
        </w:r>
      </w:ins>
      <w:ins w:id="349" w:author="Sujil Kumar Koottathampathiyil" w:date="2022-06-08T22:33:00Z">
        <w:r w:rsidR="00B12E94" w:rsidRPr="00CB1C7A">
          <w:rPr>
            <w:rFonts w:ascii="Arial" w:hAnsi="Arial" w:cs="Arial"/>
            <w:color w:val="000000"/>
          </w:rPr>
          <w:t xml:space="preserve">e of this study was to investigate the coronavirus disease in the year 2019 </w:t>
        </w:r>
      </w:ins>
      <w:ins w:id="350" w:author="Sujil Kumar Koottathampathiyil" w:date="2022-06-08T22:34:00Z">
        <w:r w:rsidR="00B12E94" w:rsidRPr="00CB1C7A">
          <w:rPr>
            <w:rFonts w:ascii="Arial" w:hAnsi="Arial" w:cs="Arial"/>
            <w:color w:val="000000"/>
          </w:rPr>
          <w:t>prediction of confirmed, diseased and recovered cases.</w:t>
        </w:r>
      </w:ins>
      <w:ins w:id="351" w:author="Sujil Kumar Koottathampathiyil" w:date="2022-06-08T22:35:00Z">
        <w:r w:rsidR="00216703" w:rsidRPr="00CB1C7A">
          <w:rPr>
            <w:rFonts w:ascii="Arial" w:hAnsi="Arial" w:cs="Arial"/>
            <w:color w:val="000000"/>
          </w:rPr>
          <w:t xml:space="preserve"> This prediction is used to </w:t>
        </w:r>
      </w:ins>
      <w:ins w:id="352" w:author="Sujil Kumar Koottathampathiyil" w:date="2022-06-08T22:36:00Z">
        <w:r w:rsidR="00216703" w:rsidRPr="00CB1C7A">
          <w:rPr>
            <w:rFonts w:ascii="Arial" w:hAnsi="Arial" w:cs="Arial"/>
            <w:color w:val="000000"/>
          </w:rPr>
          <w:t>plan reso</w:t>
        </w:r>
      </w:ins>
      <w:ins w:id="353" w:author="Sujil Kumar Koottathampathiyil" w:date="2022-06-08T22:37:00Z">
        <w:r w:rsidR="00216703" w:rsidRPr="00CB1C7A">
          <w:rPr>
            <w:rFonts w:ascii="Arial" w:hAnsi="Arial" w:cs="Arial"/>
            <w:color w:val="000000"/>
          </w:rPr>
          <w:t xml:space="preserve">urces, determine government policy, </w:t>
        </w:r>
      </w:ins>
      <w:ins w:id="354" w:author="Sujil Kumar Koottathampathiyil" w:date="2022-06-08T22:38:00Z">
        <w:r w:rsidR="00216703" w:rsidRPr="00CB1C7A">
          <w:rPr>
            <w:rFonts w:ascii="Arial" w:hAnsi="Arial" w:cs="Arial"/>
            <w:color w:val="000000"/>
          </w:rPr>
          <w:t>provide survivors with immunity passport</w:t>
        </w:r>
      </w:ins>
      <w:ins w:id="355" w:author="Sujil Kumar Koottathampathiyil" w:date="2022-06-09T01:03:00Z">
        <w:r>
          <w:rPr>
            <w:rFonts w:ascii="Arial" w:hAnsi="Arial" w:cs="Arial"/>
            <w:color w:val="000000"/>
          </w:rPr>
          <w:t>s</w:t>
        </w:r>
      </w:ins>
      <w:ins w:id="356" w:author="Sujil Kumar Koottathampathiyil" w:date="2022-06-08T22:41:00Z">
        <w:r w:rsidR="00F56D1D" w:rsidRPr="00CB1C7A">
          <w:rPr>
            <w:rFonts w:ascii="Arial" w:hAnsi="Arial" w:cs="Arial"/>
            <w:color w:val="000000"/>
          </w:rPr>
          <w:t xml:space="preserve"> and use the same plasma for care.</w:t>
        </w:r>
      </w:ins>
      <w:ins w:id="357" w:author="Sujil Kumar Koottathampathiyil" w:date="2022-06-08T22:38:00Z">
        <w:r w:rsidR="00216703" w:rsidRPr="00CB1C7A">
          <w:rPr>
            <w:rFonts w:ascii="Arial" w:hAnsi="Arial" w:cs="Arial"/>
            <w:color w:val="000000"/>
          </w:rPr>
          <w:t xml:space="preserve"> </w:t>
        </w:r>
      </w:ins>
      <w:ins w:id="358" w:author="Sujil Kumar Koottathampathiyil" w:date="2022-06-08T22:47:00Z">
        <w:r w:rsidR="00A93D09" w:rsidRPr="00CB1C7A">
          <w:rPr>
            <w:rFonts w:ascii="Arial" w:hAnsi="Arial" w:cs="Arial"/>
            <w:color w:val="000000"/>
          </w:rPr>
          <w:t xml:space="preserve">The findings from the author indicate that </w:t>
        </w:r>
      </w:ins>
      <w:ins w:id="359" w:author="Sujil Kumar Koottathampathiyil" w:date="2022-06-08T22:48:00Z">
        <w:r w:rsidR="00A93D09" w:rsidRPr="00CB1C7A">
          <w:rPr>
            <w:rFonts w:ascii="Arial" w:hAnsi="Arial" w:cs="Arial"/>
            <w:color w:val="000000"/>
          </w:rPr>
          <w:t xml:space="preserve">Covid-19’s daily mortality rate is positively correlated with </w:t>
        </w:r>
      </w:ins>
      <w:ins w:id="360" w:author="Sujil Kumar Koottathampathiyil" w:date="2022-06-09T01:04:00Z">
        <w:r>
          <w:rPr>
            <w:rFonts w:ascii="Arial" w:hAnsi="Arial" w:cs="Arial"/>
            <w:color w:val="000000"/>
          </w:rPr>
          <w:t>several</w:t>
        </w:r>
      </w:ins>
      <w:ins w:id="361" w:author="Sujil Kumar Koottathampathiyil" w:date="2022-06-08T22:48:00Z">
        <w:r w:rsidR="00A93D09" w:rsidRPr="00CB1C7A">
          <w:rPr>
            <w:rFonts w:ascii="Arial" w:hAnsi="Arial" w:cs="Arial"/>
            <w:color w:val="000000"/>
          </w:rPr>
          <w:t xml:space="preserve"> confirmed cases.</w:t>
        </w:r>
      </w:ins>
      <w:ins w:id="362"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363" w:author="Sujil Kumar Koottathampathiyil" w:date="2022-06-08T22:50:00Z">
        <w:r w:rsidR="002B620E" w:rsidRPr="00CB1C7A">
          <w:rPr>
            <w:rFonts w:ascii="Arial" w:hAnsi="Arial" w:cs="Arial"/>
            <w:color w:val="000000"/>
          </w:rPr>
          <w:t xml:space="preserve"> As per the author, </w:t>
        </w:r>
      </w:ins>
      <w:ins w:id="364" w:author="Sujil Kumar Koottathampathiyil" w:date="2022-06-08T22:52:00Z">
        <w:r w:rsidR="0001527B" w:rsidRPr="00CB1C7A">
          <w:rPr>
            <w:rFonts w:ascii="Arial" w:hAnsi="Arial" w:cs="Arial"/>
            <w:color w:val="000000"/>
          </w:rPr>
          <w:t xml:space="preserve">an emergency can be </w:t>
        </w:r>
      </w:ins>
      <w:ins w:id="365" w:author="Sujil Kumar Koottathampathiyil" w:date="2022-06-08T22:59:00Z">
        <w:r w:rsidR="00EF72E9" w:rsidRPr="00CB1C7A">
          <w:rPr>
            <w:rFonts w:ascii="Arial" w:hAnsi="Arial" w:cs="Arial"/>
            <w:color w:val="000000"/>
          </w:rPr>
          <w:t>awakened</w:t>
        </w:r>
      </w:ins>
      <w:ins w:id="366" w:author="Sujil Kumar Koottathampathiyil" w:date="2022-06-08T22:52:00Z">
        <w:r w:rsidR="0001527B" w:rsidRPr="00CB1C7A">
          <w:rPr>
            <w:rFonts w:ascii="Arial" w:hAnsi="Arial" w:cs="Arial"/>
            <w:color w:val="000000"/>
          </w:rPr>
          <w:t xml:space="preserve"> before </w:t>
        </w:r>
      </w:ins>
      <w:ins w:id="367" w:author="Sujil Kumar Koottathampathiyil" w:date="2022-06-09T01:04:00Z">
        <w:r>
          <w:rPr>
            <w:rFonts w:ascii="Arial" w:hAnsi="Arial" w:cs="Arial"/>
            <w:color w:val="000000"/>
          </w:rPr>
          <w:t xml:space="preserve">the </w:t>
        </w:r>
      </w:ins>
      <w:ins w:id="368" w:author="Sujil Kumar Koottathampathiyil" w:date="2022-06-08T22:52:00Z">
        <w:r w:rsidR="0001527B" w:rsidRPr="00CB1C7A">
          <w:rPr>
            <w:rFonts w:ascii="Arial" w:hAnsi="Arial" w:cs="Arial"/>
            <w:color w:val="000000"/>
          </w:rPr>
          <w:t>proper vaccine is invented.</w:t>
        </w:r>
        <w:r w:rsidR="00411C15" w:rsidRPr="00CB1C7A">
          <w:rPr>
            <w:rFonts w:ascii="Arial" w:hAnsi="Arial" w:cs="Arial"/>
            <w:color w:val="000000"/>
          </w:rPr>
          <w:t xml:space="preserve"> </w:t>
        </w:r>
      </w:ins>
      <w:moveTo w:id="369" w:author="Sujil Kumar Koottathampathiyil" w:date="2022-06-08T19:43:00Z">
        <w:r w:rsidR="00EB09A1" w:rsidRPr="00CB1C7A">
          <w:rPr>
            <w:rFonts w:ascii="Arial" w:hAnsi="Arial" w:cs="Arial"/>
            <w:color w:val="000000"/>
          </w:rPr>
          <w:t xml:space="preserve">Another study </w:t>
        </w:r>
      </w:moveTo>
      <w:ins w:id="370" w:author="Sujil Kumar Koottathampathiyil" w:date="2022-06-08T21:46:00Z">
        <w:r w:rsidR="004001EB" w:rsidRPr="00CB1C7A">
          <w:rPr>
            <w:rFonts w:ascii="Arial" w:hAnsi="Arial" w:cs="Arial"/>
            <w:color w:val="000000"/>
          </w:rPr>
          <w:t>from</w:t>
        </w:r>
      </w:ins>
      <w:ins w:id="371" w:author="Sujil Kumar Koottathampathiyil" w:date="2022-06-08T21:47:00Z">
        <w:r w:rsidR="004001EB" w:rsidRPr="00CB1C7A">
          <w:rPr>
            <w:rFonts w:ascii="Arial" w:hAnsi="Arial" w:cs="Arial"/>
            <w:color w:val="000000"/>
          </w:rPr>
          <w:t xml:space="preserve"> Włodarczyk</w:t>
        </w:r>
      </w:ins>
      <w:ins w:id="372" w:author="Sujil Kumar Koottathampathiyil" w:date="2022-06-08T21:51:00Z">
        <w:r w:rsidR="0087700B" w:rsidRPr="00CB1C7A">
          <w:rPr>
            <w:rFonts w:ascii="Arial" w:hAnsi="Arial" w:cs="Arial"/>
            <w:color w:val="000000"/>
          </w:rPr>
          <w:t xml:space="preserve"> </w:t>
        </w:r>
      </w:ins>
      <w:customXmlInsRangeStart w:id="373"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373"/>
          <w:ins w:id="374" w:author="Sujil Kumar Koottathampathiyil" w:date="2022-06-08T23:04:00Z">
            <w:r w:rsidR="00DC7322" w:rsidRPr="00CB1C7A">
              <w:rPr>
                <w:rFonts w:ascii="Arial" w:hAnsi="Arial" w:cs="Arial"/>
                <w:color w:val="000000"/>
              </w:rPr>
              <w:t>(2021)</w:t>
            </w:r>
          </w:ins>
          <w:customXmlInsRangeStart w:id="375" w:author="Sujil Kumar Koottathampathiyil" w:date="2022-06-08T21:46:00Z"/>
        </w:sdtContent>
      </w:sdt>
      <w:customXmlInsRangeEnd w:id="375"/>
      <w:ins w:id="376" w:author="Sujil Kumar Koottathampathiyil" w:date="2022-06-08T21:46:00Z">
        <w:r w:rsidR="004001EB" w:rsidRPr="00CB1C7A">
          <w:rPr>
            <w:rFonts w:ascii="Arial" w:hAnsi="Arial" w:cs="Arial"/>
            <w:color w:val="000000"/>
          </w:rPr>
          <w:t xml:space="preserve"> </w:t>
        </w:r>
      </w:ins>
      <w:moveTo w:id="377" w:author="Sujil Kumar Koottathampathiyil" w:date="2022-06-08T19:43:00Z">
        <w:del w:id="378"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379" w:author="Sujil Kumar Koottathampathiyil" w:date="2022-06-08T21:47:00Z">
        <w:r w:rsidR="00D770F2" w:rsidRPr="00CB1C7A">
          <w:rPr>
            <w:rFonts w:ascii="Arial" w:hAnsi="Arial" w:cs="Arial"/>
            <w:color w:val="000000"/>
          </w:rPr>
          <w:t xml:space="preserve"> has used </w:t>
        </w:r>
      </w:ins>
      <w:ins w:id="380" w:author="Sujil Kumar Koottathampathiyil" w:date="2022-06-08T22:56:00Z">
        <w:r w:rsidR="00A01004" w:rsidRPr="00CB1C7A">
          <w:rPr>
            <w:rFonts w:ascii="Arial" w:hAnsi="Arial" w:cs="Arial"/>
            <w:color w:val="000000"/>
          </w:rPr>
          <w:t xml:space="preserve">the same SVM </w:t>
        </w:r>
      </w:ins>
      <w:ins w:id="381" w:author="Sujil Kumar Koottathampathiyil" w:date="2022-06-08T21:47:00Z">
        <w:r w:rsidR="00D770F2" w:rsidRPr="00CB1C7A">
          <w:rPr>
            <w:rFonts w:ascii="Arial" w:hAnsi="Arial" w:cs="Arial"/>
            <w:color w:val="000000"/>
          </w:rPr>
          <w:t>model</w:t>
        </w:r>
      </w:ins>
      <w:moveTo w:id="382" w:author="Sujil Kumar Koottathampathiyil" w:date="2022-06-08T19:43:00Z">
        <w:del w:id="383" w:author="Sujil Kumar Koottathampathiyil" w:date="2022-06-08T21:46:00Z">
          <w:r w:rsidR="00EB09A1" w:rsidRPr="00CB1C7A" w:rsidDel="004001EB">
            <w:rPr>
              <w:rFonts w:ascii="Arial" w:hAnsi="Arial" w:cs="Arial"/>
              <w:color w:val="000000"/>
            </w:rPr>
            <w:delText xml:space="preserve"> </w:delText>
          </w:r>
        </w:del>
      </w:moveTo>
      <w:customXmlDelRangeStart w:id="384"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384"/>
          <w:moveTo w:id="385" w:author="Sujil Kumar Koottathampathiyil" w:date="2022-06-08T19:43:00Z">
            <w:del w:id="386" w:author="Sujil Kumar Koottathampathiyil" w:date="2022-06-08T19:46:00Z">
              <w:r w:rsidR="00EB09A1" w:rsidRPr="00CB1C7A" w:rsidDel="00C518DB">
                <w:rPr>
                  <w:rFonts w:ascii="Arial" w:hAnsi="Arial" w:cs="Arial"/>
                  <w:color w:val="000000"/>
                </w:rPr>
                <w:delText>(Włodarczyk et al. 2021)</w:delText>
              </w:r>
            </w:del>
          </w:moveTo>
          <w:customXmlDelRangeStart w:id="387" w:author="Sujil Kumar Koottathampathiyil" w:date="2022-06-08T21:46:00Z"/>
        </w:sdtContent>
      </w:sdt>
      <w:customXmlDelRangeEnd w:id="387"/>
      <w:moveTo w:id="388" w:author="Sujil Kumar Koottathampathiyil" w:date="2022-06-08T19:43:00Z">
        <w:r w:rsidR="00EB09A1" w:rsidRPr="00CB1C7A">
          <w:rPr>
            <w:rFonts w:ascii="Arial" w:hAnsi="Arial" w:cs="Arial"/>
            <w:color w:val="000000"/>
          </w:rPr>
          <w:t xml:space="preserve">, </w:t>
        </w:r>
      </w:moveTo>
      <w:ins w:id="389" w:author="Sujil Kumar Koottathampathiyil" w:date="2022-06-08T22:56:00Z">
        <w:r w:rsidR="00A01004" w:rsidRPr="00CB1C7A">
          <w:rPr>
            <w:rFonts w:ascii="Arial" w:hAnsi="Arial" w:cs="Arial"/>
            <w:color w:val="000000"/>
          </w:rPr>
          <w:t xml:space="preserve">this </w:t>
        </w:r>
      </w:ins>
      <w:moveTo w:id="390" w:author="Sujil Kumar Koottathampathiyil" w:date="2022-06-08T19:43:00Z">
        <w:r w:rsidR="00EB09A1" w:rsidRPr="00CB1C7A">
          <w:rPr>
            <w:rFonts w:ascii="Arial" w:hAnsi="Arial" w:cs="Arial"/>
            <w:color w:val="000000"/>
          </w:rPr>
          <w:t>study was trying to figure out the preterm births. This study</w:t>
        </w:r>
      </w:moveTo>
      <w:ins w:id="391" w:author="Sujil Kumar Koottathampathiyil" w:date="2022-06-08T22:56:00Z">
        <w:r w:rsidR="00A01004" w:rsidRPr="00CB1C7A">
          <w:rPr>
            <w:rFonts w:ascii="Arial" w:hAnsi="Arial" w:cs="Arial"/>
            <w:color w:val="000000"/>
          </w:rPr>
          <w:t xml:space="preserve"> has also</w:t>
        </w:r>
      </w:ins>
      <w:moveTo w:id="392" w:author="Sujil Kumar Koottathampathiyil" w:date="2022-06-08T19:43:00Z">
        <w:r w:rsidR="00EB09A1" w:rsidRPr="00CB1C7A">
          <w:rPr>
            <w:rFonts w:ascii="Arial" w:hAnsi="Arial" w:cs="Arial"/>
            <w:color w:val="000000"/>
          </w:rPr>
          <w:t xml:space="preserve"> used machine learning algorithms like </w:t>
        </w:r>
      </w:moveTo>
      <w:ins w:id="393" w:author="Sujil Kumar Koottathampathiyil" w:date="2022-06-09T01:04:00Z">
        <w:r>
          <w:rPr>
            <w:rFonts w:ascii="Arial" w:hAnsi="Arial" w:cs="Arial"/>
            <w:color w:val="000000"/>
          </w:rPr>
          <w:t xml:space="preserve">the </w:t>
        </w:r>
      </w:ins>
      <w:moveTo w:id="394" w:author="Sujil Kumar Koottathampathiyil" w:date="2022-06-08T19:43:00Z">
        <w:del w:id="395" w:author="Sujil Kumar Koottathampathiyil" w:date="2022-06-08T21:52:00Z">
          <w:r w:rsidR="00EB09A1" w:rsidRPr="00CB1C7A" w:rsidDel="009F188F">
            <w:rPr>
              <w:rFonts w:ascii="Arial" w:hAnsi="Arial" w:cs="Arial"/>
              <w:color w:val="000000"/>
            </w:rPr>
            <w:delText>support vector machine(svm)</w:delText>
          </w:r>
        </w:del>
        <w:del w:id="396"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397" w:author="Sujil Kumar Koottathampathiyil" w:date="2022-06-08T22:56:00Z">
        <w:r w:rsidR="00A01004" w:rsidRPr="00CB1C7A">
          <w:rPr>
            <w:rFonts w:ascii="Arial" w:hAnsi="Arial" w:cs="Arial"/>
            <w:color w:val="000000"/>
          </w:rPr>
          <w:t xml:space="preserve"> </w:t>
        </w:r>
      </w:ins>
      <w:ins w:id="398" w:author="Sujil Kumar Koottathampathiyil" w:date="2022-06-08T22:57:00Z">
        <w:r w:rsidR="00A01004" w:rsidRPr="00CB1C7A">
          <w:rPr>
            <w:rFonts w:ascii="Arial" w:hAnsi="Arial" w:cs="Arial"/>
            <w:color w:val="000000"/>
          </w:rPr>
          <w:t>along</w:t>
        </w:r>
      </w:ins>
      <w:ins w:id="399" w:author="Sujil Kumar Koottathampathiyil" w:date="2022-06-08T22:56:00Z">
        <w:r w:rsidR="00A01004" w:rsidRPr="00CB1C7A">
          <w:rPr>
            <w:rFonts w:ascii="Arial" w:hAnsi="Arial" w:cs="Arial"/>
            <w:color w:val="000000"/>
          </w:rPr>
          <w:t xml:space="preserve"> with </w:t>
        </w:r>
      </w:ins>
      <w:ins w:id="400" w:author="Sujil Kumar Koottathampathiyil" w:date="2022-06-08T22:57:00Z">
        <w:r w:rsidR="00A01004" w:rsidRPr="00CB1C7A">
          <w:rPr>
            <w:rFonts w:ascii="Arial" w:hAnsi="Arial" w:cs="Arial"/>
            <w:color w:val="000000"/>
          </w:rPr>
          <w:t>SVM</w:t>
        </w:r>
      </w:ins>
      <w:moveTo w:id="401"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402" w:author="Sujil Kumar Koottathampathiyil" w:date="2022-06-08T21:51:00Z"/>
          <w:moveTo w:id="403" w:author="Sujil Kumar Koottathampathiyil" w:date="2022-06-08T19:43:00Z"/>
          <w:rFonts w:ascii="Arial" w:hAnsi="Arial" w:cs="Arial"/>
          <w:color w:val="000000"/>
        </w:rPr>
      </w:pPr>
      <w:moveTo w:id="404" w:author="Sujil Kumar Koottathampathiyil" w:date="2022-06-08T19:43:00Z">
        <w:del w:id="405"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406"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406"/>
          <w:moveTo w:id="407" w:author="Sujil Kumar Koottathampathiyil" w:date="2022-06-08T19:43:00Z">
            <w:del w:id="408" w:author="Sujil Kumar Koottathampathiyil" w:date="2022-06-08T19:46:00Z">
              <w:r w:rsidRPr="00CB1C7A" w:rsidDel="00C518DB">
                <w:rPr>
                  <w:rFonts w:ascii="Arial" w:hAnsi="Arial" w:cs="Arial"/>
                  <w:color w:val="000000"/>
                </w:rPr>
                <w:delText>2021</w:delText>
              </w:r>
            </w:del>
          </w:moveTo>
          <w:customXmlDelRangeStart w:id="409" w:author="Sujil Kumar Koottathampathiyil" w:date="2022-06-08T23:04:00Z"/>
        </w:sdtContent>
      </w:sdt>
      <w:customXmlDelRangeEnd w:id="409"/>
      <w:moveTo w:id="410" w:author="Sujil Kumar Koottathampathiyil" w:date="2022-06-08T19:43:00Z">
        <w:del w:id="411"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412"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412"/>
          <w:moveTo w:id="413" w:author="Sujil Kumar Koottathampathiyil" w:date="2022-06-08T19:43:00Z">
            <w:del w:id="414" w:author="Sujil Kumar Koottathampathiyil" w:date="2022-06-08T19:46:00Z">
              <w:r w:rsidRPr="00CB1C7A" w:rsidDel="00C518DB">
                <w:rPr>
                  <w:rFonts w:ascii="Arial" w:hAnsi="Arial" w:cs="Arial"/>
                  <w:color w:val="000000"/>
                </w:rPr>
                <w:delText>Airiti and team</w:delText>
              </w:r>
            </w:del>
          </w:moveTo>
          <w:customXmlDelRangeStart w:id="415" w:author="Sujil Kumar Koottathampathiyil" w:date="2022-06-08T23:04:00Z"/>
        </w:sdtContent>
      </w:sdt>
      <w:customXmlDelRangeEnd w:id="415"/>
      <w:moveTo w:id="416" w:author="Sujil Kumar Koottathampathiyil" w:date="2022-06-08T19:43:00Z">
        <w:del w:id="417"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418" w:author="Sujil Kumar Koottathampathiyil" w:date="2022-06-08T22:58:00Z"/>
          <w:moveTo w:id="419" w:author="Sujil Kumar Koottathampathiyil" w:date="2022-06-08T19:43:00Z"/>
          <w:rFonts w:ascii="Arial" w:hAnsi="Arial" w:cs="Arial"/>
          <w:color w:val="000000"/>
        </w:rPr>
      </w:pPr>
    </w:p>
    <w:p w14:paraId="5850D521" w14:textId="052B1A48" w:rsidR="00EB09A1" w:rsidRPr="00CB1C7A" w:rsidRDefault="00A01D67" w:rsidP="00EB09A1">
      <w:pPr>
        <w:spacing w:line="360" w:lineRule="auto"/>
        <w:jc w:val="both"/>
        <w:rPr>
          <w:moveTo w:id="420" w:author="Sujil Kumar Koottathampathiyil" w:date="2022-06-08T19:43:00Z"/>
          <w:rFonts w:ascii="Arial" w:hAnsi="Arial" w:cs="Arial"/>
          <w:color w:val="000000"/>
        </w:rPr>
      </w:pPr>
      <w:ins w:id="421" w:author="Sujil Kumar Koottathampathiyil" w:date="2022-06-08T22:58:00Z">
        <w:r w:rsidRPr="00CB1C7A">
          <w:rPr>
            <w:rFonts w:ascii="Arial" w:hAnsi="Arial" w:cs="Arial"/>
            <w:color w:val="000000"/>
          </w:rPr>
          <w:t xml:space="preserve"> </w:t>
        </w:r>
      </w:ins>
      <w:moveTo w:id="422" w:author="Sujil Kumar Koottathampathiyil" w:date="2022-06-08T19:43:00Z">
        <w:r w:rsidR="00EB09A1" w:rsidRPr="00CB1C7A">
          <w:rPr>
            <w:rFonts w:ascii="Arial" w:hAnsi="Arial" w:cs="Arial"/>
            <w:color w:val="000000"/>
          </w:rPr>
          <w:t xml:space="preserve">SVM has been used </w:t>
        </w:r>
      </w:moveTo>
      <w:ins w:id="423" w:author="Sujil Kumar Koottathampathiyil" w:date="2022-06-09T01:04:00Z">
        <w:r w:rsidR="008955A0">
          <w:rPr>
            <w:rFonts w:ascii="Arial" w:hAnsi="Arial" w:cs="Arial"/>
            <w:color w:val="000000"/>
          </w:rPr>
          <w:t xml:space="preserve">in </w:t>
        </w:r>
      </w:ins>
      <w:moveTo w:id="424" w:author="Sujil Kumar Koottathampathiyil" w:date="2022-06-08T19:43:00Z">
        <w:r w:rsidR="00EB09A1" w:rsidRPr="00CB1C7A">
          <w:rPr>
            <w:rFonts w:ascii="Arial" w:hAnsi="Arial" w:cs="Arial"/>
            <w:color w:val="000000"/>
          </w:rPr>
          <w:t xml:space="preserve">Time series analysis, like </w:t>
        </w:r>
      </w:moveTo>
      <w:ins w:id="425"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426" w:author="Sujil Kumar Koottathampathiyil" w:date="2022-06-08T23:04:00Z">
            <w:r w:rsidR="00DC7322" w:rsidRPr="00CB1C7A">
              <w:rPr>
                <w:rFonts w:ascii="Arial" w:hAnsi="Arial" w:cs="Arial"/>
                <w:color w:val="000000"/>
              </w:rPr>
              <w:t>(2017)</w:t>
            </w:r>
          </w:ins>
          <w:moveTo w:id="427" w:author="Sujil Kumar Koottathampathiyil" w:date="2022-06-08T19:43:00Z">
            <w:del w:id="428" w:author="Sujil Kumar Koottathampathiyil" w:date="2022-06-08T19:46:00Z">
              <w:r w:rsidR="00EB09A1" w:rsidRPr="00CB1C7A" w:rsidDel="00C518DB">
                <w:rPr>
                  <w:rFonts w:ascii="Arial" w:hAnsi="Arial" w:cs="Arial"/>
                  <w:color w:val="000000"/>
                </w:rPr>
                <w:delText>(Huang et al. 2017)</w:delText>
              </w:r>
            </w:del>
          </w:moveTo>
        </w:sdtContent>
      </w:sdt>
      <w:moveTo w:id="429" w:author="Sujil Kumar Koottathampathiyil" w:date="2022-06-08T19:43:00Z">
        <w:r w:rsidR="00EB09A1" w:rsidRPr="00CB1C7A">
          <w:rPr>
            <w:rFonts w:ascii="Arial" w:hAnsi="Arial" w:cs="Arial"/>
            <w:color w:val="000000"/>
          </w:rPr>
          <w:t xml:space="preserve"> has </w:t>
        </w:r>
        <w:del w:id="430" w:author="Sujil Kumar Koottathampathiyil" w:date="2022-06-09T01:04:00Z">
          <w:r w:rsidR="00EB09A1" w:rsidRPr="00CB1C7A" w:rsidDel="008955A0">
            <w:rPr>
              <w:rFonts w:ascii="Arial" w:hAnsi="Arial" w:cs="Arial"/>
              <w:color w:val="000000"/>
            </w:rPr>
            <w:delText xml:space="preserve">clearly </w:delText>
          </w:r>
        </w:del>
        <w:r w:rsidR="00EB09A1" w:rsidRPr="00CB1C7A">
          <w:rPr>
            <w:rFonts w:ascii="Arial" w:hAnsi="Arial" w:cs="Arial"/>
            <w:color w:val="000000"/>
          </w:rPr>
          <w:t>studied classification problem</w:t>
        </w:r>
      </w:moveTo>
      <w:ins w:id="431" w:author="Sujil Kumar Koottathampathiyil" w:date="2022-06-09T01:05:00Z">
        <w:r w:rsidR="008955A0">
          <w:rPr>
            <w:rFonts w:ascii="Arial" w:hAnsi="Arial" w:cs="Arial"/>
            <w:color w:val="000000"/>
          </w:rPr>
          <w:t>s</w:t>
        </w:r>
      </w:ins>
      <w:moveTo w:id="432" w:author="Sujil Kumar Koottathampathiyil" w:date="2022-06-08T19:43:00Z">
        <w:r w:rsidR="00EB09A1" w:rsidRPr="00CB1C7A">
          <w:rPr>
            <w:rFonts w:ascii="Arial" w:hAnsi="Arial" w:cs="Arial"/>
            <w:color w:val="000000"/>
          </w:rPr>
          <w:t xml:space="preserve"> </w:t>
        </w:r>
      </w:moveTo>
      <w:ins w:id="433" w:author="Sujil Kumar Koottathampathiyil" w:date="2022-06-09T01:05:00Z">
        <w:r w:rsidR="008955A0">
          <w:rPr>
            <w:rFonts w:ascii="Arial" w:hAnsi="Arial" w:cs="Arial"/>
            <w:color w:val="000000"/>
          </w:rPr>
          <w:t>in the</w:t>
        </w:r>
      </w:ins>
      <w:moveTo w:id="434" w:author="Sujil Kumar Koottathampathiyil" w:date="2022-06-08T19:43:00Z">
        <w:del w:id="435" w:author="Sujil Kumar Koottathampathiyil" w:date="2022-06-09T01:05:00Z">
          <w:r w:rsidR="00EB09A1" w:rsidRPr="00CB1C7A" w:rsidDel="008955A0">
            <w:rPr>
              <w:rFonts w:ascii="Arial" w:hAnsi="Arial" w:cs="Arial"/>
              <w:color w:val="000000"/>
            </w:rPr>
            <w:delText>on</w:delText>
          </w:r>
        </w:del>
        <w:r w:rsidR="00EB09A1" w:rsidRPr="00CB1C7A">
          <w:rPr>
            <w:rFonts w:ascii="Arial" w:hAnsi="Arial" w:cs="Arial"/>
            <w:color w:val="000000"/>
          </w:rPr>
          <w:t xml:space="preserve"> Breast cancer dataset. This study also checked for different kernel function</w:t>
        </w:r>
      </w:moveTo>
      <w:ins w:id="436" w:author="Sujil Kumar Koottathampathiyil" w:date="2022-06-09T01:05:00Z">
        <w:r w:rsidR="008955A0">
          <w:rPr>
            <w:rFonts w:ascii="Arial" w:hAnsi="Arial" w:cs="Arial"/>
            <w:color w:val="000000"/>
          </w:rPr>
          <w:t>s</w:t>
        </w:r>
      </w:ins>
      <w:moveTo w:id="437" w:author="Sujil Kumar Koottathampathiyil" w:date="2022-06-08T19:43:00Z">
        <w:r w:rsidR="00EB09A1" w:rsidRPr="00CB1C7A">
          <w:rPr>
            <w:rFonts w:ascii="Arial" w:hAnsi="Arial" w:cs="Arial"/>
            <w:color w:val="000000"/>
          </w:rPr>
          <w:t xml:space="preserve"> </w:t>
        </w:r>
        <w:del w:id="438" w:author="Sujil Kumar Koottathampathiyil" w:date="2022-06-09T01:05:00Z">
          <w:r w:rsidR="00EB09A1" w:rsidRPr="00CB1C7A" w:rsidDel="008955A0">
            <w:rPr>
              <w:rFonts w:ascii="Arial" w:hAnsi="Arial" w:cs="Arial"/>
              <w:color w:val="000000"/>
            </w:rPr>
            <w:delText xml:space="preserve">that </w:delText>
          </w:r>
        </w:del>
        <w:r w:rsidR="00EB09A1" w:rsidRPr="00CB1C7A">
          <w:rPr>
            <w:rFonts w:ascii="Arial" w:hAnsi="Arial" w:cs="Arial"/>
            <w:color w:val="000000"/>
          </w:rPr>
          <w:t>used in the SVM Classifier. The outcome of their shows that for large scale datasets RBF kernel based SVM ensembles based onboosting perform better than the other classifiers. SVM is first introduced by</w:t>
        </w:r>
      </w:moveTo>
      <w:ins w:id="439" w:author="Sujil Kumar Koottathampathiyil" w:date="2022-06-08T22:58:00Z">
        <w:r w:rsidR="006C5F32" w:rsidRPr="00CB1C7A">
          <w:rPr>
            <w:rFonts w:ascii="Arial" w:hAnsi="Arial" w:cs="Arial"/>
            <w:color w:val="000000"/>
          </w:rPr>
          <w:t xml:space="preserve"> Cortes and Vapnik</w:t>
        </w:r>
      </w:ins>
      <w:moveTo w:id="440"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441" w:author="Sujil Kumar Koottathampathiyil" w:date="2022-06-08T23:04:00Z">
            <w:r w:rsidR="00DC7322" w:rsidRPr="00CB1C7A">
              <w:rPr>
                <w:rFonts w:ascii="Arial" w:hAnsi="Arial" w:cs="Arial"/>
                <w:color w:val="000000"/>
              </w:rPr>
              <w:t>(1995)</w:t>
            </w:r>
          </w:ins>
          <w:moveTo w:id="442" w:author="Sujil Kumar Koottathampathiyil" w:date="2022-06-08T19:43:00Z">
            <w:del w:id="443" w:author="Sujil Kumar Koottathampathiyil" w:date="2022-06-08T19:46:00Z">
              <w:r w:rsidR="00EB09A1" w:rsidRPr="00CB1C7A" w:rsidDel="00C518DB">
                <w:rPr>
                  <w:rFonts w:ascii="Arial" w:hAnsi="Arial" w:cs="Arial"/>
                  <w:color w:val="000000"/>
                </w:rPr>
                <w:delText>(Cortes and Vapnik 1995)</w:delText>
              </w:r>
            </w:del>
          </w:moveTo>
        </w:sdtContent>
      </w:sdt>
      <w:moveTo w:id="444" w:author="Sujil Kumar Koottathampathiyil" w:date="2022-06-08T19:43:00Z">
        <w:r w:rsidR="00EB09A1" w:rsidRPr="00CB1C7A">
          <w:rPr>
            <w:rFonts w:ascii="Arial" w:hAnsi="Arial" w:cs="Arial"/>
            <w:color w:val="000000"/>
          </w:rPr>
          <w:t xml:space="preserve"> </w:t>
        </w:r>
        <w:del w:id="445" w:author="Sujil Kumar Koottathampathiyil" w:date="2022-06-09T01:05:00Z">
          <w:r w:rsidR="00EB09A1" w:rsidRPr="00CB1C7A" w:rsidDel="008955A0">
            <w:rPr>
              <w:rFonts w:ascii="Arial" w:hAnsi="Arial" w:cs="Arial"/>
              <w:color w:val="000000"/>
            </w:rPr>
            <w:delText>shown</w:delText>
          </w:r>
        </w:del>
      </w:moveTo>
      <w:ins w:id="446" w:author="Sujil Kumar Koottathampathiyil" w:date="2022-06-09T01:05:00Z">
        <w:r w:rsidR="008955A0">
          <w:rPr>
            <w:rFonts w:ascii="Arial" w:hAnsi="Arial" w:cs="Arial"/>
            <w:color w:val="000000"/>
          </w:rPr>
          <w:t>showed</w:t>
        </w:r>
      </w:ins>
      <w:moveTo w:id="447" w:author="Sujil Kumar Koottathampathiyil" w:date="2022-06-08T19:43:00Z">
        <w:r w:rsidR="00EB09A1" w:rsidRPr="00CB1C7A">
          <w:rPr>
            <w:rFonts w:ascii="Arial" w:hAnsi="Arial" w:cs="Arial"/>
            <w:color w:val="000000"/>
          </w:rPr>
          <w:t xml:space="preserve"> that it’s better for two-group classification problems.</w:t>
        </w:r>
      </w:moveTo>
    </w:p>
    <w:p w14:paraId="300D3DC3" w14:textId="669FE24D" w:rsidR="00EB09A1" w:rsidRPr="00CB1C7A" w:rsidDel="00896A89" w:rsidRDefault="00EB09A1" w:rsidP="00EB09A1">
      <w:pPr>
        <w:spacing w:line="360" w:lineRule="auto"/>
        <w:jc w:val="both"/>
        <w:rPr>
          <w:del w:id="448" w:author="Sujil Kumar Koottathampathiyil" w:date="2022-06-08T23:03:00Z"/>
          <w:moveTo w:id="449" w:author="Sujil Kumar Koottathampathiyil" w:date="2022-06-08T19:43:00Z"/>
          <w:rFonts w:ascii="Arial" w:hAnsi="Arial" w:cs="Arial"/>
          <w:color w:val="000000"/>
        </w:rPr>
      </w:pPr>
      <w:moveTo w:id="450" w:author="Sujil Kumar Koottathampathiyil" w:date="2022-06-08T19:43:00Z">
        <w:del w:id="451" w:author="Sujil Kumar Koottathampathiyil" w:date="2022-06-08T23:03:00Z">
          <w:r w:rsidRPr="00CB1C7A" w:rsidDel="00896A89">
            <w:rPr>
              <w:rFonts w:ascii="Arial" w:hAnsi="Arial" w:cs="Arial"/>
              <w:color w:val="000000"/>
            </w:rPr>
            <w:delText xml:space="preserve">PCA-KNN model is used in </w:delText>
          </w:r>
        </w:del>
      </w:moveTo>
      <w:customXmlDelRangeStart w:id="452"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452"/>
          <w:moveTo w:id="453" w:author="Sujil Kumar Koottathampathiyil" w:date="2022-06-08T19:43:00Z">
            <w:del w:id="454" w:author="Sujil Kumar Koottathampathiyil" w:date="2022-06-08T19:46:00Z">
              <w:r w:rsidRPr="00CB1C7A" w:rsidDel="00C518DB">
                <w:rPr>
                  <w:rFonts w:ascii="Arial" w:hAnsi="Arial" w:cs="Arial"/>
                  <w:color w:val="000000"/>
                </w:rPr>
                <w:delText>(2018)</w:delText>
              </w:r>
            </w:del>
          </w:moveTo>
          <w:customXmlDelRangeStart w:id="455" w:author="Sujil Kumar Koottathampathiyil" w:date="2022-06-08T23:03:00Z"/>
        </w:sdtContent>
      </w:sdt>
      <w:customXmlDelRangeEnd w:id="455"/>
      <w:moveTo w:id="456" w:author="Sujil Kumar Koottathampathiyil" w:date="2022-06-08T19:43:00Z">
        <w:del w:id="457"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6D7D8593" w:rsidR="00EB09A1" w:rsidRPr="00CB1C7A" w:rsidRDefault="00EB09A1" w:rsidP="00216E31">
      <w:pPr>
        <w:spacing w:line="360" w:lineRule="auto"/>
        <w:ind w:firstLine="720"/>
        <w:jc w:val="both"/>
        <w:rPr>
          <w:ins w:id="458" w:author="Sujil Kumar Koottathampathiyil" w:date="2022-06-08T23:00:00Z"/>
          <w:rFonts w:ascii="Arial" w:hAnsi="Arial" w:cs="Arial"/>
          <w:color w:val="000000"/>
        </w:rPr>
      </w:pPr>
      <w:moveTo w:id="459" w:author="Sujil Kumar Koottathampathiyil" w:date="2022-06-08T19:43:00Z">
        <w:r w:rsidRPr="00CB1C7A">
          <w:rPr>
            <w:rFonts w:ascii="Arial" w:hAnsi="Arial" w:cs="Arial"/>
            <w:color w:val="000000"/>
          </w:rPr>
          <w:t>Working with Multivariate time series data, I was looking for models which can mak</w:t>
        </w:r>
        <w:del w:id="460" w:author="Sujil Kumar Koottathampathiyil" w:date="2022-06-09T01:05:00Z">
          <w:r w:rsidRPr="00CB1C7A" w:rsidDel="00B460CB">
            <w:rPr>
              <w:rFonts w:ascii="Arial" w:hAnsi="Arial" w:cs="Arial"/>
              <w:color w:val="000000"/>
            </w:rPr>
            <w:delText>ing</w:delText>
          </w:r>
        </w:del>
      </w:moveTo>
      <w:ins w:id="461" w:author="Sujil Kumar Koottathampathiyil" w:date="2022-06-09T01:05:00Z">
        <w:r w:rsidR="00B460CB">
          <w:rPr>
            <w:rFonts w:ascii="Arial" w:hAnsi="Arial" w:cs="Arial"/>
            <w:color w:val="000000"/>
          </w:rPr>
          <w:t>e</w:t>
        </w:r>
      </w:ins>
      <w:moveTo w:id="462" w:author="Sujil Kumar Koottathampathiyil" w:date="2022-06-08T19:43:00Z">
        <w:r w:rsidRPr="00CB1C7A">
          <w:rPr>
            <w:rFonts w:ascii="Arial" w:hAnsi="Arial" w:cs="Arial"/>
            <w:color w:val="000000"/>
          </w:rPr>
          <w:t xml:space="preserve">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463" w:author="Sujil Kumar Koottathampathiyil" w:date="2022-06-08T23:04:00Z">
            <w:r w:rsidR="00DC7322" w:rsidRPr="00CB1C7A">
              <w:rPr>
                <w:rFonts w:ascii="Arial" w:hAnsi="Arial" w:cs="Arial"/>
                <w:color w:val="000000"/>
              </w:rPr>
              <w:t>(Vector Autoregressive Models for Multivariate Time Series 2006)</w:t>
            </w:r>
          </w:ins>
          <w:moveTo w:id="464" w:author="Sujil Kumar Koottathampathiyil" w:date="2022-06-08T19:43:00Z">
            <w:del w:id="465" w:author="Sujil Kumar Koottathampathiyil" w:date="2022-06-08T19:46:00Z">
              <w:r w:rsidRPr="00CB1C7A" w:rsidDel="00C518DB">
                <w:rPr>
                  <w:rFonts w:ascii="Arial" w:hAnsi="Arial" w:cs="Arial"/>
                  <w:color w:val="000000"/>
                </w:rPr>
                <w:delText>(Vector Autoregressive Models for Multivariate Time Series 2006)</w:delText>
              </w:r>
            </w:del>
          </w:moveTo>
        </w:sdtContent>
      </w:sdt>
      <w:moveTo w:id="466" w:author="Sujil Kumar Koottathampathiyil" w:date="2022-06-08T19:43:00Z">
        <w:r w:rsidRPr="00CB1C7A">
          <w:rPr>
            <w:rFonts w:ascii="Arial" w:hAnsi="Arial" w:cs="Arial"/>
            <w:color w:val="000000"/>
          </w:rPr>
          <w:t xml:space="preserve"> showed me how relevant is VAR (Vector Autoregressive Models) model for </w:t>
        </w:r>
        <w:del w:id="467" w:author="Sujil Kumar Koottathampathiyil" w:date="2022-06-09T01:06:00Z">
          <w:r w:rsidRPr="00CB1C7A" w:rsidDel="00B460CB">
            <w:rPr>
              <w:rFonts w:ascii="Arial" w:hAnsi="Arial" w:cs="Arial"/>
              <w:color w:val="000000"/>
            </w:rPr>
            <w:delText xml:space="preserve">the </w:delText>
          </w:r>
        </w:del>
        <w:r w:rsidRPr="00CB1C7A">
          <w:rPr>
            <w:rFonts w:ascii="Arial" w:hAnsi="Arial" w:cs="Arial"/>
            <w:color w:val="000000"/>
          </w:rPr>
          <w:t xml:space="preserve">suicide analysis. </w:t>
        </w:r>
      </w:moveTo>
      <w:ins w:id="468" w:author="Sujil Kumar Koottathampathiyil" w:date="2022-06-08T19:58:00Z">
        <w:r w:rsidR="000538F2" w:rsidRPr="00CB1C7A">
          <w:rPr>
            <w:rFonts w:ascii="Arial" w:hAnsi="Arial" w:cs="Arial"/>
            <w:color w:val="000000"/>
          </w:rPr>
          <w:t>VAR Model is mainly used when we have to deal with Multivariate time series data.</w:t>
        </w:r>
      </w:ins>
      <w:ins w:id="469" w:author="Sujil Kumar Koottathampathiyil" w:date="2022-06-08T20:27:00Z">
        <w:r w:rsidR="003F1FB7" w:rsidRPr="00CB1C7A">
          <w:rPr>
            <w:rFonts w:ascii="Arial" w:hAnsi="Arial" w:cs="Arial"/>
            <w:color w:val="000000"/>
          </w:rPr>
          <w:t xml:space="preserve"> </w:t>
        </w:r>
      </w:ins>
      <w:ins w:id="470" w:author="Sujil Kumar Koottathampathiyil" w:date="2022-06-09T01:06:00Z">
        <w:r w:rsidR="00B460CB">
          <w:rPr>
            <w:rFonts w:ascii="Arial" w:hAnsi="Arial" w:cs="Arial"/>
            <w:color w:val="000000"/>
          </w:rPr>
          <w:t>The s</w:t>
        </w:r>
      </w:ins>
      <w:ins w:id="471" w:author="Sujil Kumar Koottathampathiyil" w:date="2022-06-08T20:27:00Z">
        <w:r w:rsidR="003F1FB7" w:rsidRPr="00CB1C7A">
          <w:rPr>
            <w:rFonts w:ascii="Arial" w:hAnsi="Arial" w:cs="Arial"/>
            <w:color w:val="000000"/>
          </w:rPr>
          <w:t>uicide dataset contains more than twenty var</w:t>
        </w:r>
      </w:ins>
      <w:moveTo w:id="472" w:author="Sujil Kumar Koottathampathiyil" w:date="2022-06-08T19:43:00Z">
        <w:del w:id="473" w:author="Sujil Kumar Koottathampathiyil" w:date="2022-06-08T19:57:00Z">
          <w:r w:rsidRPr="00CB1C7A" w:rsidDel="000538F2">
            <w:rPr>
              <w:rFonts w:ascii="Arial" w:hAnsi="Arial" w:cs="Arial"/>
              <w:color w:val="000000"/>
            </w:rPr>
            <w:delText xml:space="preserve">It also gave me. </w:delText>
          </w:r>
        </w:del>
      </w:moveTo>
      <w:ins w:id="474" w:author="Sujil Kumar Koottathampathiyil" w:date="2022-06-08T20:27:00Z">
        <w:r w:rsidR="003F1FB7" w:rsidRPr="00CB1C7A">
          <w:rPr>
            <w:rFonts w:ascii="Arial" w:hAnsi="Arial" w:cs="Arial"/>
            <w:color w:val="000000"/>
          </w:rPr>
          <w:t>iables</w:t>
        </w:r>
      </w:ins>
      <w:ins w:id="475"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476" w:author="Sujil Kumar Koottathampathiyil" w:date="2022-06-08T20:29:00Z">
        <w:r w:rsidR="00900909" w:rsidRPr="00CB1C7A">
          <w:rPr>
            <w:rFonts w:ascii="Arial" w:hAnsi="Arial" w:cs="Arial"/>
            <w:color w:val="000000"/>
          </w:rPr>
          <w:t>is a</w:t>
        </w:r>
      </w:ins>
      <w:ins w:id="477" w:author="Sujil Kumar Koottathampathiyil" w:date="2022-06-08T20:28:00Z">
        <w:r w:rsidR="00900909" w:rsidRPr="00CB1C7A">
          <w:rPr>
            <w:rFonts w:ascii="Arial" w:hAnsi="Arial" w:cs="Arial"/>
            <w:color w:val="000000"/>
          </w:rPr>
          <w:t xml:space="preserve"> systematic but </w:t>
        </w:r>
      </w:ins>
      <w:ins w:id="478" w:author="Sujil Kumar Koottathampathiyil" w:date="2022-06-08T20:29:00Z">
        <w:r w:rsidR="00900909" w:rsidRPr="00CB1C7A">
          <w:rPr>
            <w:rFonts w:ascii="Arial" w:hAnsi="Arial" w:cs="Arial"/>
            <w:color w:val="000000"/>
          </w:rPr>
          <w:t>flexible</w:t>
        </w:r>
      </w:ins>
      <w:ins w:id="479" w:author="Sujil Kumar Koottathampathiyil" w:date="2022-06-08T20:28:00Z">
        <w:r w:rsidR="00900909" w:rsidRPr="00CB1C7A">
          <w:rPr>
            <w:rFonts w:ascii="Arial" w:hAnsi="Arial" w:cs="Arial"/>
            <w:color w:val="000000"/>
          </w:rPr>
          <w:t xml:space="preserve"> </w:t>
        </w:r>
      </w:ins>
      <w:ins w:id="480" w:author="Sujil Kumar Koottathampathiyil" w:date="2022-06-08T20:29:00Z">
        <w:r w:rsidR="00900909" w:rsidRPr="00CB1C7A">
          <w:rPr>
            <w:rFonts w:ascii="Arial" w:hAnsi="Arial" w:cs="Arial"/>
            <w:color w:val="000000"/>
          </w:rPr>
          <w:t xml:space="preserve">approach for dealing with complex </w:t>
        </w:r>
      </w:ins>
      <w:ins w:id="481" w:author="Sujil Kumar Koottathampathiyil" w:date="2022-06-08T20:30:00Z">
        <w:r w:rsidR="00F378DB" w:rsidRPr="00CB1C7A">
          <w:rPr>
            <w:rFonts w:ascii="Arial" w:hAnsi="Arial" w:cs="Arial"/>
            <w:color w:val="000000"/>
          </w:rPr>
          <w:t>real-world</w:t>
        </w:r>
      </w:ins>
      <w:ins w:id="482"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483" w:author="Sujil Kumar Koottathampathiyil" w:date="2022-06-08T20:30:00Z">
        <w:r w:rsidR="00AB4BE4" w:rsidRPr="00CB1C7A">
          <w:rPr>
            <w:rFonts w:ascii="Arial" w:hAnsi="Arial" w:cs="Arial"/>
            <w:color w:val="000000"/>
          </w:rPr>
          <w:t xml:space="preserve">popular amongst data scientists because of </w:t>
        </w:r>
      </w:ins>
      <w:ins w:id="484" w:author="Sujil Kumar Koottathampathiyil" w:date="2022-06-09T01:06:00Z">
        <w:r w:rsidR="00B460CB">
          <w:rPr>
            <w:rFonts w:ascii="Arial" w:hAnsi="Arial" w:cs="Arial"/>
            <w:color w:val="000000"/>
          </w:rPr>
          <w:t>its</w:t>
        </w:r>
      </w:ins>
      <w:ins w:id="485" w:author="Sujil Kumar Koottathampathiyil" w:date="2022-06-08T20:30:00Z">
        <w:r w:rsidR="00AB4BE4" w:rsidRPr="00CB1C7A">
          <w:rPr>
            <w:rFonts w:ascii="Arial" w:hAnsi="Arial" w:cs="Arial"/>
            <w:color w:val="000000"/>
          </w:rPr>
          <w:t xml:space="preserve"> high forecasting performance.</w:t>
        </w:r>
      </w:ins>
      <w:ins w:id="486" w:author="Sujil Kumar Koottathampathiyil" w:date="2022-06-08T20:34:00Z">
        <w:r w:rsidR="00D74960" w:rsidRPr="00CB1C7A">
          <w:rPr>
            <w:rFonts w:ascii="Arial" w:hAnsi="Arial" w:cs="Arial"/>
            <w:color w:val="000000"/>
          </w:rPr>
          <w:t xml:space="preserve"> Most importantly VAR </w:t>
        </w:r>
      </w:ins>
      <w:ins w:id="487" w:author="Sujil Kumar Koottathampathiyil" w:date="2022-06-09T01:06:00Z">
        <w:r w:rsidR="00B460CB">
          <w:rPr>
            <w:rFonts w:ascii="Arial" w:hAnsi="Arial" w:cs="Arial"/>
            <w:color w:val="000000"/>
          </w:rPr>
          <w:t>can</w:t>
        </w:r>
      </w:ins>
      <w:ins w:id="488" w:author="Sujil Kumar Koottathampathiyil" w:date="2022-06-08T20:34:00Z">
        <w:r w:rsidR="00D74960" w:rsidRPr="00CB1C7A">
          <w:rPr>
            <w:rFonts w:ascii="Arial" w:hAnsi="Arial" w:cs="Arial"/>
            <w:color w:val="000000"/>
          </w:rPr>
          <w:t xml:space="preserve"> capture the intertwined dynamics of time series data.</w:t>
        </w:r>
      </w:ins>
      <w:ins w:id="489" w:author="Sujil Kumar Koottathampathiyil" w:date="2022-06-08T20:36:00Z">
        <w:r w:rsidR="00431612" w:rsidRPr="00CB1C7A">
          <w:rPr>
            <w:rFonts w:ascii="Arial" w:hAnsi="Arial" w:cs="Arial"/>
            <w:color w:val="000000"/>
          </w:rPr>
          <w:t xml:space="preserve"> We have to understand the lag using </w:t>
        </w:r>
      </w:ins>
      <w:ins w:id="490" w:author="Sujil Kumar Koottathampathiyil" w:date="2022-06-08T20:37:00Z">
        <w:r w:rsidR="00431612" w:rsidRPr="00CB1C7A">
          <w:rPr>
            <w:rFonts w:ascii="Arial" w:hAnsi="Arial" w:cs="Arial"/>
            <w:color w:val="000000"/>
          </w:rPr>
          <w:t xml:space="preserve">calculating AIC and BIC. AIC is considered in our case and looking at different lags from one </w:t>
        </w:r>
      </w:ins>
      <w:ins w:id="491" w:author="Sujil Kumar Koottathampathiyil" w:date="2022-06-09T01:06:00Z">
        <w:r w:rsidR="00B460CB">
          <w:rPr>
            <w:rFonts w:ascii="Arial" w:hAnsi="Arial" w:cs="Arial"/>
            <w:color w:val="000000"/>
          </w:rPr>
          <w:t xml:space="preserve">to </w:t>
        </w:r>
      </w:ins>
      <w:ins w:id="492" w:author="Sujil Kumar Koottathampathiyil" w:date="2022-06-08T20:37:00Z">
        <w:r w:rsidR="00431612" w:rsidRPr="00CB1C7A">
          <w:rPr>
            <w:rFonts w:ascii="Arial" w:hAnsi="Arial" w:cs="Arial"/>
            <w:color w:val="000000"/>
          </w:rPr>
          <w:t xml:space="preserve">nine, </w:t>
        </w:r>
      </w:ins>
      <w:ins w:id="493"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494"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495" w:author="Sujil Kumar Koottathampathiyil" w:date="2022-06-08T20:48:00Z">
        <w:r w:rsidR="00572DBA" w:rsidRPr="00CB1C7A">
          <w:rPr>
            <w:rFonts w:ascii="Arial" w:hAnsi="Arial" w:cs="Arial"/>
            <w:color w:val="000000"/>
          </w:rPr>
          <w:t xml:space="preserve"> </w:t>
        </w:r>
      </w:ins>
      <w:customXmlInsRangeStart w:id="496"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496"/>
          <w:ins w:id="497" w:author="Sujil Kumar Koottathampathiyil" w:date="2022-06-08T23:04:00Z">
            <w:r w:rsidR="00DC7322" w:rsidRPr="00CB1C7A">
              <w:rPr>
                <w:rFonts w:ascii="Arial" w:hAnsi="Arial" w:cs="Arial"/>
                <w:color w:val="000000"/>
              </w:rPr>
              <w:t>Filho and Valk (2020)</w:t>
            </w:r>
          </w:ins>
          <w:customXmlInsRangeStart w:id="498" w:author="Sujil Kumar Koottathampathiyil" w:date="2022-06-08T21:02:00Z"/>
        </w:sdtContent>
      </w:sdt>
      <w:customXmlInsRangeEnd w:id="498"/>
      <w:ins w:id="499" w:author="Sujil Kumar Koottathampathiyil" w:date="2022-06-08T21:03:00Z">
        <w:r w:rsidR="00D25AA4" w:rsidRPr="00CB1C7A">
          <w:rPr>
            <w:rFonts w:ascii="Arial" w:hAnsi="Arial" w:cs="Arial"/>
            <w:color w:val="000000"/>
          </w:rPr>
          <w:t xml:space="preserve"> ha</w:t>
        </w:r>
      </w:ins>
      <w:ins w:id="500" w:author="Sujil Kumar Koottathampathiyil" w:date="2022-06-09T01:06:00Z">
        <w:r w:rsidR="007B6EFD">
          <w:rPr>
            <w:rFonts w:ascii="Arial" w:hAnsi="Arial" w:cs="Arial"/>
            <w:color w:val="000000"/>
          </w:rPr>
          <w:t>ve</w:t>
        </w:r>
      </w:ins>
      <w:ins w:id="501" w:author="Sujil Kumar Koottathampathiyil" w:date="2022-06-08T21:03:00Z">
        <w:r w:rsidR="00D25AA4" w:rsidRPr="00CB1C7A">
          <w:rPr>
            <w:rFonts w:ascii="Arial" w:hAnsi="Arial" w:cs="Arial"/>
            <w:color w:val="000000"/>
          </w:rPr>
          <w:t xml:space="preserve"> implemented VAR model-based control charts for batch process monitoring</w:t>
        </w:r>
      </w:ins>
      <w:ins w:id="502" w:author="Sujil Kumar Koottathampathiyil" w:date="2022-06-08T21:04:00Z">
        <w:r w:rsidR="00D25AA4" w:rsidRPr="00CB1C7A">
          <w:rPr>
            <w:rFonts w:ascii="Arial" w:hAnsi="Arial" w:cs="Arial"/>
            <w:color w:val="000000"/>
          </w:rPr>
          <w:t xml:space="preserve"> In the field of Statistical Process Control (SPC)</w:t>
        </w:r>
      </w:ins>
      <w:ins w:id="503" w:author="Sujil Kumar Koottathampathiyil" w:date="2022-06-08T21:05:00Z">
        <w:r w:rsidR="00D25AA4" w:rsidRPr="00CB1C7A">
          <w:rPr>
            <w:rFonts w:ascii="Arial" w:hAnsi="Arial" w:cs="Arial"/>
            <w:color w:val="000000"/>
          </w:rPr>
          <w:t xml:space="preserve">. There were many approaches to deal with monitoring </w:t>
        </w:r>
      </w:ins>
      <w:ins w:id="504" w:author="Sujil Kumar Koottathampathiyil" w:date="2022-06-09T01:06:00Z">
        <w:r w:rsidR="007B6EFD">
          <w:rPr>
            <w:rFonts w:ascii="Arial" w:hAnsi="Arial" w:cs="Arial"/>
            <w:color w:val="000000"/>
          </w:rPr>
          <w:t xml:space="preserve">the </w:t>
        </w:r>
      </w:ins>
      <w:ins w:id="505" w:author="Sujil Kumar Koottathampathiyil" w:date="2022-06-08T21:05:00Z">
        <w:r w:rsidR="00D25AA4" w:rsidRPr="00CB1C7A">
          <w:rPr>
            <w:rFonts w:ascii="Arial" w:hAnsi="Arial" w:cs="Arial"/>
            <w:color w:val="000000"/>
          </w:rPr>
          <w:t xml:space="preserve">batch process. </w:t>
        </w:r>
      </w:ins>
      <w:ins w:id="506" w:author="Sujil Kumar Koottathampathiyil" w:date="2022-06-08T21:06:00Z">
        <w:r w:rsidR="00D25AA4" w:rsidRPr="00CB1C7A">
          <w:rPr>
            <w:rFonts w:ascii="Arial" w:hAnsi="Arial" w:cs="Arial"/>
            <w:color w:val="000000"/>
          </w:rPr>
          <w:t xml:space="preserve">A </w:t>
        </w:r>
      </w:ins>
      <w:ins w:id="507" w:author="Sujil Kumar Koottathampathiyil" w:date="2022-06-08T21:12:00Z">
        <w:r w:rsidR="004E345E" w:rsidRPr="00CB1C7A">
          <w:rPr>
            <w:rFonts w:ascii="Arial" w:hAnsi="Arial" w:cs="Arial"/>
            <w:color w:val="000000"/>
          </w:rPr>
          <w:t>three-way</w:t>
        </w:r>
      </w:ins>
      <w:ins w:id="508" w:author="Sujil Kumar Koottathampathiyil" w:date="2022-06-08T21:06:00Z">
        <w:r w:rsidR="00D25AA4" w:rsidRPr="00CB1C7A">
          <w:rPr>
            <w:rFonts w:ascii="Arial" w:hAnsi="Arial" w:cs="Arial"/>
            <w:color w:val="000000"/>
          </w:rPr>
          <w:t xml:space="preserve"> data structure (batches</w:t>
        </w:r>
      </w:ins>
      <w:ins w:id="509" w:author="Sujil Kumar Koottathampathiyil" w:date="2022-06-08T21:16:00Z">
        <w:r w:rsidR="00A10BAD" w:rsidRPr="00CB1C7A">
          <w:rPr>
            <w:rFonts w:ascii="Arial" w:hAnsi="Arial" w:cs="Arial"/>
            <w:color w:val="000000"/>
          </w:rPr>
          <w:t xml:space="preserve"> x </w:t>
        </w:r>
      </w:ins>
      <w:ins w:id="510" w:author="Sujil Kumar Koottathampathiyil" w:date="2022-06-08T21:06:00Z">
        <w:r w:rsidR="00D25AA4" w:rsidRPr="00CB1C7A">
          <w:rPr>
            <w:rFonts w:ascii="Arial" w:hAnsi="Arial" w:cs="Arial"/>
            <w:color w:val="000000"/>
          </w:rPr>
          <w:t>variables</w:t>
        </w:r>
      </w:ins>
      <w:ins w:id="511" w:author="Sujil Kumar Koottathampathiyil" w:date="2022-06-08T21:16:00Z">
        <w:r w:rsidR="00A10BAD" w:rsidRPr="00CB1C7A">
          <w:rPr>
            <w:rFonts w:ascii="Arial" w:hAnsi="Arial" w:cs="Arial"/>
            <w:color w:val="000000"/>
          </w:rPr>
          <w:t xml:space="preserve"> x </w:t>
        </w:r>
      </w:ins>
      <w:ins w:id="512" w:author="Sujil Kumar Koottathampathiyil" w:date="2022-06-08T21:06:00Z">
        <w:r w:rsidR="00D25AA4" w:rsidRPr="00CB1C7A">
          <w:rPr>
            <w:rFonts w:ascii="Arial" w:hAnsi="Arial" w:cs="Arial"/>
            <w:color w:val="000000"/>
          </w:rPr>
          <w:t>time-instants). For each batch</w:t>
        </w:r>
      </w:ins>
      <w:ins w:id="513" w:author="Sujil Kumar Koottathampathiyil" w:date="2022-06-09T01:06:00Z">
        <w:r w:rsidR="007B6EFD">
          <w:rPr>
            <w:rFonts w:ascii="Arial" w:hAnsi="Arial" w:cs="Arial"/>
            <w:color w:val="000000"/>
          </w:rPr>
          <w:t>,</w:t>
        </w:r>
      </w:ins>
      <w:ins w:id="514" w:author="Sujil Kumar Koottathampathiyil" w:date="2022-06-08T21:06:00Z">
        <w:r w:rsidR="00D25AA4" w:rsidRPr="00CB1C7A">
          <w:rPr>
            <w:rFonts w:ascii="Arial" w:hAnsi="Arial" w:cs="Arial"/>
            <w:color w:val="000000"/>
          </w:rPr>
          <w:t xml:space="preserve"> there </w:t>
        </w:r>
      </w:ins>
      <w:ins w:id="515" w:author="Sujil Kumar Koottathampathiyil" w:date="2022-06-09T01:06:00Z">
        <w:r w:rsidR="007B6EFD">
          <w:rPr>
            <w:rFonts w:ascii="Arial" w:hAnsi="Arial" w:cs="Arial"/>
            <w:color w:val="000000"/>
          </w:rPr>
          <w:t>are</w:t>
        </w:r>
      </w:ins>
      <w:ins w:id="516" w:author="Sujil Kumar Koottathampathiyil" w:date="2022-06-08T21:06:00Z">
        <w:r w:rsidR="00D25AA4" w:rsidRPr="00CB1C7A">
          <w:rPr>
            <w:rFonts w:ascii="Arial" w:hAnsi="Arial" w:cs="Arial"/>
            <w:color w:val="000000"/>
          </w:rPr>
          <w:t xml:space="preserve"> </w:t>
        </w:r>
      </w:ins>
      <w:ins w:id="517" w:author="Sujil Kumar Koottathampathiyil" w:date="2022-06-08T21:07:00Z">
        <w:r w:rsidR="00D25AA4" w:rsidRPr="00CB1C7A">
          <w:rPr>
            <w:rFonts w:ascii="Arial" w:hAnsi="Arial" w:cs="Arial"/>
            <w:color w:val="000000"/>
          </w:rPr>
          <w:t xml:space="preserve">multivariate </w:t>
        </w:r>
      </w:ins>
      <w:ins w:id="518" w:author="Sujil Kumar Koottathampathiyil" w:date="2022-06-08T21:06:00Z">
        <w:r w:rsidR="00D25AA4" w:rsidRPr="00CB1C7A">
          <w:rPr>
            <w:rFonts w:ascii="Arial" w:hAnsi="Arial" w:cs="Arial"/>
            <w:color w:val="000000"/>
          </w:rPr>
          <w:t xml:space="preserve">time series data available. </w:t>
        </w:r>
      </w:ins>
      <w:ins w:id="519" w:author="Sujil Kumar Koottathampathiyil" w:date="2022-06-08T21:05:00Z">
        <w:r w:rsidR="00D25AA4" w:rsidRPr="00CB1C7A">
          <w:rPr>
            <w:rFonts w:ascii="Arial" w:hAnsi="Arial" w:cs="Arial"/>
            <w:color w:val="000000"/>
          </w:rPr>
          <w:t xml:space="preserve"> </w:t>
        </w:r>
      </w:ins>
      <w:ins w:id="520"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521" w:author="Sujil Kumar Koottathampathiyil" w:date="2022-06-08T21:08:00Z">
        <w:r w:rsidR="00AC6605" w:rsidRPr="00CB1C7A">
          <w:rPr>
            <w:rFonts w:ascii="Arial" w:hAnsi="Arial" w:cs="Arial"/>
            <w:color w:val="000000"/>
          </w:rPr>
          <w:t>They used multivariate techniques on the</w:t>
        </w:r>
      </w:ins>
      <w:ins w:id="522" w:author="Sujil Kumar Koottathampathiyil" w:date="2022-06-08T21:10:00Z">
        <w:r w:rsidR="00AC6605" w:rsidRPr="00CB1C7A">
          <w:rPr>
            <w:rFonts w:ascii="Arial" w:hAnsi="Arial" w:cs="Arial"/>
            <w:color w:val="000000"/>
          </w:rPr>
          <w:t xml:space="preserve"> reduced</w:t>
        </w:r>
      </w:ins>
      <w:ins w:id="523" w:author="Sujil Kumar Koottathampathiyil" w:date="2022-06-08T21:08:00Z">
        <w:r w:rsidR="00AC6605" w:rsidRPr="00CB1C7A">
          <w:rPr>
            <w:rFonts w:ascii="Arial" w:hAnsi="Arial" w:cs="Arial"/>
            <w:color w:val="000000"/>
          </w:rPr>
          <w:t xml:space="preserve"> two</w:t>
        </w:r>
      </w:ins>
      <w:ins w:id="524" w:author="Sujil Kumar Koottathampathiyil" w:date="2022-06-08T21:10:00Z">
        <w:r w:rsidR="00AC6605" w:rsidRPr="00CB1C7A">
          <w:rPr>
            <w:rFonts w:ascii="Arial" w:hAnsi="Arial" w:cs="Arial"/>
            <w:color w:val="000000"/>
          </w:rPr>
          <w:t>-way</w:t>
        </w:r>
      </w:ins>
      <w:ins w:id="525" w:author="Sujil Kumar Koottathampathiyil" w:date="2022-06-08T21:08:00Z">
        <w:r w:rsidR="00AC6605" w:rsidRPr="00CB1C7A">
          <w:rPr>
            <w:rFonts w:ascii="Arial" w:hAnsi="Arial" w:cs="Arial"/>
            <w:color w:val="000000"/>
          </w:rPr>
          <w:t xml:space="preserve"> data</w:t>
        </w:r>
      </w:ins>
      <w:ins w:id="526" w:author="Sujil Kumar Koottathampathiyil" w:date="2022-06-08T21:10:00Z">
        <w:r w:rsidR="00AC6605" w:rsidRPr="00CB1C7A">
          <w:rPr>
            <w:rFonts w:ascii="Arial" w:hAnsi="Arial" w:cs="Arial"/>
            <w:color w:val="000000"/>
          </w:rPr>
          <w:t xml:space="preserve">. Recent developments in SPC </w:t>
        </w:r>
      </w:ins>
      <w:ins w:id="527" w:author="Sujil Kumar Koottathampathiyil" w:date="2022-06-08T21:12:00Z">
        <w:r w:rsidR="00C0399B" w:rsidRPr="00CB1C7A">
          <w:rPr>
            <w:rFonts w:ascii="Arial" w:hAnsi="Arial" w:cs="Arial"/>
            <w:color w:val="000000"/>
          </w:rPr>
          <w:t>have</w:t>
        </w:r>
      </w:ins>
      <w:ins w:id="528" w:author="Sujil Kumar Koottathampathiyil" w:date="2022-06-08T21:10:00Z">
        <w:r w:rsidR="00AC6605" w:rsidRPr="00CB1C7A">
          <w:rPr>
            <w:rFonts w:ascii="Arial" w:hAnsi="Arial" w:cs="Arial"/>
            <w:color w:val="000000"/>
          </w:rPr>
          <w:t xml:space="preserve"> proposed to use VAR </w:t>
        </w:r>
      </w:ins>
      <w:ins w:id="529" w:author="Sujil Kumar Koottathampathiyil" w:date="2022-06-09T01:07:00Z">
        <w:r w:rsidR="007B6EFD">
          <w:rPr>
            <w:rFonts w:ascii="Arial" w:hAnsi="Arial" w:cs="Arial"/>
            <w:color w:val="000000"/>
          </w:rPr>
          <w:t>concerning</w:t>
        </w:r>
      </w:ins>
      <w:ins w:id="530" w:author="Sujil Kumar Koottathampathiyil" w:date="2022-06-08T21:11:00Z">
        <w:r w:rsidR="00AC6605" w:rsidRPr="00CB1C7A">
          <w:rPr>
            <w:rFonts w:ascii="Arial" w:hAnsi="Arial" w:cs="Arial"/>
            <w:color w:val="000000"/>
          </w:rPr>
          <w:t xml:space="preserve"> the original three-way </w:t>
        </w:r>
      </w:ins>
      <w:ins w:id="531"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532" w:author="Sujil Kumar Koottathampathiyil" w:date="2022-06-08T21:11:00Z">
        <w:r w:rsidR="00AC6605" w:rsidRPr="00CB1C7A">
          <w:rPr>
            <w:rFonts w:ascii="Arial" w:hAnsi="Arial" w:cs="Arial"/>
            <w:color w:val="000000"/>
          </w:rPr>
          <w:t xml:space="preserve"> This study has </w:t>
        </w:r>
      </w:ins>
      <w:ins w:id="533" w:author="Sujil Kumar Koottathampathiyil" w:date="2022-06-08T21:13:00Z">
        <w:r w:rsidR="00B90F45" w:rsidRPr="00CB1C7A">
          <w:rPr>
            <w:rFonts w:ascii="Arial" w:hAnsi="Arial" w:cs="Arial"/>
            <w:color w:val="000000"/>
          </w:rPr>
          <w:t xml:space="preserve">suggested a new method to deal with </w:t>
        </w:r>
      </w:ins>
      <w:ins w:id="534" w:author="Sujil Kumar Koottathampathiyil" w:date="2022-06-09T01:07:00Z">
        <w:r w:rsidR="007B6EFD">
          <w:rPr>
            <w:rFonts w:ascii="Arial" w:hAnsi="Arial" w:cs="Arial"/>
            <w:color w:val="000000"/>
          </w:rPr>
          <w:t xml:space="preserve">the </w:t>
        </w:r>
      </w:ins>
      <w:ins w:id="535" w:author="Sujil Kumar Koottathampathiyil" w:date="2022-06-08T21:13:00Z">
        <w:r w:rsidR="00B90F45" w:rsidRPr="00CB1C7A">
          <w:rPr>
            <w:rFonts w:ascii="Arial" w:hAnsi="Arial" w:cs="Arial"/>
            <w:color w:val="000000"/>
          </w:rPr>
          <w:t>batch process focusing o</w:t>
        </w:r>
      </w:ins>
      <w:ins w:id="536" w:author="Sujil Kumar Koottathampathiyil" w:date="2022-06-08T21:14:00Z">
        <w:r w:rsidR="002A74AB" w:rsidRPr="00CB1C7A">
          <w:rPr>
            <w:rFonts w:ascii="Arial" w:hAnsi="Arial" w:cs="Arial"/>
            <w:color w:val="000000"/>
          </w:rPr>
          <w:t>n</w:t>
        </w:r>
      </w:ins>
      <w:ins w:id="537"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538" w:author="Sujil Kumar Koottathampathiyil" w:date="2022-06-08T19:43:00Z"/>
          <w:rFonts w:ascii="Arial" w:hAnsi="Arial" w:cs="Arial"/>
          <w:color w:val="000000"/>
        </w:rPr>
      </w:pPr>
    </w:p>
    <w:moveToRangeEnd w:id="187"/>
    <w:p w14:paraId="3CC48263" w14:textId="167B03A3" w:rsidR="006809DE" w:rsidRPr="00CB1C7A" w:rsidDel="000649BA" w:rsidRDefault="006809DE" w:rsidP="005D4B76">
      <w:pPr>
        <w:spacing w:line="360" w:lineRule="auto"/>
        <w:jc w:val="both"/>
        <w:rPr>
          <w:del w:id="539"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540"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541" w:author="Sujil Kumar Koottathampathiyil" w:date="2022-06-08T19:55:00Z"/>
          <w:rFonts w:ascii="Arial" w:hAnsi="Arial" w:cs="Arial"/>
        </w:rPr>
      </w:pPr>
      <w:commentRangeStart w:id="542"/>
    </w:p>
    <w:p w14:paraId="1EE496F5" w14:textId="7524317D" w:rsidR="00CF1C6D" w:rsidRPr="00CB1C7A" w:rsidRDefault="00DD722E" w:rsidP="005D4B76">
      <w:pPr>
        <w:spacing w:line="360" w:lineRule="auto"/>
        <w:rPr>
          <w:rFonts w:ascii="Arial" w:hAnsi="Arial" w:cs="Arial"/>
          <w:b/>
          <w:bCs/>
          <w:sz w:val="32"/>
          <w:szCs w:val="32"/>
        </w:rPr>
      </w:pPr>
      <w:del w:id="543" w:author="Sujil Kumar Koottathampathiyil" w:date="2022-06-08T20:27:00Z">
        <w:r w:rsidRPr="00CB1C7A" w:rsidDel="00D67457">
          <w:rPr>
            <w:rFonts w:ascii="Arial" w:hAnsi="Arial" w:cs="Arial"/>
            <w:b/>
            <w:bCs/>
            <w:sz w:val="32"/>
            <w:szCs w:val="32"/>
          </w:rPr>
          <w:delText>3</w:delText>
        </w:r>
      </w:del>
      <w:ins w:id="544"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542"/>
      <w:r w:rsidR="00CC4FD6" w:rsidRPr="00CB1C7A">
        <w:rPr>
          <w:rStyle w:val="CommentReference"/>
          <w:rFonts w:ascii="Arial" w:hAnsi="Arial" w:cs="Arial"/>
          <w:rPrChange w:id="545" w:author="Sujil Kumar Koottathampathiyil" w:date="2022-06-08T23:07:00Z">
            <w:rPr>
              <w:rStyle w:val="CommentReference"/>
            </w:rPr>
          </w:rPrChange>
        </w:rPr>
        <w:commentReference w:id="542"/>
      </w:r>
    </w:p>
    <w:p w14:paraId="03FA6F11" w14:textId="4CD808E2" w:rsidR="004B3B33" w:rsidRPr="00CB1C7A" w:rsidDel="008808DC" w:rsidRDefault="004B3B33" w:rsidP="006B2DF8">
      <w:pPr>
        <w:spacing w:line="360" w:lineRule="auto"/>
        <w:jc w:val="both"/>
        <w:rPr>
          <w:moveFrom w:id="546" w:author="Sujil Kumar Koottathampathiyil" w:date="2022-06-08T19:51:00Z"/>
          <w:rFonts w:ascii="Arial" w:hAnsi="Arial" w:cs="Arial"/>
        </w:rPr>
      </w:pPr>
      <w:moveFromRangeStart w:id="547" w:author="Sujil Kumar Koottathampathiyil" w:date="2022-06-08T19:51:00Z" w:name="move105610329"/>
      <w:moveFrom w:id="548"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549" w:author="Sujil Kumar Koottathampathiyil" w:date="2022-06-08T19:51:00Z">
            <w:del w:id="550" w:author="Sujil Kumar Koottathampathiyil" w:date="2022-06-08T19:52:00Z">
              <w:r w:rsidR="00770ACD" w:rsidRPr="00CB1C7A" w:rsidDel="00193A63">
                <w:rPr>
                  <w:rFonts w:ascii="Arial" w:hAnsi="Arial" w:cs="Arial"/>
                  <w:color w:val="000000"/>
                </w:rPr>
                <w:delText>Streamlit</w:delText>
              </w:r>
            </w:del>
          </w:moveFrom>
        </w:sdtContent>
      </w:sdt>
      <w:moveFrom w:id="551"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547"/>
    <w:p w14:paraId="639E01E7" w14:textId="2D0D5C48" w:rsidR="00AB606C" w:rsidRPr="00CB1C7A" w:rsidRDefault="004B3B33" w:rsidP="006B2DF8">
      <w:pPr>
        <w:spacing w:line="360" w:lineRule="auto"/>
        <w:jc w:val="both"/>
        <w:rPr>
          <w:rFonts w:ascii="Arial" w:hAnsi="Arial" w:cs="Arial"/>
        </w:rPr>
      </w:pPr>
      <w:r w:rsidRPr="00CB1C7A">
        <w:rPr>
          <w:rFonts w:ascii="Arial" w:hAnsi="Arial" w:cs="Arial"/>
        </w:rPr>
        <w:t>Secondly, 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552" w:author="Sujil Kumar Koottathampathiyil" w:date="2022-06-08T23:07:00Z">
            <w:rPr>
              <w:rFonts w:ascii="Arial" w:hAnsi="Arial" w:cs="Arial"/>
            </w:rPr>
          </w:rPrChange>
        </w:rPr>
        <w:t>ARIMA and VAR to make models on the suicide data and forecast future suicides in different countries.</w:t>
      </w:r>
      <w:ins w:id="553" w:author="Sujil Kumar Koottathampathiyil" w:date="2022-06-08T23:07:00Z">
        <w:r w:rsidR="00DC7322" w:rsidRPr="00CB1C7A">
          <w:rPr>
            <w:rFonts w:ascii="Arial" w:eastAsia="Times New Roman" w:hAnsi="Arial" w:cs="Arial"/>
            <w:sz w:val="24"/>
            <w:szCs w:val="24"/>
            <w:rPrChange w:id="554" w:author="Sujil Kumar Koottathampathiyil" w:date="2022-06-08T23:07:00Z">
              <w:rPr>
                <w:rFonts w:ascii="Helvetica" w:hAnsi="Helvetica"/>
                <w:color w:val="202020"/>
                <w:sz w:val="20"/>
                <w:szCs w:val="20"/>
                <w:shd w:val="clear" w:color="auto" w:fill="FFFFFF"/>
              </w:rPr>
            </w:rPrChange>
          </w:rPr>
          <w:t xml:space="preserve"> The ARIMA model is a combination of </w:t>
        </w:r>
        <w:r w:rsidR="00DC7322" w:rsidRPr="00CB1C7A">
          <w:rPr>
            <w:rFonts w:ascii="Arial" w:eastAsia="Times New Roman" w:hAnsi="Arial" w:cs="Arial"/>
            <w:sz w:val="24"/>
            <w:szCs w:val="24"/>
            <w:rPrChange w:id="555" w:author="Sujil Kumar Koottathampathiyil" w:date="2022-06-08T23:07:00Z">
              <w:rPr>
                <w:rFonts w:ascii="Helvetica" w:hAnsi="Helvetica"/>
                <w:color w:val="202020"/>
                <w:sz w:val="20"/>
                <w:szCs w:val="20"/>
                <w:shd w:val="clear" w:color="auto" w:fill="FFFFFF"/>
              </w:rPr>
            </w:rPrChange>
          </w:rPr>
          <w:lastRenderedPageBreak/>
          <w:t xml:space="preserve">multiple models, including the Autoregressive model, the Moving average model, and the Autoregressive Moving Average model. The form of the ARIMA model is represented by ARIMA (p, </w:t>
        </w:r>
        <w:r w:rsidR="00DC7322" w:rsidRPr="00CB1C7A">
          <w:rPr>
            <w:rFonts w:ascii="Arial" w:hAnsi="Arial" w:cs="Arial"/>
            <w:rPrChange w:id="556"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557" w:author="Sujil Kumar Koottathampathiyil" w:date="2022-06-08T19:45:00Z">
        <w:r w:rsidR="00C518DB" w:rsidRPr="00CB1C7A">
          <w:rPr>
            <w:rFonts w:ascii="Arial" w:hAnsi="Arial" w:cs="Arial"/>
          </w:rPr>
          <w:t xml:space="preserve"> </w:t>
        </w:r>
      </w:ins>
      <w:customXmlInsRangeStart w:id="558" w:author="Sujil Kumar Koottathampathiyil" w:date="2022-06-08T19:46:00Z"/>
      <w:sdt>
        <w:sdtPr>
          <w:rPr>
            <w:rFonts w:ascii="Arial" w:hAnsi="Arial" w:cs="Arial"/>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558"/>
          <w:ins w:id="559" w:author="Sujil Kumar Koottathampathiyil" w:date="2022-06-08T23:04:00Z">
            <w:r w:rsidR="00DC7322" w:rsidRPr="00CB1C7A">
              <w:rPr>
                <w:rFonts w:ascii="Arial" w:hAnsi="Arial" w:cs="Arial"/>
                <w:rPrChange w:id="560" w:author="Sujil Kumar Koottathampathiyil" w:date="2022-06-08T23:07:00Z">
                  <w:rPr>
                    <w:rFonts w:ascii="Arial" w:hAnsi="Arial" w:cs="Arial"/>
                    <w:color w:val="000000"/>
                  </w:rPr>
                </w:rPrChange>
              </w:rPr>
              <w:t>Vector Auto Regressive Model</w:t>
            </w:r>
          </w:ins>
          <w:customXmlInsRangeStart w:id="561" w:author="Sujil Kumar Koottathampathiyil" w:date="2022-06-08T19:46:00Z"/>
        </w:sdtContent>
      </w:sdt>
      <w:customXmlInsRangeEnd w:id="561"/>
      <w:ins w:id="562" w:author="Sujil Kumar Koottathampathiyil" w:date="2022-06-08T19:45:00Z">
        <w:r w:rsidR="00C518DB" w:rsidRPr="00CB1C7A">
          <w:rPr>
            <w:rFonts w:ascii="Arial" w:hAnsi="Arial" w:cs="Arial"/>
          </w:rPr>
          <w:t xml:space="preserve"> is mostly used in </w:t>
        </w:r>
      </w:ins>
      <w:ins w:id="563" w:author="Sujil Kumar Koottathampathiyil" w:date="2022-06-08T19:47:00Z">
        <w:r w:rsidR="00C518DB" w:rsidRPr="00CB1C7A">
          <w:rPr>
            <w:rFonts w:ascii="Arial" w:hAnsi="Arial" w:cs="Arial"/>
          </w:rPr>
          <w:t>finance and econometrics because they offer framework for achieving important mode</w:t>
        </w:r>
      </w:ins>
      <w:ins w:id="564"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565"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Policy Analysis. </w:t>
        </w:r>
      </w:ins>
      <w:ins w:id="566"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567"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3EEA261" w:rsidR="008808DC" w:rsidRPr="00CB1C7A" w:rsidRDefault="004B3B33" w:rsidP="009B3C63">
      <w:pPr>
        <w:spacing w:line="360" w:lineRule="auto"/>
        <w:jc w:val="both"/>
        <w:rPr>
          <w:ins w:id="568"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569"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11DBC95B" w:rsidR="008808DC" w:rsidRPr="00CB1C7A" w:rsidRDefault="008808DC" w:rsidP="008808DC">
      <w:pPr>
        <w:spacing w:line="360" w:lineRule="auto"/>
        <w:jc w:val="both"/>
        <w:rPr>
          <w:moveTo w:id="570" w:author="Sujil Kumar Koottathampathiyil" w:date="2022-06-08T19:51:00Z"/>
          <w:rFonts w:ascii="Arial" w:hAnsi="Arial" w:cs="Arial"/>
        </w:rPr>
      </w:pPr>
      <w:moveToRangeStart w:id="571" w:author="Sujil Kumar Koottathampathiyil" w:date="2022-06-08T19:51:00Z" w:name="move105610329"/>
      <w:moveTo w:id="572" w:author="Sujil Kumar Koottathampathiyil" w:date="2022-06-08T19:51:00Z">
        <w:r w:rsidRPr="00CB1C7A">
          <w:rPr>
            <w:rFonts w:ascii="Arial" w:hAnsi="Arial" w:cs="Arial"/>
          </w:rPr>
          <w:t xml:space="preserve">Firstly, I want to talk about python dashboard. It’s always </w:t>
        </w:r>
        <w:del w:id="573" w:author="Sujil Kumar Koottathampathiyil" w:date="2022-06-08T23:08:00Z">
          <w:r w:rsidRPr="00CB1C7A" w:rsidDel="00340CAB">
            <w:rPr>
              <w:rFonts w:ascii="Arial" w:hAnsi="Arial" w:cs="Arial"/>
            </w:rPr>
            <w:delText>wonderful</w:delText>
          </w:r>
        </w:del>
      </w:moveTo>
      <w:ins w:id="574" w:author="Sujil Kumar Koottathampathiyil" w:date="2022-06-08T23:08:00Z">
        <w:r w:rsidR="00340CAB">
          <w:rPr>
            <w:rFonts w:ascii="Arial" w:hAnsi="Arial" w:cs="Arial"/>
          </w:rPr>
          <w:t>fascinating</w:t>
        </w:r>
      </w:ins>
      <w:moveTo w:id="575" w:author="Sujil Kumar Koottathampathiyil" w:date="2022-06-08T19:51:00Z">
        <w:r w:rsidRPr="00CB1C7A">
          <w:rPr>
            <w:rFonts w:ascii="Arial" w:hAnsi="Arial" w:cs="Arial"/>
          </w:rPr>
          <w:t xml:space="preserve">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576" w:author="Sujil Kumar Koottathampathiyil" w:date="2022-06-08T23:04:00Z">
            <w:r w:rsidR="00DC7322" w:rsidRPr="00CB1C7A">
              <w:rPr>
                <w:rFonts w:ascii="Arial" w:hAnsi="Arial" w:cs="Arial"/>
                <w:color w:val="000000"/>
              </w:rPr>
              <w:t>Streamlit</w:t>
            </w:r>
          </w:ins>
          <w:moveTo w:id="577" w:author="Sujil Kumar Koottathampathiyil" w:date="2022-06-08T19:51:00Z">
            <w:del w:id="578" w:author="Sujil Kumar Koottathampathiyil" w:date="2022-06-08T19:52:00Z">
              <w:r w:rsidRPr="00CB1C7A" w:rsidDel="00193A63">
                <w:rPr>
                  <w:rFonts w:ascii="Arial" w:hAnsi="Arial" w:cs="Arial"/>
                  <w:color w:val="000000"/>
                </w:rPr>
                <w:delText>Streamlit</w:delText>
              </w:r>
            </w:del>
          </w:moveTo>
        </w:sdtContent>
      </w:sdt>
      <w:moveTo w:id="579" w:author="Sujil Kumar Koottathampathiyil" w:date="2022-06-08T19:51: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moveTo>
    </w:p>
    <w:moveToRangeEnd w:id="571"/>
    <w:p w14:paraId="4A2C17A6" w14:textId="6E9E83BA" w:rsidR="004B3B33" w:rsidRPr="00CB1C7A" w:rsidDel="009B3C63" w:rsidRDefault="00193A63" w:rsidP="006B2DF8">
      <w:pPr>
        <w:spacing w:line="360" w:lineRule="auto"/>
        <w:rPr>
          <w:del w:id="580" w:author="Sujil Kumar Koottathampathiyil" w:date="2022-06-08T19:51:00Z"/>
          <w:rFonts w:ascii="Arial" w:hAnsi="Arial" w:cs="Arial"/>
        </w:rPr>
      </w:pPr>
      <w:ins w:id="581" w:author="Sujil Kumar Koottathampathiyil" w:date="2022-06-08T19:52:00Z">
        <w:r w:rsidRPr="00CB1C7A">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ins>
      <w:customXmlInsRangeStart w:id="582"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582"/>
          <w:ins w:id="583" w:author="Sujil Kumar Koottathampathiyil" w:date="2022-06-08T23:04:00Z">
            <w:r w:rsidR="00DC7322" w:rsidRPr="00CB1C7A">
              <w:rPr>
                <w:rFonts w:ascii="Arial" w:hAnsi="Arial" w:cs="Arial"/>
                <w:color w:val="000000"/>
              </w:rPr>
              <w:t>Streamlit</w:t>
            </w:r>
          </w:ins>
          <w:customXmlInsRangeStart w:id="584" w:author="Sujil Kumar Koottathampathiyil" w:date="2022-06-08T19:52:00Z"/>
        </w:sdtContent>
      </w:sdt>
      <w:customXmlInsRangeEnd w:id="584"/>
      <w:ins w:id="585" w:author="Sujil Kumar Koottathampathiyil" w:date="2022-06-08T19:52: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ins>
      <w:del w:id="586"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587" w:author="Sujil Kumar Koottathampathiyil" w:date="2022-06-08T19:51:00Z">
          <w:pPr>
            <w:spacing w:line="360" w:lineRule="auto"/>
          </w:pPr>
        </w:pPrChange>
      </w:pPr>
    </w:p>
    <w:p w14:paraId="24D4B1C7" w14:textId="0110507C" w:rsidR="00DD722E"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 xml:space="preserve">3.1 Data </w:t>
      </w:r>
      <w:r w:rsidR="00CC66CE" w:rsidRPr="00CB1C7A">
        <w:rPr>
          <w:rFonts w:ascii="Arial" w:hAnsi="Arial" w:cs="Arial"/>
          <w:b/>
          <w:bCs/>
          <w:sz w:val="32"/>
          <w:szCs w:val="32"/>
        </w:rPr>
        <w:t>Preparation</w:t>
      </w:r>
    </w:p>
    <w:p w14:paraId="2C190410" w14:textId="2E0BC701" w:rsidR="0035739C" w:rsidRPr="00CB1C7A" w:rsidRDefault="00CC66CE">
      <w:pPr>
        <w:spacing w:line="360" w:lineRule="auto"/>
        <w:jc w:val="both"/>
        <w:rPr>
          <w:rFonts w:ascii="Arial" w:hAnsi="Arial" w:cs="Arial"/>
        </w:rPr>
        <w:pPrChange w:id="588" w:author="Sujil Kumar Koottathampathiyil" w:date="2022-06-08T21:15:00Z">
          <w:pPr>
            <w:spacing w:line="360" w:lineRule="auto"/>
          </w:pPr>
        </w:pPrChange>
      </w:pPr>
      <w:r w:rsidRPr="00CB1C7A">
        <w:rPr>
          <w:rFonts w:ascii="Arial" w:hAnsi="Arial" w:cs="Arial"/>
        </w:rPr>
        <w:t>In every data analysis, about seventy percentage total time is spent on preparing the data</w:t>
      </w:r>
      <w:r w:rsidR="00687BA6" w:rsidRPr="00CB1C7A">
        <w:rPr>
          <w:rFonts w:ascii="Arial" w:hAnsi="Arial" w:cs="Arial"/>
        </w:rPr>
        <w:t>, m</w:t>
      </w:r>
      <w:r w:rsidRPr="00CB1C7A">
        <w:rPr>
          <w:rFonts w:ascii="Arial" w:hAnsi="Arial" w:cs="Arial"/>
        </w:rPr>
        <w:t>ake it ready for doing analysis.</w:t>
      </w:r>
      <w:r w:rsidR="005D4551" w:rsidRPr="00CB1C7A">
        <w:rPr>
          <w:rFonts w:ascii="Arial" w:hAnsi="Arial" w:cs="Arial"/>
        </w:rPr>
        <w:t xml:space="preserve"> Initially I had to explore the dataset using describe () method. Also </w:t>
      </w:r>
      <w:r w:rsidR="005D4551" w:rsidRPr="00CB1C7A">
        <w:rPr>
          <w:rFonts w:ascii="Arial" w:hAnsi="Arial" w:cs="Arial"/>
        </w:rPr>
        <w:lastRenderedPageBreak/>
        <w:t xml:space="preserve">using visualizations and some statistical analysis I have cleaned the dataset. Imputation was carefully done based on the time, </w:t>
      </w:r>
      <w:r w:rsidR="006F1D0C" w:rsidRPr="00CB1C7A">
        <w:rPr>
          <w:rFonts w:ascii="Arial" w:hAnsi="Arial" w:cs="Arial"/>
        </w:rPr>
        <w:t>context,</w:t>
      </w:r>
      <w:r w:rsidR="005D4551"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0742D2A3" w:rsidR="00687BA6" w:rsidRPr="00CB1C7A" w:rsidRDefault="00687BA6" w:rsidP="005D4B76">
      <w:pPr>
        <w:spacing w:line="360" w:lineRule="auto"/>
        <w:jc w:val="center"/>
        <w:rPr>
          <w:ins w:id="589" w:author="Sujil Kumar Koottathampathiyil" w:date="2022-06-08T23:02:00Z"/>
          <w:rFonts w:ascii="Arial" w:hAnsi="Arial" w:cs="Arial"/>
        </w:rPr>
      </w:pPr>
      <w:r w:rsidRPr="00CB1C7A">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4"/>
                    <a:stretch>
                      <a:fillRect/>
                    </a:stretch>
                  </pic:blipFill>
                  <pic:spPr>
                    <a:xfrm>
                      <a:off x="0" y="0"/>
                      <a:ext cx="5943600" cy="2399030"/>
                    </a:xfrm>
                    <a:prstGeom prst="rect">
                      <a:avLst/>
                    </a:prstGeom>
                  </pic:spPr>
                </pic:pic>
              </a:graphicData>
            </a:graphic>
          </wp:inline>
        </w:drawing>
      </w:r>
    </w:p>
    <w:p w14:paraId="29977854" w14:textId="75EA02D5" w:rsidR="00811B4B" w:rsidRPr="00CB1C7A" w:rsidRDefault="00811B4B" w:rsidP="00811B4B">
      <w:pPr>
        <w:spacing w:after="0" w:line="240" w:lineRule="auto"/>
        <w:jc w:val="center"/>
        <w:rPr>
          <w:ins w:id="590" w:author="Sujil Kumar Koottathampathiyil" w:date="2022-06-08T23:02:00Z"/>
          <w:rFonts w:ascii="Arial" w:eastAsia="Times New Roman" w:hAnsi="Arial" w:cs="Arial"/>
          <w:sz w:val="24"/>
          <w:szCs w:val="24"/>
        </w:rPr>
      </w:pPr>
      <w:ins w:id="591" w:author="Sujil Kumar Koottathampathiyil" w:date="2022-06-08T23:02: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Describing the dataset</w:t>
        </w:r>
      </w:ins>
    </w:p>
    <w:p w14:paraId="37D6AF10" w14:textId="77777777" w:rsidR="00811B4B" w:rsidRPr="00CB1C7A" w:rsidRDefault="00811B4B">
      <w:pPr>
        <w:spacing w:after="0" w:line="240" w:lineRule="auto"/>
        <w:jc w:val="center"/>
        <w:rPr>
          <w:rFonts w:ascii="Arial" w:eastAsia="Times New Roman" w:hAnsi="Arial" w:cs="Arial"/>
          <w:sz w:val="24"/>
          <w:szCs w:val="24"/>
          <w:rPrChange w:id="592" w:author="Sujil Kumar Koottathampathiyil" w:date="2022-06-08T23:07:00Z">
            <w:rPr>
              <w:rFonts w:ascii="Arial" w:hAnsi="Arial" w:cs="Arial"/>
            </w:rPr>
          </w:rPrChange>
        </w:rPr>
        <w:pPrChange w:id="593" w:author="Sujil Kumar Koottathampathiyil" w:date="2022-06-08T23:02:00Z">
          <w:pPr>
            <w:spacing w:line="360" w:lineRule="auto"/>
            <w:jc w:val="center"/>
          </w:pPr>
        </w:pPrChange>
      </w:pPr>
    </w:p>
    <w:p w14:paraId="43DCF744" w14:textId="0E063B24" w:rsidR="00E460A7" w:rsidRPr="00CB1C7A" w:rsidRDefault="00C15E30" w:rsidP="005D4B76">
      <w:pPr>
        <w:spacing w:line="360" w:lineRule="auto"/>
        <w:rPr>
          <w:rFonts w:ascii="Arial" w:hAnsi="Arial" w:cs="Arial"/>
        </w:rPr>
      </w:pPr>
      <w:r w:rsidRPr="00CB1C7A">
        <w:rPr>
          <w:rFonts w:ascii="Arial" w:hAnsi="Arial" w:cs="Arial"/>
        </w:rPr>
        <w:t xml:space="preserve">There </w:t>
      </w:r>
      <w:r w:rsidR="006077C4" w:rsidRPr="00CB1C7A">
        <w:rPr>
          <w:rFonts w:ascii="Arial" w:hAnsi="Arial" w:cs="Arial"/>
        </w:rPr>
        <w:t>were</w:t>
      </w:r>
      <w:r w:rsidRPr="00CB1C7A">
        <w:rPr>
          <w:rFonts w:ascii="Arial" w:hAnsi="Arial" w:cs="Arial"/>
        </w:rPr>
        <w:t xml:space="preserve"> many such variables making my research firm</w:t>
      </w:r>
      <w:r w:rsidR="00676E8B" w:rsidRPr="00CB1C7A">
        <w:rPr>
          <w:rFonts w:ascii="Arial" w:hAnsi="Arial" w:cs="Arial"/>
        </w:rPr>
        <w:t xml:space="preserve"> on the ground in terms of working with useful and meaningful information for machine learning modeling.</w:t>
      </w:r>
      <w:r w:rsidR="00651824" w:rsidRPr="00CB1C7A">
        <w:rPr>
          <w:rFonts w:ascii="Arial" w:hAnsi="Arial" w:cs="Arial"/>
        </w:rPr>
        <w:t xml:space="preserve"> Second Main 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a one main thing we need to carefully do. Replacing the outliers without thinking why they </w:t>
      </w:r>
      <w:r w:rsidR="00A643A0" w:rsidRPr="00CB1C7A">
        <w:rPr>
          <w:rFonts w:ascii="Arial" w:hAnsi="Arial" w:cs="Arial"/>
        </w:rPr>
        <w:lastRenderedPageBreak/>
        <w:t>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5"/>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CB1C7A" w:rsidRDefault="00307476" w:rsidP="005D4B76">
      <w:pPr>
        <w:spacing w:line="360" w:lineRule="auto"/>
        <w:rPr>
          <w:rFonts w:ascii="Arial" w:hAnsi="Arial" w:cs="Arial"/>
        </w:rPr>
      </w:pPr>
      <w:r w:rsidRPr="00CB1C7A">
        <w:rPr>
          <w:rFonts w:ascii="Arial" w:hAnsi="Arial" w:cs="Arial"/>
        </w:rPr>
        <w:t>Above figur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1BB35339" w:rsidR="00F83701"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3</w:t>
      </w:r>
      <w:r w:rsidR="00F83701" w:rsidRPr="00CB1C7A">
        <w:rPr>
          <w:rFonts w:ascii="Arial" w:hAnsi="Arial" w:cs="Arial"/>
          <w:b/>
          <w:bCs/>
          <w:sz w:val="32"/>
          <w:szCs w:val="32"/>
        </w:rPr>
        <w:t>.</w:t>
      </w:r>
      <w:r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73902549"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python dashboard. It’s always wonderful to see how we are able to make models and interpret them. </w:t>
      </w:r>
      <w:r w:rsidR="0053628C" w:rsidRPr="00CB1C7A">
        <w:rPr>
          <w:rFonts w:ascii="Arial" w:hAnsi="Arial" w:cs="Arial"/>
        </w:rPr>
        <w:t>But</w:t>
      </w:r>
      <w:r w:rsidRPr="00CB1C7A">
        <w:rPr>
          <w:rFonts w:ascii="Arial" w:hAnsi="Arial" w:cs="Arial"/>
        </w:rPr>
        <w:t xml:space="preserve"> it is also important to note, recently there are number of concerns about how well we are able to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prediction based on the available data.</w:t>
      </w:r>
      <w:r w:rsidR="0041093B" w:rsidRPr="00CB1C7A">
        <w:rPr>
          <w:rFonts w:ascii="Arial" w:hAnsi="Arial" w:cs="Arial"/>
        </w:rPr>
        <w:t xml:space="preserve"> In recent years programmers used use VueJS or </w:t>
      </w:r>
      <w:r w:rsidR="00784D24" w:rsidRPr="00CB1C7A">
        <w:rPr>
          <w:rFonts w:ascii="Arial" w:hAnsi="Arial" w:cs="Arial"/>
        </w:rPr>
        <w:t>web-based</w:t>
      </w:r>
      <w:r w:rsidR="0041093B" w:rsidRPr="00CB1C7A">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594" w:author="Sujil Kumar Koottathampathiyil" w:date="2022-06-08T23:04:00Z">
            <w:r w:rsidR="00DC7322" w:rsidRPr="00CB1C7A">
              <w:rPr>
                <w:rFonts w:ascii="Arial" w:hAnsi="Arial" w:cs="Arial"/>
                <w:color w:val="000000"/>
              </w:rPr>
              <w:t>Streamlit</w:t>
            </w:r>
          </w:ins>
          <w:del w:id="595" w:author="Sujil Kumar Koottathampathiyil" w:date="2022-06-08T19:46:00Z">
            <w:r w:rsidR="00770ACD" w:rsidRPr="00CB1C7A"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s </w:t>
      </w:r>
      <w:r w:rsidR="004A6BD9" w:rsidRPr="00CB1C7A">
        <w:rPr>
          <w:rFonts w:ascii="Arial" w:hAnsi="Arial" w:cs="Arial"/>
          <w:color w:val="000000"/>
        </w:rPr>
        <w:t>easier and more efficient</w:t>
      </w:r>
      <w:r w:rsidR="0041093B" w:rsidRPr="00CB1C7A">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CB1C7A" w:rsidRDefault="00B925E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6"/>
                    <a:stretch>
                      <a:fillRect/>
                    </a:stretch>
                  </pic:blipFill>
                  <pic:spPr>
                    <a:xfrm>
                      <a:off x="0" y="0"/>
                      <a:ext cx="2982388" cy="1535053"/>
                    </a:xfrm>
                    <a:prstGeom prst="rect">
                      <a:avLst/>
                    </a:prstGeom>
                  </pic:spPr>
                </pic:pic>
              </a:graphicData>
            </a:graphic>
          </wp:inline>
        </w:drawing>
      </w:r>
    </w:p>
    <w:p w14:paraId="20244D32" w14:textId="1A600B26" w:rsidR="00583CBC" w:rsidRPr="00CB1C7A" w:rsidRDefault="007860BD" w:rsidP="005D4B76">
      <w:pPr>
        <w:spacing w:line="360" w:lineRule="auto"/>
        <w:jc w:val="both"/>
        <w:rPr>
          <w:rFonts w:ascii="Arial" w:hAnsi="Arial" w:cs="Arial"/>
          <w:noProof/>
        </w:rPr>
      </w:pPr>
      <w:r w:rsidRPr="00CB1C7A">
        <w:rPr>
          <w:rFonts w:ascii="Arial" w:hAnsi="Arial" w:cs="Arial"/>
          <w:color w:val="000000"/>
        </w:rPr>
        <w:lastRenderedPageBreak/>
        <w:t>Global suicide rate is visualized using plotly. It is an animation frame page visitors are able to see the information based on the year.</w:t>
      </w:r>
      <w:r w:rsidR="00834AEE" w:rsidRPr="00CB1C7A">
        <w:rPr>
          <w:rFonts w:ascii="Arial" w:hAnsi="Arial" w:cs="Arial"/>
          <w:color w:val="000000"/>
        </w:rPr>
        <w:t xml:space="preserve"> Colored regions </w:t>
      </w:r>
      <w:del w:id="596" w:author="Sujil Kumar Koottathampathiyil" w:date="2022-06-08T19:56:00Z">
        <w:r w:rsidR="00834AEE" w:rsidRPr="00CB1C7A" w:rsidDel="00BC4027">
          <w:rPr>
            <w:rFonts w:ascii="Arial" w:hAnsi="Arial" w:cs="Arial"/>
            <w:color w:val="000000"/>
          </w:rPr>
          <w:delText>represents</w:delText>
        </w:r>
      </w:del>
      <w:ins w:id="597"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3F429991" w:rsidR="00C11755" w:rsidRPr="00CB1C7A" w:rsidRDefault="00263DCB" w:rsidP="005D4B76">
      <w:pPr>
        <w:spacing w:line="360" w:lineRule="auto"/>
        <w:jc w:val="center"/>
        <w:rPr>
          <w:rFonts w:ascii="Arial" w:hAnsi="Arial" w:cs="Arial"/>
          <w:color w:val="000000"/>
        </w:rPr>
      </w:pPr>
      <w:commentRangeStart w:id="598"/>
      <w:r w:rsidRPr="00CB1C7A">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7"/>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598"/>
      <w:r w:rsidR="00FC6EEA" w:rsidRPr="00CB1C7A">
        <w:rPr>
          <w:rStyle w:val="CommentReference"/>
          <w:rFonts w:ascii="Arial" w:hAnsi="Arial" w:cs="Arial"/>
          <w:rPrChange w:id="599" w:author="Sujil Kumar Koottathampathiyil" w:date="2022-06-08T23:07:00Z">
            <w:rPr>
              <w:rStyle w:val="CommentReference"/>
            </w:rPr>
          </w:rPrChange>
        </w:rPr>
        <w:commentReference w:id="598"/>
      </w:r>
    </w:p>
    <w:p w14:paraId="790A289D" w14:textId="3CC1E0D4"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 xml:space="preserve">As per </w:t>
      </w:r>
      <w:commentRangeStart w:id="600"/>
      <w:r w:rsidRPr="00CB1C7A">
        <w:rPr>
          <w:rFonts w:ascii="Arial" w:hAnsi="Arial" w:cs="Arial"/>
          <w:color w:val="000000"/>
        </w:rPr>
        <w:t xml:space="preserve">the fig. </w:t>
      </w:r>
      <w:commentRangeEnd w:id="600"/>
      <w:r w:rsidR="00FC6EEA" w:rsidRPr="00CB1C7A">
        <w:rPr>
          <w:rStyle w:val="CommentReference"/>
          <w:rFonts w:ascii="Arial" w:hAnsi="Arial" w:cs="Arial"/>
          <w:rPrChange w:id="601" w:author="Sujil Kumar Koottathampathiyil" w:date="2022-06-08T23:07:00Z">
            <w:rPr>
              <w:rStyle w:val="CommentReference"/>
            </w:rPr>
          </w:rPrChange>
        </w:rPr>
        <w:commentReference w:id="600"/>
      </w:r>
      <w:r w:rsidRPr="00CB1C7A">
        <w:rPr>
          <w:rFonts w:ascii="Arial" w:hAnsi="Arial" w:cs="Arial"/>
          <w:color w:val="000000"/>
        </w:rPr>
        <w:t xml:space="preserve">It’s very evident that most of the suicides are happening between the age of 35 and 54. And out of them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0ABF5BDF" w14:textId="35534804" w:rsidR="00C11755" w:rsidRPr="00CB1C7A" w:rsidRDefault="0047568B" w:rsidP="005D4B76">
      <w:pPr>
        <w:spacing w:line="360" w:lineRule="auto"/>
        <w:jc w:val="center"/>
        <w:rPr>
          <w:rFonts w:ascii="Arial" w:hAnsi="Arial" w:cs="Arial"/>
          <w:color w:val="000000"/>
        </w:rPr>
      </w:pPr>
      <w:ins w:id="602" w:author="Sujil Kumar Koottathampathiyil" w:date="2022-06-08T23:12:00Z">
        <w:r>
          <w:rPr>
            <w:noProof/>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8"/>
                      <a:stretch>
                        <a:fillRect/>
                      </a:stretch>
                    </pic:blipFill>
                    <pic:spPr>
                      <a:xfrm>
                        <a:off x="0" y="0"/>
                        <a:ext cx="5943600" cy="2486660"/>
                      </a:xfrm>
                      <a:prstGeom prst="rect">
                        <a:avLst/>
                      </a:prstGeom>
                    </pic:spPr>
                  </pic:pic>
                </a:graphicData>
              </a:graphic>
            </wp:inline>
          </w:drawing>
        </w:r>
      </w:ins>
      <w:commentRangeStart w:id="603"/>
      <w:del w:id="604"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9"/>
                      <a:stretch>
                        <a:fillRect/>
                      </a:stretch>
                    </pic:blipFill>
                    <pic:spPr>
                      <a:xfrm>
                        <a:off x="0" y="0"/>
                        <a:ext cx="5943600" cy="2338705"/>
                      </a:xfrm>
                      <a:prstGeom prst="rect">
                        <a:avLst/>
                      </a:prstGeom>
                    </pic:spPr>
                  </pic:pic>
                </a:graphicData>
              </a:graphic>
            </wp:inline>
          </w:drawing>
        </w:r>
      </w:del>
      <w:commentRangeEnd w:id="603"/>
      <w:r w:rsidR="00FC6EEA" w:rsidRPr="00CB1C7A">
        <w:rPr>
          <w:rStyle w:val="CommentReference"/>
          <w:rFonts w:ascii="Arial" w:hAnsi="Arial" w:cs="Arial"/>
          <w:rPrChange w:id="605" w:author="Sujil Kumar Koottathampathiyil" w:date="2022-06-08T23:07:00Z">
            <w:rPr>
              <w:rStyle w:val="CommentReference"/>
            </w:rPr>
          </w:rPrChange>
        </w:rPr>
        <w:commentReference w:id="603"/>
      </w:r>
    </w:p>
    <w:p w14:paraId="71109267" w14:textId="620901E2"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 xml:space="preserve">As per the fig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having some sort of </w:t>
      </w:r>
      <w:r w:rsidR="00B823BF" w:rsidRPr="00CB1C7A">
        <w:rPr>
          <w:rFonts w:ascii="Arial" w:hAnsi="Arial" w:cs="Arial"/>
          <w:color w:val="000000"/>
        </w:rPr>
        <w:t>relation</w:t>
      </w:r>
      <w:r w:rsidRPr="00CB1C7A">
        <w:rPr>
          <w:rFonts w:ascii="Arial" w:hAnsi="Arial" w:cs="Arial"/>
          <w:color w:val="000000"/>
        </w:rPr>
        <w:t xml:space="preserve"> in terms of 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606" w:author="Sujil Kumar Koottathampathiyil" w:date="2022-06-08T23:04:00Z">
            <w:r w:rsidR="00DC7322" w:rsidRPr="00CB1C7A">
              <w:rPr>
                <w:rFonts w:ascii="Arial" w:hAnsi="Arial" w:cs="Arial"/>
                <w:color w:val="000000"/>
              </w:rPr>
              <w:t>BBC News</w:t>
            </w:r>
          </w:ins>
          <w:del w:id="607" w:author="Sujil Kumar Koottathampathiyil" w:date="2022-06-08T19:46:00Z">
            <w:r w:rsidR="00770ACD" w:rsidRPr="00CB1C7A"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is an after math of the conflicts between Russia and Ukraine and continuous war. </w:t>
      </w:r>
      <w:r w:rsidR="00A03543" w:rsidRPr="00CB1C7A">
        <w:rPr>
          <w:rFonts w:ascii="Arial" w:hAnsi="Arial" w:cs="Arial"/>
          <w:color w:val="000000"/>
        </w:rPr>
        <w:t xml:space="preserve">Our data clearly shown the 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as 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5534D474" w:rsidR="00D94E2E" w:rsidRPr="00CB1C7A" w:rsidRDefault="00D94E2E"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CB1C7A" w:rsidRDefault="00684171" w:rsidP="005D4B76">
      <w:pPr>
        <w:spacing w:line="360" w:lineRule="auto"/>
        <w:jc w:val="both"/>
        <w:rPr>
          <w:rFonts w:ascii="Arial" w:hAnsi="Arial" w:cs="Arial"/>
          <w:color w:val="000000"/>
        </w:rPr>
      </w:pPr>
    </w:p>
    <w:p w14:paraId="2DFBE53B" w14:textId="750DE407"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 shows the scale of suicides among different countries. It is very clear to see that Russian federation is showing the most suicide rate among all the other countries.</w:t>
      </w:r>
      <w:r w:rsidR="00E13179" w:rsidRPr="00CB1C7A">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608" w:author="Sujil Kumar Koottathampathiyil" w:date="2022-06-08T23:04:00Z">
            <w:r w:rsidR="00DC7322" w:rsidRPr="00CB1C7A">
              <w:rPr>
                <w:rFonts w:ascii="Arial" w:hAnsi="Arial" w:cs="Arial"/>
                <w:color w:val="000000"/>
              </w:rPr>
              <w:t>Bellman and Namdev study</w:t>
            </w:r>
          </w:ins>
          <w:del w:id="609" w:author="Sujil Kumar Koottathampathiyil" w:date="2022-06-08T19:46:00Z">
            <w:r w:rsidR="00770ACD" w:rsidRPr="00CB1C7A" w:rsidDel="00C518DB">
              <w:rPr>
                <w:rFonts w:ascii="Arial" w:hAnsi="Arial" w:cs="Arial"/>
                <w:color w:val="000000"/>
              </w:rPr>
              <w:delText>Bellman and Namdev study</w:delText>
            </w:r>
          </w:del>
        </w:sdtContent>
      </w:sdt>
      <w:r w:rsidR="00E13179" w:rsidRPr="00CB1C7A">
        <w:rPr>
          <w:rFonts w:ascii="Arial" w:hAnsi="Arial" w:cs="Arial"/>
          <w:color w:val="000000"/>
        </w:rPr>
        <w:t xml:space="preserve"> it’s very clear that Russia is facing issues with suicidal behaviour from male population and also their</w:t>
      </w:r>
      <w:r w:rsidR="006A0141" w:rsidRPr="00CB1C7A">
        <w:rPr>
          <w:rFonts w:ascii="Arial" w:hAnsi="Arial" w:cs="Arial"/>
          <w:color w:val="000000"/>
        </w:rPr>
        <w:t xml:space="preserve"> </w:t>
      </w:r>
      <w:r w:rsidR="00E13179" w:rsidRPr="00CB1C7A">
        <w:rPr>
          <w:rFonts w:ascii="Arial" w:hAnsi="Arial" w:cs="Arial"/>
          <w:color w:val="000000"/>
        </w:rPr>
        <w:t>drinking habits have significant effect on leading them to commit suicide.</w:t>
      </w:r>
    </w:p>
    <w:p w14:paraId="14A657F7" w14:textId="43C72FAC" w:rsidR="00684171" w:rsidRPr="00CB1C7A" w:rsidRDefault="00684171"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CB1C7A" w:rsidRDefault="008729B2" w:rsidP="005D4B76">
      <w:pPr>
        <w:spacing w:line="360" w:lineRule="auto"/>
        <w:jc w:val="center"/>
        <w:rPr>
          <w:rFonts w:ascii="Arial" w:hAnsi="Arial" w:cs="Arial"/>
          <w:color w:val="000000"/>
        </w:rPr>
      </w:pPr>
    </w:p>
    <w:p w14:paraId="47D809E1" w14:textId="0E05F68C" w:rsidR="008729B2" w:rsidRPr="00CB1C7A" w:rsidRDefault="008729B2"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2677298" cy="2078000"/>
                    </a:xfrm>
                    <a:prstGeom prst="rect">
                      <a:avLst/>
                    </a:prstGeom>
                  </pic:spPr>
                </pic:pic>
              </a:graphicData>
            </a:graphic>
          </wp:inline>
        </w:drawing>
      </w:r>
    </w:p>
    <w:p w14:paraId="15D00EE3" w14:textId="77777777" w:rsidR="00A150D0" w:rsidRPr="00CB1C7A" w:rsidRDefault="00A150D0" w:rsidP="005D4B76">
      <w:pPr>
        <w:spacing w:line="360" w:lineRule="auto"/>
        <w:jc w:val="center"/>
        <w:rPr>
          <w:rFonts w:ascii="Arial" w:hAnsi="Arial" w:cs="Arial"/>
          <w:color w:val="000000"/>
        </w:rPr>
      </w:pPr>
    </w:p>
    <w:p w14:paraId="753CCB4A" w14:textId="7F934C72" w:rsidR="00747372" w:rsidRPr="00CB1C7A" w:rsidRDefault="00747372"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3"/>
                    <a:stretch>
                      <a:fillRect/>
                    </a:stretch>
                  </pic:blipFill>
                  <pic:spPr>
                    <a:xfrm>
                      <a:off x="0" y="0"/>
                      <a:ext cx="4537656" cy="1855785"/>
                    </a:xfrm>
                    <a:prstGeom prst="rect">
                      <a:avLst/>
                    </a:prstGeom>
                  </pic:spPr>
                </pic:pic>
              </a:graphicData>
            </a:graphic>
          </wp:inline>
        </w:drawing>
      </w:r>
    </w:p>
    <w:p w14:paraId="50E8A5ED" w14:textId="08326053" w:rsidR="004E2004" w:rsidRPr="00CB1C7A" w:rsidRDefault="004E2004" w:rsidP="005D4B76">
      <w:pPr>
        <w:spacing w:line="360" w:lineRule="auto"/>
        <w:jc w:val="center"/>
        <w:rPr>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F6113A" w14:textId="77777777" w:rsidR="002A23D3" w:rsidRPr="00CB1C7A" w:rsidRDefault="002A23D3" w:rsidP="005D4B76">
      <w:pPr>
        <w:spacing w:line="360" w:lineRule="auto"/>
        <w:jc w:val="center"/>
        <w:rPr>
          <w:rFonts w:ascii="Arial" w:hAnsi="Arial" w:cs="Arial"/>
          <w:color w:val="000000"/>
        </w:rPr>
      </w:pPr>
    </w:p>
    <w:p w14:paraId="295BCC95" w14:textId="220FAC24" w:rsidR="00654189" w:rsidRPr="00CB1C7A" w:rsidRDefault="00FF3CEF" w:rsidP="005D4B76">
      <w:pPr>
        <w:spacing w:line="360" w:lineRule="auto"/>
        <w:rPr>
          <w:rFonts w:ascii="Arial" w:hAnsi="Arial" w:cs="Arial"/>
          <w:b/>
          <w:bCs/>
          <w:sz w:val="32"/>
          <w:szCs w:val="32"/>
        </w:rPr>
      </w:pPr>
      <w:r w:rsidRPr="00CB1C7A">
        <w:rPr>
          <w:rFonts w:ascii="Arial" w:hAnsi="Arial" w:cs="Arial"/>
          <w:b/>
          <w:bCs/>
          <w:sz w:val="32"/>
          <w:szCs w:val="32"/>
        </w:rPr>
        <w:lastRenderedPageBreak/>
        <w:t>3.</w:t>
      </w:r>
      <w:r w:rsidR="00BC2581" w:rsidRPr="00CB1C7A">
        <w:rPr>
          <w:rFonts w:ascii="Arial" w:hAnsi="Arial" w:cs="Arial"/>
          <w:b/>
          <w:bCs/>
          <w:sz w:val="32"/>
          <w:szCs w:val="32"/>
        </w:rPr>
        <w:t>3</w:t>
      </w:r>
      <w:r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53F12357"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t xml:space="preserve">Secondly, </w:t>
      </w:r>
      <w:r w:rsidRPr="00CB1C7A">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decision tree classifier capable of classifying purposes.</w:t>
      </w:r>
      <w:r w:rsidR="00A825BB" w:rsidRPr="00CB1C7A">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610" w:author="Sujil Kumar Koottathampathiyil" w:date="2022-06-08T23:04:00Z">
            <w:r w:rsidR="00DC7322" w:rsidRPr="00CB1C7A">
              <w:rPr>
                <w:rFonts w:ascii="Arial" w:hAnsi="Arial" w:cs="Arial"/>
                <w:color w:val="000000"/>
              </w:rPr>
              <w:t>Brunello et al</w:t>
            </w:r>
          </w:ins>
          <w:del w:id="611" w:author="Sujil Kumar Koottathampathiyil" w:date="2022-06-08T19:46:00Z">
            <w:r w:rsidR="00770ACD" w:rsidRPr="00CB1C7A" w:rsidDel="00C518DB">
              <w:rPr>
                <w:rFonts w:ascii="Arial" w:hAnsi="Arial" w:cs="Arial"/>
                <w:color w:val="000000"/>
              </w:rPr>
              <w:delText>Brunello et al</w:delText>
            </w:r>
          </w:del>
        </w:sdtContent>
      </w:sdt>
      <w:r w:rsidR="00A825BB" w:rsidRPr="00CB1C7A">
        <w:rPr>
          <w:rFonts w:ascii="Arial" w:hAnsi="Arial" w:cs="Arial"/>
          <w:color w:val="000000"/>
        </w:rPr>
        <w:t xml:space="preserve"> has successfully implemented them in their research which really inspired me to adapt the idea in suicide analysis.</w:t>
      </w:r>
      <w:r w:rsidR="00995FA9" w:rsidRPr="00CB1C7A">
        <w:rPr>
          <w:rFonts w:ascii="Arial" w:hAnsi="Arial" w:cs="Arial"/>
          <w:color w:val="000000"/>
        </w:rPr>
        <w:t xml:space="preserve"> My test includes checking seasonality, tends, 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0D29FA77" w:rsidR="002671A6" w:rsidRPr="00CB1C7A" w:rsidRDefault="002671A6"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5"/>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CB1C7A" w:rsidRDefault="00F350B1" w:rsidP="005D4B76">
      <w:pPr>
        <w:spacing w:line="360" w:lineRule="auto"/>
        <w:jc w:val="center"/>
        <w:rPr>
          <w:rFonts w:ascii="Arial" w:hAnsi="Arial" w:cs="Arial"/>
          <w:noProof/>
        </w:rPr>
      </w:pPr>
    </w:p>
    <w:p w14:paraId="50ECDAD9" w14:textId="77777777" w:rsidR="00F350B1" w:rsidRPr="00CB1C7A" w:rsidRDefault="00F350B1" w:rsidP="005D4B76">
      <w:pPr>
        <w:spacing w:line="360" w:lineRule="auto"/>
        <w:jc w:val="center"/>
        <w:rPr>
          <w:rFonts w:ascii="Arial" w:hAnsi="Arial" w:cs="Arial"/>
          <w:noProof/>
        </w:rPr>
      </w:pPr>
    </w:p>
    <w:p w14:paraId="34F8D7D6" w14:textId="77777777" w:rsidR="006761EF" w:rsidRPr="00CB1C7A" w:rsidRDefault="006761EF" w:rsidP="005D4B76">
      <w:pPr>
        <w:spacing w:line="360" w:lineRule="auto"/>
        <w:jc w:val="center"/>
        <w:rPr>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7777777" w:rsidR="00C86A88" w:rsidRPr="00CB1C7A" w:rsidRDefault="00C86A88" w:rsidP="005D4B76">
      <w:pPr>
        <w:spacing w:line="360" w:lineRule="auto"/>
        <w:jc w:val="center"/>
        <w:rPr>
          <w:rFonts w:ascii="Arial" w:hAnsi="Arial" w:cs="Arial"/>
          <w:noProof/>
        </w:rPr>
      </w:pPr>
    </w:p>
    <w:p w14:paraId="694BD329" w14:textId="6C29E191" w:rsidR="00E85768" w:rsidRPr="00CB1C7A" w:rsidRDefault="001A13C3"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6"/>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CB1C7A" w:rsidRDefault="008237EA" w:rsidP="005D4B76">
      <w:pPr>
        <w:spacing w:line="360" w:lineRule="auto"/>
        <w:jc w:val="both"/>
        <w:rPr>
          <w:rFonts w:ascii="Arial" w:hAnsi="Arial" w:cs="Arial"/>
          <w:noProof/>
        </w:rPr>
      </w:pPr>
      <w:r w:rsidRPr="00CB1C7A">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7"/>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CB1C7A" w:rsidRDefault="00E110ED" w:rsidP="005D4B76">
      <w:pPr>
        <w:spacing w:line="360" w:lineRule="auto"/>
        <w:jc w:val="center"/>
        <w:rPr>
          <w:rFonts w:ascii="Arial" w:hAnsi="Arial" w:cs="Arial"/>
          <w:color w:val="000000"/>
        </w:rPr>
      </w:pPr>
    </w:p>
    <w:p w14:paraId="42443203" w14:textId="77777777" w:rsidR="00E110ED" w:rsidRPr="00CB1C7A" w:rsidRDefault="00E110ED" w:rsidP="005D4B76">
      <w:pPr>
        <w:spacing w:line="360" w:lineRule="auto"/>
        <w:jc w:val="center"/>
        <w:rPr>
          <w:rFonts w:ascii="Arial" w:hAnsi="Arial" w:cs="Arial"/>
          <w:color w:val="000000"/>
        </w:rPr>
      </w:pPr>
    </w:p>
    <w:p w14:paraId="16564FB5" w14:textId="36D78B61" w:rsidR="00080E85" w:rsidRPr="00CB1C7A" w:rsidRDefault="007C72F0"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AC5177" w:rsidRPr="00CB1C7A">
        <w:rPr>
          <w:rFonts w:ascii="Arial" w:hAnsi="Arial" w:cs="Arial"/>
          <w:b/>
          <w:bCs/>
          <w:sz w:val="24"/>
          <w:szCs w:val="24"/>
        </w:rPr>
        <w:t>1</w:t>
      </w:r>
      <w:r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913164F" w14:textId="77777777" w:rsidR="00066C1D" w:rsidRPr="00CB1C7A" w:rsidRDefault="00066C1D" w:rsidP="005D4B76">
      <w:pPr>
        <w:spacing w:line="360" w:lineRule="auto"/>
        <w:jc w:val="center"/>
        <w:rPr>
          <w:rFonts w:ascii="Arial" w:hAnsi="Arial" w:cs="Arial"/>
          <w:color w:val="000000"/>
        </w:rPr>
      </w:pPr>
    </w:p>
    <w:p w14:paraId="1FEC6C41" w14:textId="7F2928E7" w:rsidR="003E1D10" w:rsidRPr="00CB1C7A" w:rsidRDefault="00080E8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8"/>
                    <a:stretch>
                      <a:fillRect/>
                    </a:stretch>
                  </pic:blipFill>
                  <pic:spPr>
                    <a:xfrm>
                      <a:off x="0" y="0"/>
                      <a:ext cx="2190759" cy="3635728"/>
                    </a:xfrm>
                    <a:prstGeom prst="rect">
                      <a:avLst/>
                    </a:prstGeom>
                  </pic:spPr>
                </pic:pic>
              </a:graphicData>
            </a:graphic>
          </wp:inline>
        </w:drawing>
      </w:r>
    </w:p>
    <w:p w14:paraId="1EA38D26" w14:textId="64D5AAB6" w:rsidR="00E84DCF" w:rsidRPr="00CB1C7A" w:rsidRDefault="009947FA"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3FA0528B"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Another Model used for the time series data is 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612" w:author="Sujil Kumar Koottathampathiyil" w:date="2022-06-08T23:04:00Z">
            <w:r w:rsidR="00DC7322" w:rsidRPr="00CB1C7A">
              <w:rPr>
                <w:rFonts w:ascii="Arial" w:hAnsi="Arial" w:cs="Arial"/>
                <w:color w:val="000000"/>
              </w:rPr>
              <w:t>Vector Autoregressive Models</w:t>
            </w:r>
          </w:ins>
          <w:del w:id="613" w:author="Sujil Kumar Koottathampathiyil" w:date="2022-06-08T19:46:00Z">
            <w:r w:rsidR="00770ACD" w:rsidRPr="00CB1C7A"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9"/>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1"/>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lastRenderedPageBreak/>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3C206035" w:rsidR="00E502E7" w:rsidRPr="00CB1C7A" w:rsidRDefault="00E502E7" w:rsidP="005D4B76">
      <w:pPr>
        <w:spacing w:line="360" w:lineRule="auto"/>
        <w:rPr>
          <w:rFonts w:ascii="Arial" w:hAnsi="Arial" w:cs="Arial"/>
          <w:b/>
          <w:bCs/>
          <w:sz w:val="24"/>
          <w:szCs w:val="24"/>
        </w:rPr>
      </w:pPr>
      <w:r w:rsidRPr="00CB1C7A">
        <w:rPr>
          <w:rFonts w:ascii="Arial" w:hAnsi="Arial" w:cs="Arial"/>
          <w:b/>
          <w:bCs/>
          <w:sz w:val="24"/>
          <w:szCs w:val="24"/>
        </w:rPr>
        <w:t>3.3.</w:t>
      </w:r>
      <w:r w:rsidR="00D34B8F"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1606FA63" w:rsidR="00A3272E" w:rsidRPr="00CB1C7A" w:rsidRDefault="00A3272E" w:rsidP="005D4B76">
      <w:pPr>
        <w:spacing w:line="360" w:lineRule="auto"/>
        <w:rPr>
          <w:rFonts w:ascii="Arial" w:hAnsi="Arial" w:cs="Arial"/>
          <w:sz w:val="24"/>
          <w:szCs w:val="24"/>
        </w:rPr>
      </w:pPr>
      <w:r w:rsidRPr="00CB1C7A">
        <w:rPr>
          <w:rFonts w:ascii="Arial" w:hAnsi="Arial" w:cs="Arial"/>
          <w:sz w:val="24"/>
          <w:szCs w:val="24"/>
        </w:rPr>
        <w:t xml:space="preserve">Next model I have created is Auto regression model, </w:t>
      </w:r>
      <w:r w:rsidR="00E62BD5" w:rsidRPr="00CB1C7A">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614" w:author="Sujil Kumar Koottathampathiyil" w:date="2022-06-08T23:07: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2"/>
                    <a:stretch>
                      <a:fillRect/>
                    </a:stretch>
                  </pic:blipFill>
                  <pic:spPr>
                    <a:xfrm>
                      <a:off x="0" y="0"/>
                      <a:ext cx="3590925" cy="2457450"/>
                    </a:xfrm>
                    <a:prstGeom prst="rect">
                      <a:avLst/>
                    </a:prstGeom>
                  </pic:spPr>
                </pic:pic>
              </a:graphicData>
            </a:graphic>
          </wp:inline>
        </w:drawing>
      </w:r>
    </w:p>
    <w:p w14:paraId="6ECED882" w14:textId="29E4DA4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As you can see in the diagram above, the suicides per hundred thousand is 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615" w:author="Sujil Kumar Koottathampathiyil" w:date="2022-06-08T23:07: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3"/>
                    <a:stretch>
                      <a:fillRect/>
                    </a:stretch>
                  </pic:blipFill>
                  <pic:spPr>
                    <a:xfrm>
                      <a:off x="0" y="0"/>
                      <a:ext cx="3571875" cy="2352675"/>
                    </a:xfrm>
                    <a:prstGeom prst="rect">
                      <a:avLst/>
                    </a:prstGeom>
                  </pic:spPr>
                </pic:pic>
              </a:graphicData>
            </a:graphic>
          </wp:inline>
        </w:drawing>
      </w:r>
    </w:p>
    <w:p w14:paraId="149CC1AF" w14:textId="138D4C7F"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118516E0" w:rsidR="008917BB" w:rsidRPr="00CB1C7A" w:rsidRDefault="008917BB" w:rsidP="005D4B76">
      <w:pPr>
        <w:spacing w:line="360" w:lineRule="auto"/>
        <w:rPr>
          <w:rFonts w:ascii="Arial" w:hAnsi="Arial" w:cs="Arial"/>
          <w:b/>
          <w:bCs/>
          <w:sz w:val="24"/>
          <w:szCs w:val="24"/>
        </w:rPr>
      </w:pPr>
      <w:r w:rsidRPr="00CB1C7A">
        <w:rPr>
          <w:rFonts w:ascii="Arial" w:hAnsi="Arial" w:cs="Arial"/>
          <w:b/>
          <w:bCs/>
          <w:sz w:val="24"/>
          <w:szCs w:val="24"/>
        </w:rPr>
        <w:t>3.3.</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0D3B974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616" w:author="Sujil Kumar Koottathampathiyil" w:date="2022-06-08T23:07: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4"/>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5818B067" w:rsidR="009443AC" w:rsidRPr="00CB1C7A" w:rsidRDefault="005F371F" w:rsidP="005D4B76">
      <w:pPr>
        <w:spacing w:line="360" w:lineRule="auto"/>
        <w:rPr>
          <w:rFonts w:ascii="Arial" w:hAnsi="Arial" w:cs="Arial"/>
          <w:b/>
          <w:bCs/>
          <w:sz w:val="32"/>
          <w:szCs w:val="32"/>
        </w:rPr>
      </w:pPr>
      <w:r w:rsidRPr="00CB1C7A">
        <w:rPr>
          <w:rFonts w:ascii="Arial" w:hAnsi="Arial" w:cs="Arial"/>
          <w:b/>
          <w:bCs/>
          <w:sz w:val="32"/>
          <w:szCs w:val="32"/>
        </w:rPr>
        <w:t>3.</w:t>
      </w:r>
      <w:r w:rsidR="00CA48E6" w:rsidRPr="00CB1C7A">
        <w:rPr>
          <w:rFonts w:ascii="Arial" w:hAnsi="Arial" w:cs="Arial"/>
          <w:b/>
          <w:bCs/>
          <w:sz w:val="32"/>
          <w:szCs w:val="32"/>
        </w:rPr>
        <w:t>4</w:t>
      </w:r>
      <w:r w:rsidRPr="00CB1C7A">
        <w:rPr>
          <w:rFonts w:ascii="Arial" w:hAnsi="Arial" w:cs="Arial"/>
          <w:b/>
          <w:bCs/>
          <w:sz w:val="32"/>
          <w:szCs w:val="32"/>
        </w:rPr>
        <w:t xml:space="preserve"> Evaluation of models</w:t>
      </w:r>
    </w:p>
    <w:p w14:paraId="36886264" w14:textId="5B11543E"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model is as important as making the model. </w:t>
      </w:r>
      <w:r w:rsidR="00D6362E" w:rsidRPr="00CB1C7A">
        <w:rPr>
          <w:rFonts w:ascii="Arial" w:hAnsi="Arial" w:cs="Arial"/>
          <w:sz w:val="24"/>
          <w:szCs w:val="24"/>
        </w:rPr>
        <w:t>I have created 3 models in ARMA ,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ling was done on time series of “Republic of Russia”. Final modeling </w:t>
      </w:r>
      <w:r w:rsidR="00582654" w:rsidRPr="00CB1C7A">
        <w:rPr>
          <w:rFonts w:ascii="Arial" w:hAnsi="Arial" w:cs="Arial"/>
          <w:sz w:val="24"/>
          <w:szCs w:val="24"/>
        </w:rPr>
        <w:t>will</w:t>
      </w:r>
      <w:r w:rsidR="00E85768" w:rsidRPr="00CB1C7A">
        <w:rPr>
          <w:rFonts w:ascii="Arial" w:hAnsi="Arial" w:cs="Arial"/>
          <w:sz w:val="24"/>
          <w:szCs w:val="24"/>
        </w:rPr>
        <w:t xml:space="preserve"> be done on live websit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CB1C7A" w:rsidRDefault="00B21476" w:rsidP="005D4B76">
      <w:pPr>
        <w:spacing w:line="360" w:lineRule="auto"/>
        <w:rPr>
          <w:rFonts w:ascii="Arial" w:hAnsi="Arial" w:cs="Arial"/>
        </w:rPr>
      </w:pPr>
      <w:r w:rsidRPr="00CB1C7A">
        <w:rPr>
          <w:rFonts w:ascii="Arial" w:hAnsi="Arial" w:cs="Arial"/>
        </w:rPr>
        <w:t xml:space="preserve">Finalizing 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gaussian </w:t>
      </w:r>
      <w:r w:rsidR="00F87866" w:rsidRPr="00CB1C7A">
        <w:rPr>
          <w:rFonts w:ascii="Arial" w:hAnsi="Arial" w:cs="Arial"/>
        </w:rPr>
        <w:t>distribution (</w:t>
      </w:r>
      <w:r w:rsidRPr="00CB1C7A">
        <w:rPr>
          <w:rFonts w:ascii="Arial" w:hAnsi="Arial" w:cs="Arial"/>
        </w:rPr>
        <w:t>green and red lin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except some values in the either end)</w:t>
      </w:r>
    </w:p>
    <w:p w14:paraId="27ECFEAD" w14:textId="3E8F0845" w:rsidR="00CA48E6" w:rsidRPr="00CB1C7A" w:rsidRDefault="00F709B3" w:rsidP="005D4B76">
      <w:pPr>
        <w:spacing w:line="360" w:lineRule="auto"/>
        <w:rPr>
          <w:rFonts w:ascii="Arial" w:hAnsi="Arial" w:cs="Arial"/>
          <w:b/>
          <w:bCs/>
          <w:sz w:val="32"/>
          <w:szCs w:val="32"/>
        </w:rPr>
      </w:pPr>
      <w:r w:rsidRPr="00CB1C7A">
        <w:rPr>
          <w:rFonts w:ascii="Arial" w:hAnsi="Arial" w:cs="Arial"/>
          <w:b/>
          <w:bCs/>
          <w:sz w:val="32"/>
          <w:szCs w:val="32"/>
        </w:rPr>
        <w:t>3.</w:t>
      </w:r>
      <w:r w:rsidR="00325CC3" w:rsidRPr="00CB1C7A">
        <w:rPr>
          <w:rFonts w:ascii="Arial" w:hAnsi="Arial" w:cs="Arial"/>
          <w:b/>
          <w:bCs/>
          <w:sz w:val="32"/>
          <w:szCs w:val="32"/>
        </w:rPr>
        <w:t>5</w:t>
      </w:r>
      <w:r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1016D5BE" w:rsidR="00DD6D67" w:rsidRPr="00CB1C7A" w:rsidRDefault="00DD6D67" w:rsidP="005D4B76">
      <w:pPr>
        <w:spacing w:line="360" w:lineRule="auto"/>
        <w:jc w:val="both"/>
        <w:rPr>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CB1C7A">
        <w:rPr>
          <w:rFonts w:ascii="Arial" w:hAnsi="Arial" w:cs="Arial"/>
        </w:rPr>
        <w:lastRenderedPageBreak/>
        <w:t xml:space="preserve">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DCD8187" w:rsidR="00545CC4" w:rsidRPr="00CB1C7A" w:rsidRDefault="00545CC4" w:rsidP="005D4B76">
      <w:pPr>
        <w:spacing w:line="360" w:lineRule="auto"/>
        <w:jc w:val="both"/>
        <w:rPr>
          <w:rFonts w:ascii="Arial" w:hAnsi="Arial" w:cs="Arial"/>
        </w:rPr>
      </w:pPr>
      <w:r w:rsidRPr="00CB1C7A">
        <w:rPr>
          <w:rFonts w:ascii="Arial" w:hAnsi="Arial" w:cs="Arial"/>
        </w:rPr>
        <w:t>Initially data was stored in the csv format in different files. Later I have 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6F08D989" w:rsidR="00E96814" w:rsidRPr="00CB1C7A" w:rsidRDefault="00E96814" w:rsidP="005D4B76">
      <w:pPr>
        <w:spacing w:line="360" w:lineRule="auto"/>
        <w:rPr>
          <w:rFonts w:ascii="Arial" w:hAnsi="Arial" w:cs="Arial"/>
          <w:b/>
          <w:bCs/>
          <w:sz w:val="32"/>
          <w:szCs w:val="32"/>
        </w:rPr>
      </w:pPr>
      <w:r w:rsidRPr="00CB1C7A">
        <w:rPr>
          <w:rFonts w:ascii="Arial" w:hAnsi="Arial" w:cs="Arial"/>
          <w:b/>
          <w:bCs/>
          <w:sz w:val="32"/>
          <w:szCs w:val="32"/>
        </w:rPr>
        <w:t>3.</w:t>
      </w:r>
      <w:r w:rsidR="00AB04C0" w:rsidRPr="00CB1C7A">
        <w:rPr>
          <w:rFonts w:ascii="Arial" w:hAnsi="Arial" w:cs="Arial"/>
          <w:b/>
          <w:bCs/>
          <w:sz w:val="32"/>
          <w:szCs w:val="32"/>
        </w:rPr>
        <w:t>6</w:t>
      </w:r>
      <w:r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Pr="00CB1C7A">
        <w:rPr>
          <w:rFonts w:ascii="Arial" w:hAnsi="Arial" w:cs="Arial"/>
          <w:b/>
          <w:bCs/>
          <w:sz w:val="32"/>
          <w:szCs w:val="32"/>
        </w:rPr>
        <w:t xml:space="preserve">Server and Hosting </w:t>
      </w:r>
    </w:p>
    <w:p w14:paraId="4DB8FC9A" w14:textId="15CC953F" w:rsidR="004B44DB" w:rsidRPr="00CB1C7A" w:rsidRDefault="006942E7" w:rsidP="005D4B76">
      <w:pPr>
        <w:spacing w:line="360" w:lineRule="auto"/>
        <w:jc w:val="both"/>
        <w:rPr>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617" w:author="Sujil Kumar Koottathampathiyil" w:date="2022-06-08T23:04:00Z">
            <w:r w:rsidR="00DC7322" w:rsidRPr="00CB1C7A">
              <w:rPr>
                <w:rFonts w:ascii="Arial" w:hAnsi="Arial" w:cs="Arial"/>
                <w:color w:val="000000"/>
              </w:rPr>
              <w:t xml:space="preserve">Mochahost </w:t>
            </w:r>
          </w:ins>
          <w:del w:id="618" w:author="Sujil Kumar Koottathampathiyil" w:date="2022-06-08T19:46:00Z">
            <w:r w:rsidR="00770ACD" w:rsidRPr="00CB1C7A" w:rsidDel="00C518DB">
              <w:rPr>
                <w:rFonts w:ascii="Arial" w:hAnsi="Arial" w:cs="Arial"/>
                <w:color w:val="000000"/>
              </w:rPr>
              <w:delText xml:space="preserve">Mochahost </w:delText>
            </w:r>
          </w:del>
        </w:sdtContent>
      </w:sdt>
    </w:p>
    <w:p w14:paraId="568DD4F1" w14:textId="16F66331" w:rsidR="00480A32" w:rsidRPr="00CB1C7A" w:rsidRDefault="006942E7" w:rsidP="005D4B76">
      <w:pPr>
        <w:spacing w:line="360" w:lineRule="auto"/>
        <w:jc w:val="both"/>
        <w:rPr>
          <w:rFonts w:ascii="Arial" w:hAnsi="Arial" w:cs="Arial"/>
        </w:rPr>
      </w:pPr>
      <w:r w:rsidRPr="00CB1C7A">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CB1C7A">
        <w:rPr>
          <w:rFonts w:ascii="Arial" w:hAnsi="Arial" w:cs="Arial"/>
        </w:rPr>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2EA04142" w:rsidR="00191DBD" w:rsidRPr="00CB1C7A" w:rsidRDefault="00191DBD" w:rsidP="005D4B76">
      <w:pPr>
        <w:spacing w:line="360" w:lineRule="auto"/>
        <w:rPr>
          <w:rFonts w:ascii="Arial" w:hAnsi="Arial" w:cs="Arial"/>
          <w:b/>
          <w:bCs/>
          <w:sz w:val="32"/>
          <w:szCs w:val="32"/>
        </w:rPr>
      </w:pPr>
      <w:r w:rsidRPr="00CB1C7A">
        <w:rPr>
          <w:rFonts w:ascii="Arial" w:hAnsi="Arial" w:cs="Arial"/>
          <w:b/>
          <w:bCs/>
          <w:sz w:val="32"/>
          <w:szCs w:val="32"/>
        </w:rPr>
        <w:t>3.</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6704A015"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CB1C7A">
        <w:rPr>
          <w:rFonts w:ascii="Arial" w:hAnsi="Arial" w:cs="Arial"/>
          <w:sz w:val="24"/>
          <w:szCs w:val="24"/>
        </w:rPr>
        <w:t xml:space="preserve">Whole project codes are updated 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 files kept in a private repository and used that repo to pull changes to the live mocha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622ECAF0" w:rsidR="0033448C" w:rsidRPr="00CB1C7A" w:rsidRDefault="0033448C" w:rsidP="005D4B76">
      <w:pPr>
        <w:spacing w:line="360" w:lineRule="auto"/>
        <w:rPr>
          <w:rFonts w:ascii="Arial" w:hAnsi="Arial" w:cs="Arial"/>
          <w:b/>
          <w:bCs/>
          <w:sz w:val="32"/>
          <w:szCs w:val="32"/>
        </w:rPr>
      </w:pPr>
      <w:r w:rsidRPr="00CB1C7A">
        <w:rPr>
          <w:rFonts w:ascii="Arial" w:hAnsi="Arial" w:cs="Arial"/>
          <w:b/>
          <w:bCs/>
          <w:sz w:val="32"/>
          <w:szCs w:val="32"/>
        </w:rPr>
        <w:t>3.</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s</w:t>
      </w:r>
    </w:p>
    <w:p w14:paraId="0B5EBE6D" w14:textId="3AC02EAB"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lastRenderedPageBreak/>
        <w:t>Micr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sidRPr="00CB1C7A">
        <w:rPr>
          <w:rFonts w:ascii="Arial" w:hAnsi="Arial" w:cs="Arial"/>
          <w:sz w:val="24"/>
          <w:szCs w:val="24"/>
        </w:rPr>
        <w:t xml:space="preserve"> Microsoft excel is also used for minor csv file inspections.</w:t>
      </w:r>
      <w:r w:rsidR="00E26111" w:rsidRPr="00CB1C7A">
        <w:rPr>
          <w:rFonts w:ascii="Arial" w:hAnsi="Arial" w:cs="Arial"/>
          <w:sz w:val="24"/>
          <w:szCs w:val="24"/>
        </w:rPr>
        <w:t xml:space="preserve"> Visual Studio’s inbuilt git version control features are used time to time for managing the branches in the repository.</w:t>
      </w:r>
      <w:r w:rsidR="00DD123F" w:rsidRPr="00CB1C7A">
        <w:rPr>
          <w:rFonts w:ascii="Arial" w:hAnsi="Arial" w:cs="Arial"/>
          <w:sz w:val="24"/>
          <w:szCs w:val="24"/>
        </w:rPr>
        <w:t xml:space="preserve"> </w:t>
      </w:r>
    </w:p>
    <w:p w14:paraId="6F555AEC" w14:textId="21373AC2"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0D50DCA0" w:rsidR="00FE47BF" w:rsidRPr="00CB1C7A" w:rsidRDefault="00FE47BF" w:rsidP="005D4B76">
      <w:pPr>
        <w:spacing w:line="360" w:lineRule="auto"/>
        <w:rPr>
          <w:rFonts w:ascii="Arial" w:hAnsi="Arial" w:cs="Arial"/>
          <w:b/>
          <w:bCs/>
          <w:sz w:val="32"/>
          <w:szCs w:val="32"/>
        </w:rPr>
      </w:pPr>
      <w:r w:rsidRPr="00CB1C7A">
        <w:rPr>
          <w:rFonts w:ascii="Arial" w:hAnsi="Arial" w:cs="Arial"/>
          <w:b/>
          <w:bCs/>
          <w:sz w:val="32"/>
          <w:szCs w:val="32"/>
        </w:rPr>
        <w:t>Ethical Considerations</w:t>
      </w:r>
    </w:p>
    <w:p w14:paraId="37A9F157" w14:textId="11860E61" w:rsidR="00470EF0" w:rsidRPr="00CB1C7A" w:rsidRDefault="00470EF0" w:rsidP="00BA2172">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619" w:author="Sujil Kumar Koottathampathiyil" w:date="2022-06-08T23:04:00Z">
            <w:r w:rsidR="00DC7322" w:rsidRPr="00CB1C7A">
              <w:rPr>
                <w:rFonts w:ascii="Arial" w:hAnsi="Arial" w:cs="Arial"/>
                <w:sz w:val="23"/>
                <w:szCs w:val="23"/>
              </w:rPr>
              <w:t>(Human Radiation Experiments | Atomic Heritage Foundation n.d.)</w:t>
            </w:r>
          </w:ins>
          <w:del w:id="620" w:author="Sujil Kumar Koottathampathiyil" w:date="2022-06-08T19:46:00Z">
            <w:r w:rsidR="00770ACD" w:rsidRPr="00CB1C7A"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0D735844"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population 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621" w:author="Sujil Kumar Koottathampathiyil" w:date="2022-06-08T23:04:00Z">
            <w:r w:rsidR="00DC7322" w:rsidRPr="00CB1C7A">
              <w:rPr>
                <w:rFonts w:ascii="Arial" w:hAnsi="Arial" w:cs="Arial"/>
                <w:sz w:val="23"/>
                <w:szCs w:val="23"/>
              </w:rPr>
              <w:t>(Study: Benefits of Electric Cars Add Up—in the Billions! | NRDC n.d.)</w:t>
            </w:r>
          </w:ins>
          <w:del w:id="622" w:author="Sujil Kumar Koottathampathiyil" w:date="2022-06-08T19:46:00Z">
            <w:r w:rsidR="00770ACD" w:rsidRPr="00CB1C7A"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w:t>
      </w:r>
      <w:r w:rsidRPr="00CB1C7A">
        <w:rPr>
          <w:rFonts w:ascii="Arial" w:hAnsi="Arial" w:cs="Arial"/>
          <w:sz w:val="23"/>
          <w:szCs w:val="23"/>
        </w:rPr>
        <w:lastRenderedPageBreak/>
        <w:t>and cost-saving. In suicide analysis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43B020B0"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s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r w:rsidR="00B6731A" w:rsidRPr="00CB1C7A">
        <w:rPr>
          <w:rFonts w:ascii="Arial" w:hAnsi="Arial" w:cs="Arial"/>
          <w:b/>
          <w:bCs/>
          <w:color w:val="000000"/>
          <w:sz w:val="28"/>
          <w:szCs w:val="28"/>
        </w:rPr>
        <w:t>(</w:t>
      </w:r>
      <w:r w:rsidR="007D3EF1" w:rsidRPr="00CB1C7A">
        <w:rPr>
          <w:rFonts w:ascii="Arial" w:hAnsi="Arial" w:cs="Arial"/>
          <w:b/>
          <w:bCs/>
          <w:color w:val="000000"/>
          <w:sz w:val="23"/>
          <w:szCs w:val="23"/>
        </w:rPr>
        <w:t xml:space="preserve">SWOT Analysis </w:t>
      </w:r>
      <w:r w:rsidR="00826D38" w:rsidRPr="00CB1C7A">
        <w:rPr>
          <w:rFonts w:ascii="Arial" w:hAnsi="Arial" w:cs="Arial"/>
          <w:b/>
          <w:bCs/>
          <w:color w:val="000000"/>
          <w:sz w:val="23"/>
          <w:szCs w:val="23"/>
        </w:rPr>
        <w:t xml:space="preserve">based on </w:t>
      </w:r>
      <w:r w:rsidR="006D12E2" w:rsidRPr="00CB1C7A">
        <w:rPr>
          <w:rFonts w:ascii="Arial" w:hAnsi="Arial" w:cs="Arial"/>
          <w:b/>
          <w:bCs/>
          <w:color w:val="000000"/>
          <w:sz w:val="23"/>
          <w:szCs w:val="23"/>
        </w:rPr>
        <w:t>the</w:t>
      </w:r>
      <w:r w:rsidR="007D3EF1" w:rsidRPr="00CB1C7A">
        <w:rPr>
          <w:rFonts w:ascii="Arial" w:hAnsi="Arial" w:cs="Arial"/>
          <w:b/>
          <w:bCs/>
          <w:color w:val="000000"/>
          <w:sz w:val="23"/>
          <w:szCs w:val="23"/>
        </w:rPr>
        <w:t xml:space="preserve"> Guidelines of ACL as per ethics </w:t>
      </w:r>
      <w:r w:rsidR="00B6731A" w:rsidRPr="00CB1C7A">
        <w:rPr>
          <w:rFonts w:ascii="Arial" w:hAnsi="Arial" w:cs="Arial"/>
          <w:b/>
          <w:bCs/>
          <w:color w:val="000000"/>
          <w:sz w:val="23"/>
          <w:szCs w:val="23"/>
        </w:rPr>
        <w:t>)</w:t>
      </w:r>
    </w:p>
    <w:p w14:paraId="3C0ABFC6" w14:textId="2B47F43D"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623" w:author="Sujil Kumar Koottathampathiyil" w:date="2022-06-08T23:04:00Z">
            <w:r w:rsidR="00DC7322" w:rsidRPr="00CB1C7A">
              <w:rPr>
                <w:rFonts w:ascii="Arial" w:hAnsi="Arial" w:cs="Arial"/>
                <w:color w:val="000000"/>
                <w:sz w:val="23"/>
                <w:szCs w:val="23"/>
              </w:rPr>
              <w:t>(Bogod 2004)</w:t>
            </w:r>
          </w:ins>
          <w:del w:id="624" w:author="Sujil Kumar Koottathampathiyil" w:date="2022-06-08T19:46:00Z">
            <w:r w:rsidR="00770ACD" w:rsidRPr="00CB1C7A"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CB1C7A">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CB1C7A" w:rsidRDefault="00FE47BF" w:rsidP="005D4B76">
      <w:pPr>
        <w:autoSpaceDE w:val="0"/>
        <w:autoSpaceDN w:val="0"/>
        <w:adjustRightInd w:val="0"/>
        <w:spacing w:after="22" w:line="360" w:lineRule="auto"/>
        <w:jc w:val="both"/>
        <w:rPr>
          <w:rFonts w:ascii="Arial" w:hAnsi="Arial" w:cs="Arial"/>
          <w:color w:val="000000"/>
        </w:rPr>
      </w:pPr>
      <w:r w:rsidRPr="00CB1C7A">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CB1C7A" w:rsidRDefault="009D37AD" w:rsidP="005D4B76">
      <w:pPr>
        <w:spacing w:line="360" w:lineRule="auto"/>
        <w:jc w:val="both"/>
        <w:rPr>
          <w:rFonts w:ascii="Arial" w:hAnsi="Arial" w:cs="Arial"/>
          <w:b/>
          <w:bCs/>
        </w:rPr>
      </w:pPr>
    </w:p>
    <w:p w14:paraId="25966D2C" w14:textId="32150F40" w:rsidR="009A3A86" w:rsidRPr="00CB1C7A" w:rsidDel="005070C6" w:rsidRDefault="00EF5C20" w:rsidP="005D4B76">
      <w:pPr>
        <w:spacing w:line="360" w:lineRule="auto"/>
        <w:jc w:val="both"/>
        <w:rPr>
          <w:moveFrom w:id="625" w:author="Sujil Kumar Koottathampathiyil" w:date="2022-06-08T19:43:00Z"/>
          <w:rFonts w:ascii="Arial" w:hAnsi="Arial" w:cs="Arial"/>
          <w:b/>
          <w:bCs/>
        </w:rPr>
      </w:pPr>
      <w:moveFromRangeStart w:id="626" w:author="Sujil Kumar Koottathampathiyil" w:date="2022-06-08T19:43:00Z" w:name="move105609769"/>
      <w:commentRangeStart w:id="627"/>
      <w:moveFrom w:id="628" w:author="Sujil Kumar Koottathampathiyil" w:date="2022-06-08T19:43:00Z">
        <w:r w:rsidRPr="00CB1C7A" w:rsidDel="005070C6">
          <w:rPr>
            <w:rFonts w:ascii="Arial" w:hAnsi="Arial" w:cs="Arial"/>
            <w:b/>
            <w:bCs/>
          </w:rPr>
          <w:t>Literature Review</w:t>
        </w:r>
        <w:commentRangeEnd w:id="627"/>
        <w:r w:rsidR="00FC6EEA" w:rsidRPr="00CB1C7A" w:rsidDel="005070C6">
          <w:rPr>
            <w:rStyle w:val="CommentReference"/>
            <w:rFonts w:ascii="Arial" w:hAnsi="Arial" w:cs="Arial"/>
            <w:rPrChange w:id="629" w:author="Sujil Kumar Koottathampathiyil" w:date="2022-06-08T23:07:00Z">
              <w:rPr>
                <w:rStyle w:val="CommentReference"/>
              </w:rPr>
            </w:rPrChange>
          </w:rPr>
          <w:commentReference w:id="627"/>
        </w:r>
      </w:moveFrom>
    </w:p>
    <w:p w14:paraId="11824C43" w14:textId="5407FC35" w:rsidR="00F00D66" w:rsidRPr="00CB1C7A" w:rsidDel="005070C6" w:rsidRDefault="00F00D66" w:rsidP="005D4B76">
      <w:pPr>
        <w:spacing w:line="360" w:lineRule="auto"/>
        <w:jc w:val="both"/>
        <w:rPr>
          <w:moveFrom w:id="630" w:author="Sujil Kumar Koottathampathiyil" w:date="2022-06-08T19:43:00Z"/>
          <w:rFonts w:ascii="Arial" w:hAnsi="Arial" w:cs="Arial"/>
          <w:color w:val="000000"/>
        </w:rPr>
      </w:pPr>
      <w:moveFrom w:id="631"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632" w:author="Sujil Kumar Koottathampathiyil" w:date="2022-06-08T19:43:00Z">
            <w:del w:id="633" w:author="Sujil Kumar Koottathampathiyil" w:date="2022-06-08T19:46:00Z">
              <w:r w:rsidR="00770ACD" w:rsidRPr="00CB1C7A" w:rsidDel="00C518DB">
                <w:rPr>
                  <w:rFonts w:ascii="Arial" w:hAnsi="Arial" w:cs="Arial"/>
                  <w:color w:val="000000"/>
                </w:rPr>
                <w:delText>(Kumar and Susan 2020)</w:delText>
              </w:r>
            </w:del>
          </w:moveFrom>
        </w:sdtContent>
      </w:sdt>
      <w:moveFrom w:id="634"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635"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636" w:author="Sujil Kumar Koottathampathiyil" w:date="2022-06-08T19:43:00Z"/>
          <w:rFonts w:ascii="Arial" w:hAnsi="Arial" w:cs="Arial"/>
          <w:color w:val="000000"/>
        </w:rPr>
      </w:pPr>
      <w:moveFrom w:id="637"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638" w:author="Sujil Kumar Koottathampathiyil" w:date="2022-06-08T19:43:00Z"/>
          <w:rFonts w:ascii="Arial" w:hAnsi="Arial" w:cs="Arial"/>
          <w:color w:val="000000"/>
        </w:rPr>
      </w:pPr>
      <w:moveFrom w:id="639"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640" w:author="Sujil Kumar Koottathampathiyil" w:date="2022-06-08T19:43:00Z">
            <w:del w:id="641" w:author="Sujil Kumar Koottathampathiyil" w:date="2022-06-08T19:46:00Z">
              <w:r w:rsidR="00770ACD" w:rsidRPr="00CB1C7A" w:rsidDel="00C518DB">
                <w:rPr>
                  <w:rFonts w:ascii="Arial" w:hAnsi="Arial" w:cs="Arial"/>
                  <w:color w:val="000000"/>
                </w:rPr>
                <w:delText>(Włodarczyk et al. 2021)</w:delText>
              </w:r>
            </w:del>
          </w:moveFrom>
        </w:sdtContent>
      </w:sdt>
      <w:moveFrom w:id="642"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643" w:author="Sujil Kumar Koottathampathiyil" w:date="2022-06-08T19:43:00Z"/>
          <w:rFonts w:ascii="Arial" w:hAnsi="Arial" w:cs="Arial"/>
          <w:color w:val="000000"/>
        </w:rPr>
      </w:pPr>
      <w:moveFrom w:id="644"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645" w:author="Sujil Kumar Koottathampathiyil" w:date="2022-06-08T19:43:00Z">
            <w:del w:id="646" w:author="Sujil Kumar Koottathampathiyil" w:date="2022-06-08T19:46:00Z">
              <w:r w:rsidR="00770ACD" w:rsidRPr="00CB1C7A" w:rsidDel="00C518DB">
                <w:rPr>
                  <w:rFonts w:ascii="Arial" w:hAnsi="Arial" w:cs="Arial"/>
                  <w:color w:val="000000"/>
                </w:rPr>
                <w:delText>2021</w:delText>
              </w:r>
            </w:del>
          </w:moveFrom>
        </w:sdtContent>
      </w:sdt>
      <w:moveFrom w:id="647"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648" w:author="Sujil Kumar Koottathampathiyil" w:date="2022-06-08T19:43:00Z">
            <w:del w:id="649" w:author="Sujil Kumar Koottathampathiyil" w:date="2022-06-08T19:46:00Z">
              <w:r w:rsidR="00770ACD" w:rsidRPr="00CB1C7A" w:rsidDel="00C518DB">
                <w:rPr>
                  <w:rFonts w:ascii="Arial" w:hAnsi="Arial" w:cs="Arial"/>
                  <w:color w:val="000000"/>
                </w:rPr>
                <w:delText>Airiti and team</w:delText>
              </w:r>
            </w:del>
          </w:moveFrom>
        </w:sdtContent>
      </w:sdt>
      <w:moveFrom w:id="650"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651"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652" w:author="Sujil Kumar Koottathampathiyil" w:date="2022-06-08T19:43:00Z"/>
          <w:rFonts w:ascii="Arial" w:hAnsi="Arial" w:cs="Arial"/>
          <w:color w:val="000000"/>
        </w:rPr>
      </w:pPr>
      <w:moveFrom w:id="653"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654" w:author="Sujil Kumar Koottathampathiyil" w:date="2022-06-08T19:43:00Z">
            <w:del w:id="655" w:author="Sujil Kumar Koottathampathiyil" w:date="2022-06-08T19:46:00Z">
              <w:r w:rsidR="00770ACD" w:rsidRPr="00CB1C7A" w:rsidDel="00C518DB">
                <w:rPr>
                  <w:rFonts w:ascii="Arial" w:hAnsi="Arial" w:cs="Arial"/>
                  <w:color w:val="000000"/>
                </w:rPr>
                <w:delText>(Huang et al. 2017)</w:delText>
              </w:r>
            </w:del>
          </w:moveFrom>
        </w:sdtContent>
      </w:sdt>
      <w:moveFrom w:id="656"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657" w:author="Sujil Kumar Koottathampathiyil" w:date="2022-06-08T19:43:00Z">
            <w:del w:id="658" w:author="Sujil Kumar Koottathampathiyil" w:date="2022-06-08T19:46:00Z">
              <w:r w:rsidR="00770ACD" w:rsidRPr="00CB1C7A" w:rsidDel="00C518DB">
                <w:rPr>
                  <w:rFonts w:ascii="Arial" w:hAnsi="Arial" w:cs="Arial"/>
                  <w:color w:val="000000"/>
                </w:rPr>
                <w:delText>(Cortes and Vapnik 1995)</w:delText>
              </w:r>
            </w:del>
          </w:moveFrom>
        </w:sdtContent>
      </w:sdt>
      <w:moveFrom w:id="659"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660" w:author="Sujil Kumar Koottathampathiyil" w:date="2022-06-08T19:43:00Z"/>
          <w:rFonts w:ascii="Arial" w:hAnsi="Arial" w:cs="Arial"/>
          <w:color w:val="000000"/>
        </w:rPr>
      </w:pPr>
      <w:moveFrom w:id="661"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662" w:author="Sujil Kumar Koottathampathiyil" w:date="2022-06-08T19:43:00Z">
            <w:del w:id="663" w:author="Sujil Kumar Koottathampathiyil" w:date="2022-06-08T19:46:00Z">
              <w:r w:rsidR="00770ACD" w:rsidRPr="00CB1C7A" w:rsidDel="00C518DB">
                <w:rPr>
                  <w:rFonts w:ascii="Arial" w:hAnsi="Arial" w:cs="Arial"/>
                  <w:color w:val="000000"/>
                </w:rPr>
                <w:delText>(2018)</w:delText>
              </w:r>
            </w:del>
          </w:moveFrom>
        </w:sdtContent>
      </w:sdt>
      <w:moveFrom w:id="664"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665" w:author="Sujil Kumar Koottathampathiyil" w:date="2022-06-08T19:43:00Z"/>
          <w:rFonts w:ascii="Arial" w:hAnsi="Arial" w:cs="Arial"/>
          <w:color w:val="000000"/>
        </w:rPr>
      </w:pPr>
      <w:moveFrom w:id="666"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667" w:author="Sujil Kumar Koottathampathiyil" w:date="2022-06-08T19:43:00Z">
            <w:del w:id="668" w:author="Sujil Kumar Koottathampathiyil" w:date="2022-06-08T19:46:00Z">
              <w:r w:rsidR="00770ACD" w:rsidRPr="00CB1C7A" w:rsidDel="00C518DB">
                <w:rPr>
                  <w:rFonts w:ascii="Arial" w:hAnsi="Arial" w:cs="Arial"/>
                  <w:color w:val="000000"/>
                </w:rPr>
                <w:delText>(Vector Autoregressive Models for Multivariate Time Series 2006)</w:delText>
              </w:r>
            </w:del>
          </w:moveFrom>
        </w:sdtContent>
      </w:sdt>
      <w:moveFrom w:id="669"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626"/>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C18BBCD" w14:textId="77777777" w:rsidR="00DC7322" w:rsidRPr="00CB1C7A" w:rsidRDefault="00DC7322">
              <w:pPr>
                <w:divId w:val="902057308"/>
                <w:rPr>
                  <w:ins w:id="670" w:author="Sujil Kumar Koottathampathiyil" w:date="2022-06-08T23:04:00Z"/>
                  <w:rFonts w:ascii="Arial" w:eastAsia="Times New Roman" w:hAnsi="Arial" w:cs="Arial"/>
                  <w:sz w:val="24"/>
                  <w:szCs w:val="24"/>
                  <w:rPrChange w:id="671" w:author="Sujil Kumar Koottathampathiyil" w:date="2022-06-08T23:07:00Z">
                    <w:rPr>
                      <w:ins w:id="672" w:author="Sujil Kumar Koottathampathiyil" w:date="2022-06-08T23:04:00Z"/>
                      <w:rFonts w:eastAsia="Times New Roman"/>
                      <w:sz w:val="24"/>
                      <w:szCs w:val="24"/>
                    </w:rPr>
                  </w:rPrChange>
                </w:rPr>
              </w:pPr>
              <w:ins w:id="673" w:author="Sujil Kumar Koottathampathiyil" w:date="2022-06-08T23:04:00Z">
                <w:r w:rsidRPr="00CB1C7A">
                  <w:rPr>
                    <w:rFonts w:ascii="Arial" w:eastAsia="Times New Roman" w:hAnsi="Arial" w:cs="Arial"/>
                    <w:i/>
                    <w:iCs/>
                    <w:rPrChange w:id="674" w:author="Sujil Kumar Koottathampathiyil" w:date="2022-06-08T23:07:00Z">
                      <w:rPr>
                        <w:rFonts w:eastAsia="Times New Roman"/>
                        <w:i/>
                        <w:iCs/>
                      </w:rPr>
                    </w:rPrChange>
                  </w:rPr>
                  <w:t>(3) 1/4: What is Streamlit - YouTube</w:t>
                </w:r>
                <w:r w:rsidRPr="00CB1C7A">
                  <w:rPr>
                    <w:rFonts w:ascii="Arial" w:eastAsia="Times New Roman" w:hAnsi="Arial" w:cs="Arial"/>
                    <w:rPrChange w:id="675" w:author="Sujil Kumar Koottathampathiyil" w:date="2022-06-08T23:07:00Z">
                      <w:rPr>
                        <w:rFonts w:eastAsia="Times New Roman"/>
                      </w:rPr>
                    </w:rPrChange>
                  </w:rPr>
                  <w:t>. Available from: https://www.youtube.com/watch?v=R2nr1uZ8ffc [accessed 4 June 2022].</w:t>
                </w:r>
              </w:ins>
            </w:p>
            <w:p w14:paraId="5BE9A906" w14:textId="77777777" w:rsidR="00DC7322" w:rsidRPr="00CB1C7A" w:rsidRDefault="00DC7322">
              <w:pPr>
                <w:divId w:val="1453597582"/>
                <w:rPr>
                  <w:ins w:id="676" w:author="Sujil Kumar Koottathampathiyil" w:date="2022-06-08T23:04:00Z"/>
                  <w:rFonts w:ascii="Arial" w:eastAsia="Times New Roman" w:hAnsi="Arial" w:cs="Arial"/>
                  <w:rPrChange w:id="677" w:author="Sujil Kumar Koottathampathiyil" w:date="2022-06-08T23:07:00Z">
                    <w:rPr>
                      <w:ins w:id="678" w:author="Sujil Kumar Koottathampathiyil" w:date="2022-06-08T23:04:00Z"/>
                      <w:rFonts w:eastAsia="Times New Roman"/>
                    </w:rPr>
                  </w:rPrChange>
                </w:rPr>
              </w:pPr>
              <w:ins w:id="679" w:author="Sujil Kumar Koottathampathiyil" w:date="2022-06-08T23:04:00Z">
                <w:r w:rsidRPr="00CB1C7A">
                  <w:rPr>
                    <w:rFonts w:ascii="Arial" w:eastAsia="Times New Roman" w:hAnsi="Arial" w:cs="Arial"/>
                    <w:i/>
                    <w:iCs/>
                    <w:rPrChange w:id="680" w:author="Sujil Kumar Koottathampathiyil" w:date="2022-06-08T23:07:00Z">
                      <w:rPr>
                        <w:rFonts w:eastAsia="Times New Roman"/>
                        <w:i/>
                        <w:iCs/>
                      </w:rPr>
                    </w:rPrChange>
                  </w:rPr>
                  <w:t>Airiti Library_Comparative+Study+of+Artificial+Neural+Network+and+ARIMA+Models+in+Predicting+Exchange+Rate</w:t>
                </w:r>
                <w:r w:rsidRPr="00CB1C7A">
                  <w:rPr>
                    <w:rFonts w:ascii="Arial" w:eastAsia="Times New Roman" w:hAnsi="Arial" w:cs="Arial"/>
                    <w:rPrChange w:id="681" w:author="Sujil Kumar Koottathampathiyil" w:date="2022-06-08T23:07:00Z">
                      <w:rPr>
                        <w:rFonts w:eastAsia="Times New Roman"/>
                      </w:rPr>
                    </w:rPrChange>
                  </w:rPr>
                  <w:t>. Available from: https://www.airitilibrary.com/Publication/alDetailedMesh?docid=20407467-201211-201512080011-201512080011-4397-4403 [accessed 8 April 2022].</w:t>
                </w:r>
              </w:ins>
            </w:p>
            <w:p w14:paraId="2E062745" w14:textId="77777777" w:rsidR="00DC7322" w:rsidRPr="00CB1C7A" w:rsidRDefault="00DC7322">
              <w:pPr>
                <w:divId w:val="451019176"/>
                <w:rPr>
                  <w:ins w:id="682" w:author="Sujil Kumar Koottathampathiyil" w:date="2022-06-08T23:04:00Z"/>
                  <w:rFonts w:ascii="Arial" w:eastAsia="Times New Roman" w:hAnsi="Arial" w:cs="Arial"/>
                  <w:rPrChange w:id="683" w:author="Sujil Kumar Koottathampathiyil" w:date="2022-06-08T23:07:00Z">
                    <w:rPr>
                      <w:ins w:id="684" w:author="Sujil Kumar Koottathampathiyil" w:date="2022-06-08T23:04:00Z"/>
                      <w:rFonts w:eastAsia="Times New Roman"/>
                    </w:rPr>
                  </w:rPrChange>
                </w:rPr>
              </w:pPr>
              <w:ins w:id="685" w:author="Sujil Kumar Koottathampathiyil" w:date="2022-06-08T23:04:00Z">
                <w:r w:rsidRPr="00CB1C7A">
                  <w:rPr>
                    <w:rFonts w:ascii="Arial" w:eastAsia="Times New Roman" w:hAnsi="Arial" w:cs="Arial"/>
                    <w:rPrChange w:id="686" w:author="Sujil Kumar Koottathampathiyil" w:date="2022-06-08T23:07:00Z">
                      <w:rPr>
                        <w:rFonts w:eastAsia="Times New Roman"/>
                      </w:rPr>
                    </w:rPrChange>
                  </w:rPr>
                  <w:t xml:space="preserve">Bellman, V. and Namdev, V. (2022). Suicidality Among Men in Russia: A Review of Recent Epidemiological Data. </w:t>
                </w:r>
                <w:r w:rsidRPr="00CB1C7A">
                  <w:rPr>
                    <w:rFonts w:ascii="Arial" w:eastAsia="Times New Roman" w:hAnsi="Arial" w:cs="Arial"/>
                    <w:i/>
                    <w:iCs/>
                    <w:rPrChange w:id="687" w:author="Sujil Kumar Koottathampathiyil" w:date="2022-06-08T23:07:00Z">
                      <w:rPr>
                        <w:rFonts w:eastAsia="Times New Roman"/>
                        <w:i/>
                        <w:iCs/>
                      </w:rPr>
                    </w:rPrChange>
                  </w:rPr>
                  <w:t>Cureus</w:t>
                </w:r>
                <w:r w:rsidRPr="00CB1C7A">
                  <w:rPr>
                    <w:rFonts w:ascii="Arial" w:eastAsia="Times New Roman" w:hAnsi="Arial" w:cs="Arial"/>
                    <w:rPrChange w:id="688" w:author="Sujil Kumar Koottathampathiyil" w:date="2022-06-08T23:07:00Z">
                      <w:rPr>
                        <w:rFonts w:eastAsia="Times New Roman"/>
                      </w:rPr>
                    </w:rPrChange>
                  </w:rPr>
                  <w:t xml:space="preserve"> [online], 14(3). Available from: https://www.cureus.com/articles/88128-suicidality-among-men-in-russia-a-review-of-recent-epidemiological-data [accessed 8 June 2022].</w:t>
                </w:r>
              </w:ins>
            </w:p>
            <w:p w14:paraId="3D1D3E9C" w14:textId="77777777" w:rsidR="00DC7322" w:rsidRPr="00CB1C7A" w:rsidRDefault="00DC7322">
              <w:pPr>
                <w:divId w:val="546793871"/>
                <w:rPr>
                  <w:ins w:id="689" w:author="Sujil Kumar Koottathampathiyil" w:date="2022-06-08T23:04:00Z"/>
                  <w:rFonts w:ascii="Arial" w:eastAsia="Times New Roman" w:hAnsi="Arial" w:cs="Arial"/>
                  <w:rPrChange w:id="690" w:author="Sujil Kumar Koottathampathiyil" w:date="2022-06-08T23:07:00Z">
                    <w:rPr>
                      <w:ins w:id="691" w:author="Sujil Kumar Koottathampathiyil" w:date="2022-06-08T23:04:00Z"/>
                      <w:rFonts w:eastAsia="Times New Roman"/>
                    </w:rPr>
                  </w:rPrChange>
                </w:rPr>
              </w:pPr>
              <w:ins w:id="692" w:author="Sujil Kumar Koottathampathiyil" w:date="2022-06-08T23:04:00Z">
                <w:r w:rsidRPr="00CB1C7A">
                  <w:rPr>
                    <w:rFonts w:ascii="Arial" w:eastAsia="Times New Roman" w:hAnsi="Arial" w:cs="Arial"/>
                    <w:rPrChange w:id="693" w:author="Sujil Kumar Koottathampathiyil" w:date="2022-06-08T23:07:00Z">
                      <w:rPr>
                        <w:rFonts w:eastAsia="Times New Roman"/>
                      </w:rPr>
                    </w:rPrChange>
                  </w:rPr>
                  <w:t xml:space="preserve">Bogod, D. (2004). The Nazi Hypothermia Experiments: Forbidden Data?. </w:t>
                </w:r>
                <w:r w:rsidRPr="00CB1C7A">
                  <w:rPr>
                    <w:rFonts w:ascii="Arial" w:eastAsia="Times New Roman" w:hAnsi="Arial" w:cs="Arial"/>
                    <w:i/>
                    <w:iCs/>
                    <w:rPrChange w:id="694" w:author="Sujil Kumar Koottathampathiyil" w:date="2022-06-08T23:07:00Z">
                      <w:rPr>
                        <w:rFonts w:eastAsia="Times New Roman"/>
                        <w:i/>
                        <w:iCs/>
                      </w:rPr>
                    </w:rPrChange>
                  </w:rPr>
                  <w:t>Anaesthesia</w:t>
                </w:r>
                <w:r w:rsidRPr="00CB1C7A">
                  <w:rPr>
                    <w:rFonts w:ascii="Arial" w:eastAsia="Times New Roman" w:hAnsi="Arial" w:cs="Arial"/>
                    <w:rPrChange w:id="695" w:author="Sujil Kumar Koottathampathiyil" w:date="2022-06-08T23:07:00Z">
                      <w:rPr>
                        <w:rFonts w:eastAsia="Times New Roman"/>
                      </w:rPr>
                    </w:rPrChange>
                  </w:rPr>
                  <w:t xml:space="preserve"> [online], 59(12), pp.1155–1156.</w:t>
                </w:r>
              </w:ins>
            </w:p>
            <w:p w14:paraId="25F7B785" w14:textId="77777777" w:rsidR="00DC7322" w:rsidRPr="00CB1C7A" w:rsidRDefault="00DC7322">
              <w:pPr>
                <w:divId w:val="1105229291"/>
                <w:rPr>
                  <w:ins w:id="696" w:author="Sujil Kumar Koottathampathiyil" w:date="2022-06-08T23:04:00Z"/>
                  <w:rFonts w:ascii="Arial" w:eastAsia="Times New Roman" w:hAnsi="Arial" w:cs="Arial"/>
                  <w:rPrChange w:id="697" w:author="Sujil Kumar Koottathampathiyil" w:date="2022-06-08T23:07:00Z">
                    <w:rPr>
                      <w:ins w:id="698" w:author="Sujil Kumar Koottathampathiyil" w:date="2022-06-08T23:04:00Z"/>
                      <w:rFonts w:eastAsia="Times New Roman"/>
                    </w:rPr>
                  </w:rPrChange>
                </w:rPr>
              </w:pPr>
              <w:ins w:id="699" w:author="Sujil Kumar Koottathampathiyil" w:date="2022-06-08T23:04:00Z">
                <w:r w:rsidRPr="00CB1C7A">
                  <w:rPr>
                    <w:rFonts w:ascii="Arial" w:eastAsia="Times New Roman" w:hAnsi="Arial" w:cs="Arial"/>
                    <w:rPrChange w:id="700" w:author="Sujil Kumar Koottathampathiyil" w:date="2022-06-08T23:07:00Z">
                      <w:rPr>
                        <w:rFonts w:eastAsia="Times New Roman"/>
                      </w:rPr>
                    </w:rPrChange>
                  </w:rPr>
                  <w:t xml:space="preserve">Brunello, A., Marzano, E., Montanari, A. and Sciavicco, G. (2019). J48SS: A Novel Decision Tree Approach for the Handling of Sequential and Time Series Data. </w:t>
                </w:r>
                <w:r w:rsidRPr="00CB1C7A">
                  <w:rPr>
                    <w:rFonts w:ascii="Arial" w:eastAsia="Times New Roman" w:hAnsi="Arial" w:cs="Arial"/>
                    <w:i/>
                    <w:iCs/>
                    <w:rPrChange w:id="701" w:author="Sujil Kumar Koottathampathiyil" w:date="2022-06-08T23:07:00Z">
                      <w:rPr>
                        <w:rFonts w:eastAsia="Times New Roman"/>
                        <w:i/>
                        <w:iCs/>
                      </w:rPr>
                    </w:rPrChange>
                  </w:rPr>
                  <w:t>Computers 2019, Vol. 8, Page 21</w:t>
                </w:r>
                <w:r w:rsidRPr="00CB1C7A">
                  <w:rPr>
                    <w:rFonts w:ascii="Arial" w:eastAsia="Times New Roman" w:hAnsi="Arial" w:cs="Arial"/>
                    <w:rPrChange w:id="702" w:author="Sujil Kumar Koottathampathiyil" w:date="2022-06-08T23:07:00Z">
                      <w:rPr>
                        <w:rFonts w:eastAsia="Times New Roman"/>
                      </w:rPr>
                    </w:rPrChange>
                  </w:rPr>
                  <w:t xml:space="preserve"> [online], 8(1), p.21. Available from: https://www.mdpi.com/2073-431X/8/1/21/htm [accessed 7 June 2022].</w:t>
                </w:r>
              </w:ins>
            </w:p>
            <w:p w14:paraId="2B4842C8" w14:textId="77777777" w:rsidR="00DC7322" w:rsidRPr="00CB1C7A" w:rsidRDefault="00DC7322">
              <w:pPr>
                <w:divId w:val="1679036649"/>
                <w:rPr>
                  <w:ins w:id="703" w:author="Sujil Kumar Koottathampathiyil" w:date="2022-06-08T23:04:00Z"/>
                  <w:rFonts w:ascii="Arial" w:eastAsia="Times New Roman" w:hAnsi="Arial" w:cs="Arial"/>
                  <w:rPrChange w:id="704" w:author="Sujil Kumar Koottathampathiyil" w:date="2022-06-08T23:07:00Z">
                    <w:rPr>
                      <w:ins w:id="705" w:author="Sujil Kumar Koottathampathiyil" w:date="2022-06-08T23:04:00Z"/>
                      <w:rFonts w:eastAsia="Times New Roman"/>
                    </w:rPr>
                  </w:rPrChange>
                </w:rPr>
              </w:pPr>
              <w:ins w:id="706" w:author="Sujil Kumar Koottathampathiyil" w:date="2022-06-08T23:04:00Z">
                <w:r w:rsidRPr="00CB1C7A">
                  <w:rPr>
                    <w:rFonts w:ascii="Arial" w:eastAsia="Times New Roman" w:hAnsi="Arial" w:cs="Arial"/>
                    <w:rPrChange w:id="707" w:author="Sujil Kumar Koottathampathiyil" w:date="2022-06-08T23:07:00Z">
                      <w:rPr>
                        <w:rFonts w:eastAsia="Times New Roman"/>
                      </w:rPr>
                    </w:rPrChange>
                  </w:rPr>
                  <w:t xml:space="preserve">Cortes, C. and Vapnik, V. (1995). Support-vector networks. </w:t>
                </w:r>
                <w:r w:rsidRPr="00CB1C7A">
                  <w:rPr>
                    <w:rFonts w:ascii="Arial" w:eastAsia="Times New Roman" w:hAnsi="Arial" w:cs="Arial"/>
                    <w:i/>
                    <w:iCs/>
                    <w:rPrChange w:id="708" w:author="Sujil Kumar Koottathampathiyil" w:date="2022-06-08T23:07:00Z">
                      <w:rPr>
                        <w:rFonts w:eastAsia="Times New Roman"/>
                        <w:i/>
                        <w:iCs/>
                      </w:rPr>
                    </w:rPrChange>
                  </w:rPr>
                  <w:t>Machine Learning</w:t>
                </w:r>
                <w:r w:rsidRPr="00CB1C7A">
                  <w:rPr>
                    <w:rFonts w:ascii="Arial" w:eastAsia="Times New Roman" w:hAnsi="Arial" w:cs="Arial"/>
                    <w:rPrChange w:id="709" w:author="Sujil Kumar Koottathampathiyil" w:date="2022-06-08T23:07:00Z">
                      <w:rPr>
                        <w:rFonts w:eastAsia="Times New Roman"/>
                      </w:rPr>
                    </w:rPrChange>
                  </w:rPr>
                  <w:t xml:space="preserve"> [online], 20(3), pp.273–297.</w:t>
                </w:r>
              </w:ins>
            </w:p>
            <w:p w14:paraId="0E36C7DA" w14:textId="77777777" w:rsidR="00DC7322" w:rsidRPr="00CB1C7A" w:rsidRDefault="00DC7322">
              <w:pPr>
                <w:divId w:val="1220635103"/>
                <w:rPr>
                  <w:ins w:id="710" w:author="Sujil Kumar Koottathampathiyil" w:date="2022-06-08T23:04:00Z"/>
                  <w:rFonts w:ascii="Arial" w:eastAsia="Times New Roman" w:hAnsi="Arial" w:cs="Arial"/>
                  <w:rPrChange w:id="711" w:author="Sujil Kumar Koottathampathiyil" w:date="2022-06-08T23:07:00Z">
                    <w:rPr>
                      <w:ins w:id="712" w:author="Sujil Kumar Koottathampathiyil" w:date="2022-06-08T23:04:00Z"/>
                      <w:rFonts w:eastAsia="Times New Roman"/>
                    </w:rPr>
                  </w:rPrChange>
                </w:rPr>
              </w:pPr>
              <w:ins w:id="713" w:author="Sujil Kumar Koottathampathiyil" w:date="2022-06-08T23:04:00Z">
                <w:r w:rsidRPr="00CB1C7A">
                  <w:rPr>
                    <w:rFonts w:ascii="Arial" w:eastAsia="Times New Roman" w:hAnsi="Arial" w:cs="Arial"/>
                    <w:rPrChange w:id="714" w:author="Sujil Kumar Koottathampathiyil" w:date="2022-06-08T23:07:00Z">
                      <w:rPr>
                        <w:rFonts w:eastAsia="Times New Roman"/>
                      </w:rPr>
                    </w:rPrChange>
                  </w:rPr>
                  <w:lastRenderedPageBreak/>
                  <w:t xml:space="preserve">Filho, D.M. and Valk, M. (2020). Dynamic VAR model-based control charts for batch process monitoring. </w:t>
                </w:r>
                <w:r w:rsidRPr="00CB1C7A">
                  <w:rPr>
                    <w:rFonts w:ascii="Arial" w:eastAsia="Times New Roman" w:hAnsi="Arial" w:cs="Arial"/>
                    <w:i/>
                    <w:iCs/>
                    <w:rPrChange w:id="715" w:author="Sujil Kumar Koottathampathiyil" w:date="2022-06-08T23:07:00Z">
                      <w:rPr>
                        <w:rFonts w:eastAsia="Times New Roman"/>
                        <w:i/>
                        <w:iCs/>
                      </w:rPr>
                    </w:rPrChange>
                  </w:rPr>
                  <w:t>European Journal of Operational Research</w:t>
                </w:r>
                <w:r w:rsidRPr="00CB1C7A">
                  <w:rPr>
                    <w:rFonts w:ascii="Arial" w:eastAsia="Times New Roman" w:hAnsi="Arial" w:cs="Arial"/>
                    <w:rPrChange w:id="716" w:author="Sujil Kumar Koottathampathiyil" w:date="2022-06-08T23:07:00Z">
                      <w:rPr>
                        <w:rFonts w:eastAsia="Times New Roman"/>
                      </w:rPr>
                    </w:rPrChange>
                  </w:rPr>
                  <w:t xml:space="preserve"> [online], 285(1), pp.296–305.</w:t>
                </w:r>
              </w:ins>
            </w:p>
            <w:p w14:paraId="669DBDD3" w14:textId="77777777" w:rsidR="00DC7322" w:rsidRPr="00CB1C7A" w:rsidRDefault="00DC7322">
              <w:pPr>
                <w:divId w:val="1088621447"/>
                <w:rPr>
                  <w:ins w:id="717" w:author="Sujil Kumar Koottathampathiyil" w:date="2022-06-08T23:04:00Z"/>
                  <w:rFonts w:ascii="Arial" w:eastAsia="Times New Roman" w:hAnsi="Arial" w:cs="Arial"/>
                  <w:rPrChange w:id="718" w:author="Sujil Kumar Koottathampathiyil" w:date="2022-06-08T23:07:00Z">
                    <w:rPr>
                      <w:ins w:id="719" w:author="Sujil Kumar Koottathampathiyil" w:date="2022-06-08T23:04:00Z"/>
                      <w:rFonts w:eastAsia="Times New Roman"/>
                    </w:rPr>
                  </w:rPrChange>
                </w:rPr>
              </w:pPr>
              <w:ins w:id="720" w:author="Sujil Kumar Koottathampathiyil" w:date="2022-06-08T23:04:00Z">
                <w:r w:rsidRPr="00CB1C7A">
                  <w:rPr>
                    <w:rFonts w:ascii="Arial" w:eastAsia="Times New Roman" w:hAnsi="Arial" w:cs="Arial"/>
                    <w:rPrChange w:id="721" w:author="Sujil Kumar Koottathampathiyil" w:date="2022-06-08T23:07:00Z">
                      <w:rPr>
                        <w:rFonts w:eastAsia="Times New Roman"/>
                      </w:rPr>
                    </w:rPrChange>
                  </w:rPr>
                  <w:t xml:space="preserve">Fujita, A., Sato, J.R., Garay-Malpartida, H.M., Yamaguchi, R., Miyano, S., Sogayar, M.C. and Ferreira, C.E. (2007). Modeling gene expression regulatory networks with the sparse vector autoregressive model. </w:t>
                </w:r>
                <w:r w:rsidRPr="00CB1C7A">
                  <w:rPr>
                    <w:rFonts w:ascii="Arial" w:eastAsia="Times New Roman" w:hAnsi="Arial" w:cs="Arial"/>
                    <w:i/>
                    <w:iCs/>
                    <w:rPrChange w:id="722" w:author="Sujil Kumar Koottathampathiyil" w:date="2022-06-08T23:07:00Z">
                      <w:rPr>
                        <w:rFonts w:eastAsia="Times New Roman"/>
                        <w:i/>
                        <w:iCs/>
                      </w:rPr>
                    </w:rPrChange>
                  </w:rPr>
                  <w:t>BMC Systems Biology</w:t>
                </w:r>
                <w:r w:rsidRPr="00CB1C7A">
                  <w:rPr>
                    <w:rFonts w:ascii="Arial" w:eastAsia="Times New Roman" w:hAnsi="Arial" w:cs="Arial"/>
                    <w:rPrChange w:id="723" w:author="Sujil Kumar Koottathampathiyil" w:date="2022-06-08T23:07:00Z">
                      <w:rPr>
                        <w:rFonts w:eastAsia="Times New Roman"/>
                      </w:rPr>
                    </w:rPrChange>
                  </w:rPr>
                  <w:t xml:space="preserve"> [online], 1.</w:t>
                </w:r>
              </w:ins>
            </w:p>
            <w:p w14:paraId="4C883A5E" w14:textId="77777777" w:rsidR="00DC7322" w:rsidRPr="00CB1C7A" w:rsidRDefault="00DC7322">
              <w:pPr>
                <w:divId w:val="1184318915"/>
                <w:rPr>
                  <w:ins w:id="724" w:author="Sujil Kumar Koottathampathiyil" w:date="2022-06-08T23:04:00Z"/>
                  <w:rFonts w:ascii="Arial" w:eastAsia="Times New Roman" w:hAnsi="Arial" w:cs="Arial"/>
                  <w:rPrChange w:id="725" w:author="Sujil Kumar Koottathampathiyil" w:date="2022-06-08T23:07:00Z">
                    <w:rPr>
                      <w:ins w:id="726" w:author="Sujil Kumar Koottathampathiyil" w:date="2022-06-08T23:04:00Z"/>
                      <w:rFonts w:eastAsia="Times New Roman"/>
                    </w:rPr>
                  </w:rPrChange>
                </w:rPr>
              </w:pPr>
              <w:ins w:id="727" w:author="Sujil Kumar Koottathampathiyil" w:date="2022-06-08T23:04:00Z">
                <w:r w:rsidRPr="00CB1C7A">
                  <w:rPr>
                    <w:rFonts w:ascii="Arial" w:eastAsia="Times New Roman" w:hAnsi="Arial" w:cs="Arial"/>
                    <w:i/>
                    <w:iCs/>
                    <w:rPrChange w:id="728" w:author="Sujil Kumar Koottathampathiyil" w:date="2022-06-08T23:07:00Z">
                      <w:rPr>
                        <w:rFonts w:eastAsia="Times New Roman"/>
                        <w:i/>
                        <w:iCs/>
                      </w:rPr>
                    </w:rPrChange>
                  </w:rPr>
                  <w:t>How suicide became the hidden toll of the war in Ukraine - BBC News</w:t>
                </w:r>
                <w:r w:rsidRPr="00CB1C7A">
                  <w:rPr>
                    <w:rFonts w:ascii="Arial" w:eastAsia="Times New Roman" w:hAnsi="Arial" w:cs="Arial"/>
                    <w:rPrChange w:id="729" w:author="Sujil Kumar Koottathampathiyil" w:date="2022-06-08T23:07:00Z">
                      <w:rPr>
                        <w:rFonts w:eastAsia="Times New Roman"/>
                      </w:rPr>
                    </w:rPrChange>
                  </w:rPr>
                  <w:t>. Available from: https://www.bbc.com/news/world-europe-60318298 [accessed 8 June 2022].</w:t>
                </w:r>
              </w:ins>
            </w:p>
            <w:p w14:paraId="21340583" w14:textId="77777777" w:rsidR="00DC7322" w:rsidRPr="00CB1C7A" w:rsidRDefault="00DC7322">
              <w:pPr>
                <w:divId w:val="1599479706"/>
                <w:rPr>
                  <w:ins w:id="730" w:author="Sujil Kumar Koottathampathiyil" w:date="2022-06-08T23:04:00Z"/>
                  <w:rFonts w:ascii="Arial" w:eastAsia="Times New Roman" w:hAnsi="Arial" w:cs="Arial"/>
                  <w:rPrChange w:id="731" w:author="Sujil Kumar Koottathampathiyil" w:date="2022-06-08T23:07:00Z">
                    <w:rPr>
                      <w:ins w:id="732" w:author="Sujil Kumar Koottathampathiyil" w:date="2022-06-08T23:04:00Z"/>
                      <w:rFonts w:eastAsia="Times New Roman"/>
                    </w:rPr>
                  </w:rPrChange>
                </w:rPr>
              </w:pPr>
              <w:ins w:id="733" w:author="Sujil Kumar Koottathampathiyil" w:date="2022-06-08T23:04:00Z">
                <w:r w:rsidRPr="00CB1C7A">
                  <w:rPr>
                    <w:rFonts w:ascii="Arial" w:eastAsia="Times New Roman" w:hAnsi="Arial" w:cs="Arial"/>
                    <w:rPrChange w:id="734" w:author="Sujil Kumar Koottathampathiyil" w:date="2022-06-08T23:07:00Z">
                      <w:rPr>
                        <w:rFonts w:eastAsia="Times New Roman"/>
                      </w:rPr>
                    </w:rPrChange>
                  </w:rPr>
                  <w:t xml:space="preserve">Huang, M.W., Chen, C.W., Lin, W.C., Ke, S.W. and Tsai, C.F. (2017). SVM and SVM ensembles in breast cancer prediction. </w:t>
                </w:r>
                <w:r w:rsidRPr="00CB1C7A">
                  <w:rPr>
                    <w:rFonts w:ascii="Arial" w:eastAsia="Times New Roman" w:hAnsi="Arial" w:cs="Arial"/>
                    <w:i/>
                    <w:iCs/>
                    <w:rPrChange w:id="735" w:author="Sujil Kumar Koottathampathiyil" w:date="2022-06-08T23:07:00Z">
                      <w:rPr>
                        <w:rFonts w:eastAsia="Times New Roman"/>
                        <w:i/>
                        <w:iCs/>
                      </w:rPr>
                    </w:rPrChange>
                  </w:rPr>
                  <w:t>PLoS ONE</w:t>
                </w:r>
                <w:r w:rsidRPr="00CB1C7A">
                  <w:rPr>
                    <w:rFonts w:ascii="Arial" w:eastAsia="Times New Roman" w:hAnsi="Arial" w:cs="Arial"/>
                    <w:rPrChange w:id="736" w:author="Sujil Kumar Koottathampathiyil" w:date="2022-06-08T23:07:00Z">
                      <w:rPr>
                        <w:rFonts w:eastAsia="Times New Roman"/>
                      </w:rPr>
                    </w:rPrChange>
                  </w:rPr>
                  <w:t>, 12(1).</w:t>
                </w:r>
              </w:ins>
            </w:p>
            <w:p w14:paraId="63C43280" w14:textId="77777777" w:rsidR="00DC7322" w:rsidRPr="00CB1C7A" w:rsidRDefault="00DC7322">
              <w:pPr>
                <w:divId w:val="2066643362"/>
                <w:rPr>
                  <w:ins w:id="737" w:author="Sujil Kumar Koottathampathiyil" w:date="2022-06-08T23:04:00Z"/>
                  <w:rFonts w:ascii="Arial" w:eastAsia="Times New Roman" w:hAnsi="Arial" w:cs="Arial"/>
                  <w:rPrChange w:id="738" w:author="Sujil Kumar Koottathampathiyil" w:date="2022-06-08T23:07:00Z">
                    <w:rPr>
                      <w:ins w:id="739" w:author="Sujil Kumar Koottathampathiyil" w:date="2022-06-08T23:04:00Z"/>
                      <w:rFonts w:eastAsia="Times New Roman"/>
                    </w:rPr>
                  </w:rPrChange>
                </w:rPr>
              </w:pPr>
              <w:ins w:id="740" w:author="Sujil Kumar Koottathampathiyil" w:date="2022-06-08T23:04:00Z">
                <w:r w:rsidRPr="00CB1C7A">
                  <w:rPr>
                    <w:rFonts w:ascii="Arial" w:eastAsia="Times New Roman" w:hAnsi="Arial" w:cs="Arial"/>
                    <w:i/>
                    <w:iCs/>
                    <w:rPrChange w:id="741" w:author="Sujil Kumar Koottathampathiyil" w:date="2022-06-08T23:07:00Z">
                      <w:rPr>
                        <w:rFonts w:eastAsia="Times New Roman"/>
                        <w:i/>
                        <w:iCs/>
                      </w:rPr>
                    </w:rPrChange>
                  </w:rPr>
                  <w:t>Human Radiation Experiments | Atomic Heritage Foundation</w:t>
                </w:r>
                <w:r w:rsidRPr="00CB1C7A">
                  <w:rPr>
                    <w:rFonts w:ascii="Arial" w:eastAsia="Times New Roman" w:hAnsi="Arial" w:cs="Arial"/>
                    <w:rPrChange w:id="742" w:author="Sujil Kumar Koottathampathiyil" w:date="2022-06-08T23:07:00Z">
                      <w:rPr>
                        <w:rFonts w:eastAsia="Times New Roman"/>
                      </w:rPr>
                    </w:rPrChange>
                  </w:rPr>
                  <w:t>. Available from: https://www.atomicheritage.org/history/human-radiation-experiments [accessed 15 April 2022].</w:t>
                </w:r>
              </w:ins>
            </w:p>
            <w:p w14:paraId="78D25660" w14:textId="77777777" w:rsidR="00DC7322" w:rsidRPr="00CB1C7A" w:rsidRDefault="00DC7322">
              <w:pPr>
                <w:divId w:val="1975524900"/>
                <w:rPr>
                  <w:ins w:id="743" w:author="Sujil Kumar Koottathampathiyil" w:date="2022-06-08T23:04:00Z"/>
                  <w:rFonts w:ascii="Arial" w:eastAsia="Times New Roman" w:hAnsi="Arial" w:cs="Arial"/>
                  <w:rPrChange w:id="744" w:author="Sujil Kumar Koottathampathiyil" w:date="2022-06-08T23:07:00Z">
                    <w:rPr>
                      <w:ins w:id="745" w:author="Sujil Kumar Koottathampathiyil" w:date="2022-06-08T23:04:00Z"/>
                      <w:rFonts w:eastAsia="Times New Roman"/>
                    </w:rPr>
                  </w:rPrChange>
                </w:rPr>
              </w:pPr>
              <w:ins w:id="746" w:author="Sujil Kumar Koottathampathiyil" w:date="2022-06-08T23:04:00Z">
                <w:r w:rsidRPr="00CB1C7A">
                  <w:rPr>
                    <w:rFonts w:ascii="Arial" w:eastAsia="Times New Roman" w:hAnsi="Arial" w:cs="Arial"/>
                    <w:rPrChange w:id="747" w:author="Sujil Kumar Koottathampathiyil" w:date="2022-06-08T23:07:00Z">
                      <w:rPr>
                        <w:rFonts w:eastAsia="Times New Roman"/>
                      </w:rPr>
                    </w:rPrChange>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B1C7A">
                  <w:rPr>
                    <w:rFonts w:ascii="Arial" w:eastAsia="Times New Roman" w:hAnsi="Arial" w:cs="Arial"/>
                    <w:i/>
                    <w:iCs/>
                    <w:rPrChange w:id="748" w:author="Sujil Kumar Koottathampathiyil" w:date="2022-06-08T23:07:00Z">
                      <w:rPr>
                        <w:rFonts w:eastAsia="Times New Roman"/>
                        <w:i/>
                        <w:iCs/>
                      </w:rPr>
                    </w:rPrChange>
                  </w:rPr>
                  <w:t>F1000Research 2020 9:1097</w:t>
                </w:r>
                <w:r w:rsidRPr="00CB1C7A">
                  <w:rPr>
                    <w:rFonts w:ascii="Arial" w:eastAsia="Times New Roman" w:hAnsi="Arial" w:cs="Arial"/>
                    <w:rPrChange w:id="749" w:author="Sujil Kumar Koottathampathiyil" w:date="2022-06-08T23:07:00Z">
                      <w:rPr>
                        <w:rFonts w:eastAsia="Times New Roman"/>
                      </w:rPr>
                    </w:rPrChange>
                  </w:rPr>
                  <w:t xml:space="preserve"> [online], 9, p.1097. Available from: https://f1000research.com/articles/9-1097 [accessed 7 June 2022].</w:t>
                </w:r>
              </w:ins>
            </w:p>
            <w:p w14:paraId="3848A713" w14:textId="77777777" w:rsidR="00DC7322" w:rsidRPr="00CB1C7A" w:rsidRDefault="00DC7322">
              <w:pPr>
                <w:divId w:val="1528983252"/>
                <w:rPr>
                  <w:ins w:id="750" w:author="Sujil Kumar Koottathampathiyil" w:date="2022-06-08T23:04:00Z"/>
                  <w:rFonts w:ascii="Arial" w:eastAsia="Times New Roman" w:hAnsi="Arial" w:cs="Arial"/>
                  <w:rPrChange w:id="751" w:author="Sujil Kumar Koottathampathiyil" w:date="2022-06-08T23:07:00Z">
                    <w:rPr>
                      <w:ins w:id="752" w:author="Sujil Kumar Koottathampathiyil" w:date="2022-06-08T23:04:00Z"/>
                      <w:rFonts w:eastAsia="Times New Roman"/>
                    </w:rPr>
                  </w:rPrChange>
                </w:rPr>
              </w:pPr>
              <w:ins w:id="753" w:author="Sujil Kumar Koottathampathiyil" w:date="2022-06-08T23:04:00Z">
                <w:r w:rsidRPr="00CB1C7A">
                  <w:rPr>
                    <w:rFonts w:ascii="Arial" w:eastAsia="Times New Roman" w:hAnsi="Arial" w:cs="Arial"/>
                    <w:rPrChange w:id="754" w:author="Sujil Kumar Koottathampathiyil" w:date="2022-06-08T23:07:00Z">
                      <w:rPr>
                        <w:rFonts w:eastAsia="Times New Roman"/>
                      </w:rPr>
                    </w:rPrChange>
                  </w:rPr>
                  <w:t xml:space="preserve">Kumar, N. and Susan, S. (2020a). COVID-19 Pandemic Prediction using Time Series Forecasting Models. </w:t>
                </w:r>
                <w:r w:rsidRPr="00CB1C7A">
                  <w:rPr>
                    <w:rFonts w:ascii="Arial" w:eastAsia="Times New Roman" w:hAnsi="Arial" w:cs="Arial"/>
                    <w:i/>
                    <w:iCs/>
                    <w:rPrChange w:id="755"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756" w:author="Sujil Kumar Koottathampathiyil" w:date="2022-06-08T23:07:00Z">
                      <w:rPr>
                        <w:rFonts w:eastAsia="Times New Roman"/>
                      </w:rPr>
                    </w:rPrChange>
                  </w:rPr>
                  <w:t xml:space="preserve"> [online], 1 July 2020.</w:t>
                </w:r>
              </w:ins>
            </w:p>
            <w:p w14:paraId="563E43AA" w14:textId="77777777" w:rsidR="00DC7322" w:rsidRPr="00CB1C7A" w:rsidRDefault="00DC7322">
              <w:pPr>
                <w:divId w:val="1631127752"/>
                <w:rPr>
                  <w:ins w:id="757" w:author="Sujil Kumar Koottathampathiyil" w:date="2022-06-08T23:04:00Z"/>
                  <w:rFonts w:ascii="Arial" w:eastAsia="Times New Roman" w:hAnsi="Arial" w:cs="Arial"/>
                  <w:rPrChange w:id="758" w:author="Sujil Kumar Koottathampathiyil" w:date="2022-06-08T23:07:00Z">
                    <w:rPr>
                      <w:ins w:id="759" w:author="Sujil Kumar Koottathampathiyil" w:date="2022-06-08T23:04:00Z"/>
                      <w:rFonts w:eastAsia="Times New Roman"/>
                    </w:rPr>
                  </w:rPrChange>
                </w:rPr>
              </w:pPr>
              <w:ins w:id="760" w:author="Sujil Kumar Koottathampathiyil" w:date="2022-06-08T23:04:00Z">
                <w:r w:rsidRPr="00CB1C7A">
                  <w:rPr>
                    <w:rFonts w:ascii="Arial" w:eastAsia="Times New Roman" w:hAnsi="Arial" w:cs="Arial"/>
                    <w:rPrChange w:id="761" w:author="Sujil Kumar Koottathampathiyil" w:date="2022-06-08T23:07:00Z">
                      <w:rPr>
                        <w:rFonts w:eastAsia="Times New Roman"/>
                      </w:rPr>
                    </w:rPrChange>
                  </w:rPr>
                  <w:t xml:space="preserve">Kumar, N. and Susan, S. (2020b). COVID-19 Pandemic Prediction using Time Series Forecasting Models. </w:t>
                </w:r>
                <w:r w:rsidRPr="00CB1C7A">
                  <w:rPr>
                    <w:rFonts w:ascii="Arial" w:eastAsia="Times New Roman" w:hAnsi="Arial" w:cs="Arial"/>
                    <w:i/>
                    <w:iCs/>
                    <w:rPrChange w:id="762"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763" w:author="Sujil Kumar Koottathampathiyil" w:date="2022-06-08T23:07:00Z">
                      <w:rPr>
                        <w:rFonts w:eastAsia="Times New Roman"/>
                      </w:rPr>
                    </w:rPrChange>
                  </w:rPr>
                  <w:t xml:space="preserve"> [online], 1 July 2020.</w:t>
                </w:r>
              </w:ins>
            </w:p>
            <w:p w14:paraId="2DB6C0B4" w14:textId="77777777" w:rsidR="00DC7322" w:rsidRPr="00CB1C7A" w:rsidRDefault="00DC7322">
              <w:pPr>
                <w:divId w:val="1566915582"/>
                <w:rPr>
                  <w:ins w:id="764" w:author="Sujil Kumar Koottathampathiyil" w:date="2022-06-08T23:04:00Z"/>
                  <w:rFonts w:ascii="Arial" w:eastAsia="Times New Roman" w:hAnsi="Arial" w:cs="Arial"/>
                  <w:rPrChange w:id="765" w:author="Sujil Kumar Koottathampathiyil" w:date="2022-06-08T23:07:00Z">
                    <w:rPr>
                      <w:ins w:id="766" w:author="Sujil Kumar Koottathampathiyil" w:date="2022-06-08T23:04:00Z"/>
                      <w:rFonts w:eastAsia="Times New Roman"/>
                    </w:rPr>
                  </w:rPrChange>
                </w:rPr>
              </w:pPr>
              <w:ins w:id="767" w:author="Sujil Kumar Koottathampathiyil" w:date="2022-06-08T23:04:00Z">
                <w:r w:rsidRPr="00CB1C7A">
                  <w:rPr>
                    <w:rFonts w:ascii="Arial" w:eastAsia="Times New Roman" w:hAnsi="Arial" w:cs="Arial"/>
                    <w:i/>
                    <w:iCs/>
                    <w:rPrChange w:id="768" w:author="Sujil Kumar Koottathampathiyil" w:date="2022-06-08T23:07:00Z">
                      <w:rPr>
                        <w:rFonts w:eastAsia="Times New Roman"/>
                        <w:i/>
                        <w:iCs/>
                      </w:rPr>
                    </w:rPrChange>
                  </w:rPr>
                  <w:t>Mochahost Review 2022: Mocha Host Details, Pricing &amp; Features | Sitechecker</w:t>
                </w:r>
                <w:r w:rsidRPr="00CB1C7A">
                  <w:rPr>
                    <w:rFonts w:ascii="Arial" w:eastAsia="Times New Roman" w:hAnsi="Arial" w:cs="Arial"/>
                    <w:rPrChange w:id="769" w:author="Sujil Kumar Koottathampathiyil" w:date="2022-06-08T23:07:00Z">
                      <w:rPr>
                        <w:rFonts w:eastAsia="Times New Roman"/>
                      </w:rPr>
                    </w:rPrChange>
                  </w:rPr>
                  <w:t>. Available from: https://sitechecker.pro/web-hosting/mochahost.com/ [accessed 7 June 2022].</w:t>
                </w:r>
              </w:ins>
            </w:p>
            <w:p w14:paraId="570B7B1A" w14:textId="77777777" w:rsidR="00DC7322" w:rsidRPr="00CB1C7A" w:rsidRDefault="00DC7322">
              <w:pPr>
                <w:divId w:val="323120196"/>
                <w:rPr>
                  <w:ins w:id="770" w:author="Sujil Kumar Koottathampathiyil" w:date="2022-06-08T23:04:00Z"/>
                  <w:rFonts w:ascii="Arial" w:eastAsia="Times New Roman" w:hAnsi="Arial" w:cs="Arial"/>
                  <w:rPrChange w:id="771" w:author="Sujil Kumar Koottathampathiyil" w:date="2022-06-08T23:07:00Z">
                    <w:rPr>
                      <w:ins w:id="772" w:author="Sujil Kumar Koottathampathiyil" w:date="2022-06-08T23:04:00Z"/>
                      <w:rFonts w:eastAsia="Times New Roman"/>
                    </w:rPr>
                  </w:rPrChange>
                </w:rPr>
              </w:pPr>
              <w:ins w:id="773" w:author="Sujil Kumar Koottathampathiyil" w:date="2022-06-08T23:04:00Z">
                <w:r w:rsidRPr="00CB1C7A">
                  <w:rPr>
                    <w:rFonts w:ascii="Arial" w:eastAsia="Times New Roman" w:hAnsi="Arial" w:cs="Arial"/>
                    <w:rPrChange w:id="774" w:author="Sujil Kumar Koottathampathiyil" w:date="2022-06-08T23:07:00Z">
                      <w:rPr>
                        <w:rFonts w:eastAsia="Times New Roman"/>
                      </w:rPr>
                    </w:rPrChange>
                  </w:rPr>
                  <w:t xml:space="preserve">Qi, F., Xu, Z., Zhang, H., Wang, R., Wang, Y., Jia, X., Lin, P., Geng, M., Huang, Y., Li, S. and Yang, J. (2021). Predicting the mortality of smoking attributable to cancer in Qingdao, China: A time-series analysis. </w:t>
                </w:r>
                <w:r w:rsidRPr="00CB1C7A">
                  <w:rPr>
                    <w:rFonts w:ascii="Arial" w:eastAsia="Times New Roman" w:hAnsi="Arial" w:cs="Arial"/>
                    <w:i/>
                    <w:iCs/>
                    <w:rPrChange w:id="775" w:author="Sujil Kumar Koottathampathiyil" w:date="2022-06-08T23:07:00Z">
                      <w:rPr>
                        <w:rFonts w:eastAsia="Times New Roman"/>
                        <w:i/>
                        <w:iCs/>
                      </w:rPr>
                    </w:rPrChange>
                  </w:rPr>
                  <w:t>PLOS ONE</w:t>
                </w:r>
                <w:r w:rsidRPr="00CB1C7A">
                  <w:rPr>
                    <w:rFonts w:ascii="Arial" w:eastAsia="Times New Roman" w:hAnsi="Arial" w:cs="Arial"/>
                    <w:rPrChange w:id="776" w:author="Sujil Kumar Koottathampathiyil" w:date="2022-06-08T23:07:00Z">
                      <w:rPr>
                        <w:rFonts w:eastAsia="Times New Roman"/>
                      </w:rPr>
                    </w:rPrChange>
                  </w:rPr>
                  <w:t xml:space="preserve"> [online], 16(1), p.e0245769. Available from: https://journals.plos.org/plosone/article?id=10.1371/journal.pone.0245769 [accessed 8 April 2022].</w:t>
                </w:r>
              </w:ins>
            </w:p>
            <w:p w14:paraId="6E7E79BF" w14:textId="77777777" w:rsidR="00DC7322" w:rsidRPr="00CB1C7A" w:rsidRDefault="00DC7322">
              <w:pPr>
                <w:divId w:val="312026188"/>
                <w:rPr>
                  <w:ins w:id="777" w:author="Sujil Kumar Koottathampathiyil" w:date="2022-06-08T23:04:00Z"/>
                  <w:rFonts w:ascii="Arial" w:eastAsia="Times New Roman" w:hAnsi="Arial" w:cs="Arial"/>
                  <w:rPrChange w:id="778" w:author="Sujil Kumar Koottathampathiyil" w:date="2022-06-08T23:07:00Z">
                    <w:rPr>
                      <w:ins w:id="779" w:author="Sujil Kumar Koottathampathiyil" w:date="2022-06-08T23:04:00Z"/>
                      <w:rFonts w:eastAsia="Times New Roman"/>
                    </w:rPr>
                  </w:rPrChange>
                </w:rPr>
              </w:pPr>
              <w:ins w:id="780" w:author="Sujil Kumar Koottathampathiyil" w:date="2022-06-08T23:04:00Z">
                <w:r w:rsidRPr="00CB1C7A">
                  <w:rPr>
                    <w:rFonts w:ascii="Arial" w:eastAsia="Times New Roman" w:hAnsi="Arial" w:cs="Arial"/>
                    <w:rPrChange w:id="781" w:author="Sujil Kumar Koottathampathiyil" w:date="2022-06-08T23:07:00Z">
                      <w:rPr>
                        <w:rFonts w:eastAsia="Times New Roman"/>
                      </w:rPr>
                    </w:rPrChange>
                  </w:rPr>
                  <w:t xml:space="preserve">Singh, V., Poonia, R.C., Kumar, S., Dass, P., Agarwal, P., Bhatnagar, V. and Raja, L. (2020). Prediction of COVID-19 corona virus pandemic based on time series data using support vector machine. </w:t>
                </w:r>
                <w:r w:rsidRPr="00CB1C7A">
                  <w:rPr>
                    <w:rFonts w:ascii="Arial" w:eastAsia="Times New Roman" w:hAnsi="Arial" w:cs="Arial"/>
                    <w:i/>
                    <w:iCs/>
                    <w:rPrChange w:id="782" w:author="Sujil Kumar Koottathampathiyil" w:date="2022-06-08T23:07:00Z">
                      <w:rPr>
                        <w:rFonts w:eastAsia="Times New Roman"/>
                        <w:i/>
                        <w:iCs/>
                      </w:rPr>
                    </w:rPrChange>
                  </w:rPr>
                  <w:t>https://doi.org/10.1080/09720529.2020.1784535</w:t>
                </w:r>
                <w:r w:rsidRPr="00CB1C7A">
                  <w:rPr>
                    <w:rFonts w:ascii="Arial" w:eastAsia="Times New Roman" w:hAnsi="Arial" w:cs="Arial"/>
                    <w:rPrChange w:id="783" w:author="Sujil Kumar Koottathampathiyil" w:date="2022-06-08T23:07:00Z">
                      <w:rPr>
                        <w:rFonts w:eastAsia="Times New Roman"/>
                      </w:rPr>
                    </w:rPrChange>
                  </w:rPr>
                  <w:t xml:space="preserve"> [online], 23(8), pp.1583–1597. Available from: https://www.tandfonline.com/doi/abs/10.1080/09720529.2020.1784535 [accessed 8 June 2022].</w:t>
                </w:r>
              </w:ins>
            </w:p>
            <w:p w14:paraId="05118469" w14:textId="77777777" w:rsidR="00DC7322" w:rsidRPr="00CB1C7A" w:rsidRDefault="00DC7322">
              <w:pPr>
                <w:divId w:val="203756532"/>
                <w:rPr>
                  <w:ins w:id="784" w:author="Sujil Kumar Koottathampathiyil" w:date="2022-06-08T23:04:00Z"/>
                  <w:rFonts w:ascii="Arial" w:eastAsia="Times New Roman" w:hAnsi="Arial" w:cs="Arial"/>
                  <w:rPrChange w:id="785" w:author="Sujil Kumar Koottathampathiyil" w:date="2022-06-08T23:07:00Z">
                    <w:rPr>
                      <w:ins w:id="786" w:author="Sujil Kumar Koottathampathiyil" w:date="2022-06-08T23:04:00Z"/>
                      <w:rFonts w:eastAsia="Times New Roman"/>
                    </w:rPr>
                  </w:rPrChange>
                </w:rPr>
              </w:pPr>
              <w:ins w:id="787" w:author="Sujil Kumar Koottathampathiyil" w:date="2022-06-08T23:04:00Z">
                <w:r w:rsidRPr="00CB1C7A">
                  <w:rPr>
                    <w:rFonts w:ascii="Arial" w:eastAsia="Times New Roman" w:hAnsi="Arial" w:cs="Arial"/>
                    <w:i/>
                    <w:iCs/>
                    <w:rPrChange w:id="788" w:author="Sujil Kumar Koottathampathiyil" w:date="2022-06-08T23:07:00Z">
                      <w:rPr>
                        <w:rFonts w:eastAsia="Times New Roman"/>
                        <w:i/>
                        <w:iCs/>
                      </w:rPr>
                    </w:rPrChange>
                  </w:rPr>
                  <w:t>Study: Benefits of Electric Cars Add Up—in the Billions! | NRDC</w:t>
                </w:r>
                <w:r w:rsidRPr="00CB1C7A">
                  <w:rPr>
                    <w:rFonts w:ascii="Arial" w:eastAsia="Times New Roman" w:hAnsi="Arial" w:cs="Arial"/>
                    <w:rPrChange w:id="789" w:author="Sujil Kumar Koottathampathiyil" w:date="2022-06-08T23:07:00Z">
                      <w:rPr>
                        <w:rFonts w:eastAsia="Times New Roman"/>
                      </w:rPr>
                    </w:rPrChange>
                  </w:rPr>
                  <w:t>. Available from: https://www.nrdc.org/experts/luke-tonachel/study-benefits-electric-cars-add-billions [accessed 15 April 2022].</w:t>
                </w:r>
              </w:ins>
            </w:p>
            <w:p w14:paraId="0C11528A" w14:textId="77777777" w:rsidR="00DC7322" w:rsidRPr="00CB1C7A" w:rsidRDefault="00DC7322">
              <w:pPr>
                <w:divId w:val="257255984"/>
                <w:rPr>
                  <w:ins w:id="790" w:author="Sujil Kumar Koottathampathiyil" w:date="2022-06-08T23:04:00Z"/>
                  <w:rFonts w:ascii="Arial" w:eastAsia="Times New Roman" w:hAnsi="Arial" w:cs="Arial"/>
                  <w:rPrChange w:id="791" w:author="Sujil Kumar Koottathampathiyil" w:date="2022-06-08T23:07:00Z">
                    <w:rPr>
                      <w:ins w:id="792" w:author="Sujil Kumar Koottathampathiyil" w:date="2022-06-08T23:04:00Z"/>
                      <w:rFonts w:eastAsia="Times New Roman"/>
                    </w:rPr>
                  </w:rPrChange>
                </w:rPr>
              </w:pPr>
              <w:ins w:id="793" w:author="Sujil Kumar Koottathampathiyil" w:date="2022-06-08T23:04:00Z">
                <w:r w:rsidRPr="00CB1C7A">
                  <w:rPr>
                    <w:rFonts w:ascii="Arial" w:eastAsia="Times New Roman" w:hAnsi="Arial" w:cs="Arial"/>
                    <w:i/>
                    <w:iCs/>
                    <w:rPrChange w:id="794" w:author="Sujil Kumar Koottathampathiyil" w:date="2022-06-08T23:07:00Z">
                      <w:rPr>
                        <w:rFonts w:eastAsia="Times New Roman"/>
                        <w:i/>
                        <w:iCs/>
                      </w:rPr>
                    </w:rPrChange>
                  </w:rPr>
                  <w:t>Suicide Statistics 2011 - CSO - Central Statistics Office</w:t>
                </w:r>
                <w:r w:rsidRPr="00CB1C7A">
                  <w:rPr>
                    <w:rFonts w:ascii="Arial" w:eastAsia="Times New Roman" w:hAnsi="Arial" w:cs="Arial"/>
                    <w:rPrChange w:id="795" w:author="Sujil Kumar Koottathampathiyil" w:date="2022-06-08T23:07:00Z">
                      <w:rPr>
                        <w:rFonts w:eastAsia="Times New Roman"/>
                      </w:rPr>
                    </w:rPrChange>
                  </w:rPr>
                  <w:t>. Available from: https://www.cso.ie/en/releasesandpublications/er/ss/suicidestatistics2011/ [accessed 7 June 2022].</w:t>
                </w:r>
              </w:ins>
            </w:p>
            <w:p w14:paraId="0F9839EC" w14:textId="77777777" w:rsidR="00DC7322" w:rsidRPr="00CB1C7A" w:rsidRDefault="00DC7322">
              <w:pPr>
                <w:divId w:val="1598293536"/>
                <w:rPr>
                  <w:ins w:id="796" w:author="Sujil Kumar Koottathampathiyil" w:date="2022-06-08T23:04:00Z"/>
                  <w:rFonts w:ascii="Arial" w:eastAsia="Times New Roman" w:hAnsi="Arial" w:cs="Arial"/>
                  <w:rPrChange w:id="797" w:author="Sujil Kumar Koottathampathiyil" w:date="2022-06-08T23:07:00Z">
                    <w:rPr>
                      <w:ins w:id="798" w:author="Sujil Kumar Koottathampathiyil" w:date="2022-06-08T23:04:00Z"/>
                      <w:rFonts w:eastAsia="Times New Roman"/>
                    </w:rPr>
                  </w:rPrChange>
                </w:rPr>
              </w:pPr>
              <w:ins w:id="799" w:author="Sujil Kumar Koottathampathiyil" w:date="2022-06-08T23:04:00Z">
                <w:r w:rsidRPr="00CB1C7A">
                  <w:rPr>
                    <w:rFonts w:ascii="Arial" w:eastAsia="Times New Roman" w:hAnsi="Arial" w:cs="Arial"/>
                    <w:rPrChange w:id="800" w:author="Sujil Kumar Koottathampathiyil" w:date="2022-06-08T23:07:00Z">
                      <w:rPr>
                        <w:rFonts w:eastAsia="Times New Roman"/>
                      </w:rPr>
                    </w:rPrChange>
                  </w:rPr>
                  <w:lastRenderedPageBreak/>
                  <w:t xml:space="preserve">Tang, L., Pan, H. and Yao, Y. (2018). K-nearest neighbor regression with principal component analysis for financial time series prediction. </w:t>
                </w:r>
                <w:r w:rsidRPr="00CB1C7A">
                  <w:rPr>
                    <w:rFonts w:ascii="Arial" w:eastAsia="Times New Roman" w:hAnsi="Arial" w:cs="Arial"/>
                    <w:i/>
                    <w:iCs/>
                    <w:rPrChange w:id="801" w:author="Sujil Kumar Koottathampathiyil" w:date="2022-06-08T23:07:00Z">
                      <w:rPr>
                        <w:rFonts w:eastAsia="Times New Roman"/>
                        <w:i/>
                        <w:iCs/>
                      </w:rPr>
                    </w:rPrChange>
                  </w:rPr>
                  <w:t>ACM International Conference Proceeding Series</w:t>
                </w:r>
                <w:r w:rsidRPr="00CB1C7A">
                  <w:rPr>
                    <w:rFonts w:ascii="Arial" w:eastAsia="Times New Roman" w:hAnsi="Arial" w:cs="Arial"/>
                    <w:rPrChange w:id="802" w:author="Sujil Kumar Koottathampathiyil" w:date="2022-06-08T23:07:00Z">
                      <w:rPr>
                        <w:rFonts w:eastAsia="Times New Roman"/>
                      </w:rPr>
                    </w:rPrChange>
                  </w:rPr>
                  <w:t xml:space="preserve"> [online], 12 March 2018, pp.127–131.</w:t>
                </w:r>
              </w:ins>
            </w:p>
            <w:p w14:paraId="5DF2D8A4" w14:textId="77777777" w:rsidR="00DC7322" w:rsidRPr="00CB1C7A" w:rsidRDefault="00DC7322">
              <w:pPr>
                <w:divId w:val="87426701"/>
                <w:rPr>
                  <w:ins w:id="803" w:author="Sujil Kumar Koottathampathiyil" w:date="2022-06-08T23:04:00Z"/>
                  <w:rFonts w:ascii="Arial" w:eastAsia="Times New Roman" w:hAnsi="Arial" w:cs="Arial"/>
                  <w:rPrChange w:id="804" w:author="Sujil Kumar Koottathampathiyil" w:date="2022-06-08T23:07:00Z">
                    <w:rPr>
                      <w:ins w:id="805" w:author="Sujil Kumar Koottathampathiyil" w:date="2022-06-08T23:04:00Z"/>
                      <w:rFonts w:eastAsia="Times New Roman"/>
                    </w:rPr>
                  </w:rPrChange>
                </w:rPr>
              </w:pPr>
              <w:ins w:id="806" w:author="Sujil Kumar Koottathampathiyil" w:date="2022-06-08T23:04:00Z">
                <w:r w:rsidRPr="00CB1C7A">
                  <w:rPr>
                    <w:rFonts w:ascii="Arial" w:eastAsia="Times New Roman" w:hAnsi="Arial" w:cs="Arial"/>
                    <w:i/>
                    <w:iCs/>
                    <w:rPrChange w:id="807" w:author="Sujil Kumar Koottathampathiyil" w:date="2022-06-08T23:07:00Z">
                      <w:rPr>
                        <w:rFonts w:eastAsia="Times New Roman"/>
                        <w:i/>
                        <w:iCs/>
                      </w:rPr>
                    </w:rPrChange>
                  </w:rPr>
                  <w:t>Vector Autoregressive Models for Multivariate Time Series</w:t>
                </w:r>
                <w:r w:rsidRPr="00CB1C7A">
                  <w:rPr>
                    <w:rFonts w:ascii="Arial" w:eastAsia="Times New Roman" w:hAnsi="Arial" w:cs="Arial"/>
                    <w:rPrChange w:id="808" w:author="Sujil Kumar Koottathampathiyil" w:date="2022-06-08T23:07:00Z">
                      <w:rPr>
                        <w:rFonts w:eastAsia="Times New Roman"/>
                      </w:rPr>
                    </w:rPrChange>
                  </w:rPr>
                  <w:t xml:space="preserve">. (2006). </w:t>
                </w:r>
                <w:r w:rsidRPr="00CB1C7A">
                  <w:rPr>
                    <w:rFonts w:ascii="Arial" w:eastAsia="Times New Roman" w:hAnsi="Arial" w:cs="Arial"/>
                    <w:i/>
                    <w:iCs/>
                    <w:rPrChange w:id="809" w:author="Sujil Kumar Koottathampathiyil" w:date="2022-06-08T23:07:00Z">
                      <w:rPr>
                        <w:rFonts w:eastAsia="Times New Roman"/>
                        <w:i/>
                        <w:iCs/>
                      </w:rPr>
                    </w:rPrChange>
                  </w:rPr>
                  <w:t>Modeling Financial Time Series with S-PLUS®</w:t>
                </w:r>
                <w:r w:rsidRPr="00CB1C7A">
                  <w:rPr>
                    <w:rFonts w:ascii="Arial" w:eastAsia="Times New Roman" w:hAnsi="Arial" w:cs="Arial"/>
                    <w:rPrChange w:id="810" w:author="Sujil Kumar Koottathampathiyil" w:date="2022-06-08T23:07:00Z">
                      <w:rPr>
                        <w:rFonts w:eastAsia="Times New Roman"/>
                      </w:rPr>
                    </w:rPrChange>
                  </w:rPr>
                  <w:t xml:space="preserve"> [online], 9 October 2006, pp.385–429. Available from: https://link.springer.com/chapter/10.1007/978-0-387-32348-0_11 [accessed 4 June 2022].</w:t>
                </w:r>
              </w:ins>
            </w:p>
            <w:p w14:paraId="486DF77A" w14:textId="77777777" w:rsidR="00DC7322" w:rsidRPr="00CB1C7A" w:rsidRDefault="00DC7322">
              <w:pPr>
                <w:divId w:val="1186824005"/>
                <w:rPr>
                  <w:ins w:id="811" w:author="Sujil Kumar Koottathampathiyil" w:date="2022-06-08T23:04:00Z"/>
                  <w:rFonts w:ascii="Arial" w:eastAsia="Times New Roman" w:hAnsi="Arial" w:cs="Arial"/>
                  <w:rPrChange w:id="812" w:author="Sujil Kumar Koottathampathiyil" w:date="2022-06-08T23:07:00Z">
                    <w:rPr>
                      <w:ins w:id="813" w:author="Sujil Kumar Koottathampathiyil" w:date="2022-06-08T23:04:00Z"/>
                      <w:rFonts w:eastAsia="Times New Roman"/>
                    </w:rPr>
                  </w:rPrChange>
                </w:rPr>
              </w:pPr>
              <w:ins w:id="814" w:author="Sujil Kumar Koottathampathiyil" w:date="2022-06-08T23:04:00Z">
                <w:r w:rsidRPr="00CB1C7A">
                  <w:rPr>
                    <w:rFonts w:ascii="Arial" w:eastAsia="Times New Roman" w:hAnsi="Arial" w:cs="Arial"/>
                    <w:rPrChange w:id="815" w:author="Sujil Kumar Koottathampathiyil" w:date="2022-06-08T23:07:00Z">
                      <w:rPr>
                        <w:rFonts w:eastAsia="Times New Roman"/>
                      </w:rPr>
                    </w:rPrChange>
                  </w:rPr>
                  <w:t xml:space="preserve">Włodarczyk, T., Płotka, S., Szczepański, T., Rokita, P., Sochacki-Wójcicka, N., Wójcicki, J., Lipa, M. and Trzciński, T. (2021). Machine learning methods for preterm birth prediction: A review. </w:t>
                </w:r>
                <w:r w:rsidRPr="00CB1C7A">
                  <w:rPr>
                    <w:rFonts w:ascii="Arial" w:eastAsia="Times New Roman" w:hAnsi="Arial" w:cs="Arial"/>
                    <w:i/>
                    <w:iCs/>
                    <w:rPrChange w:id="816" w:author="Sujil Kumar Koottathampathiyil" w:date="2022-06-08T23:07:00Z">
                      <w:rPr>
                        <w:rFonts w:eastAsia="Times New Roman"/>
                        <w:i/>
                        <w:iCs/>
                      </w:rPr>
                    </w:rPrChange>
                  </w:rPr>
                  <w:t>Electronics (Switzerland)</w:t>
                </w:r>
                <w:r w:rsidRPr="00CB1C7A">
                  <w:rPr>
                    <w:rFonts w:ascii="Arial" w:eastAsia="Times New Roman" w:hAnsi="Arial" w:cs="Arial"/>
                    <w:rPrChange w:id="817" w:author="Sujil Kumar Koottathampathiyil" w:date="2022-06-08T23:07:00Z">
                      <w:rPr>
                        <w:rFonts w:eastAsia="Times New Roman"/>
                      </w:rPr>
                    </w:rPrChange>
                  </w:rPr>
                  <w:t>, 10(5).</w:t>
                </w:r>
              </w:ins>
            </w:p>
            <w:p w14:paraId="0E9263BC" w14:textId="3DBBCC60" w:rsidR="00770ACD" w:rsidRPr="00CB1C7A" w:rsidDel="00C518DB" w:rsidRDefault="00DC7322">
              <w:pPr>
                <w:divId w:val="326176451"/>
                <w:rPr>
                  <w:del w:id="818" w:author="Sujil Kumar Koottathampathiyil" w:date="2022-06-08T19:46:00Z"/>
                  <w:rFonts w:ascii="Arial" w:eastAsia="Times New Roman" w:hAnsi="Arial" w:cs="Arial"/>
                  <w:sz w:val="24"/>
                  <w:szCs w:val="24"/>
                  <w:rPrChange w:id="819" w:author="Sujil Kumar Koottathampathiyil" w:date="2022-06-08T23:07:00Z">
                    <w:rPr>
                      <w:del w:id="820" w:author="Sujil Kumar Koottathampathiyil" w:date="2022-06-08T19:46:00Z"/>
                      <w:rFonts w:eastAsia="Times New Roman"/>
                      <w:sz w:val="24"/>
                      <w:szCs w:val="24"/>
                    </w:rPr>
                  </w:rPrChange>
                </w:rPr>
              </w:pPr>
              <w:ins w:id="821" w:author="Sujil Kumar Koottathampathiyil" w:date="2022-06-08T23:04:00Z">
                <w:r w:rsidRPr="00CB1C7A">
                  <w:rPr>
                    <w:rFonts w:ascii="Arial" w:eastAsia="Times New Roman" w:hAnsi="Arial" w:cs="Arial"/>
                    <w:rPrChange w:id="822" w:author="Sujil Kumar Koottathampathiyil" w:date="2022-06-08T23:07:00Z">
                      <w:rPr>
                        <w:rFonts w:eastAsia="Times New Roman"/>
                      </w:rPr>
                    </w:rPrChange>
                  </w:rPr>
                  <w:t> </w:t>
                </w:r>
              </w:ins>
              <w:del w:id="823" w:author="Sujil Kumar Koottathampathiyil" w:date="2022-06-08T19:46:00Z">
                <w:r w:rsidR="00770ACD" w:rsidRPr="00CB1C7A" w:rsidDel="00C518DB">
                  <w:rPr>
                    <w:rFonts w:ascii="Arial" w:eastAsia="Times New Roman" w:hAnsi="Arial" w:cs="Arial"/>
                    <w:i/>
                    <w:iCs/>
                    <w:rPrChange w:id="824"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825"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826" w:author="Sujil Kumar Koottathampathiyil" w:date="2022-06-08T19:46:00Z"/>
                  <w:rFonts w:ascii="Arial" w:eastAsia="Times New Roman" w:hAnsi="Arial" w:cs="Arial"/>
                  <w:rPrChange w:id="827" w:author="Sujil Kumar Koottathampathiyil" w:date="2022-06-08T23:07:00Z">
                    <w:rPr>
                      <w:del w:id="828" w:author="Sujil Kumar Koottathampathiyil" w:date="2022-06-08T19:46:00Z"/>
                      <w:rFonts w:eastAsia="Times New Roman"/>
                    </w:rPr>
                  </w:rPrChange>
                </w:rPr>
              </w:pPr>
              <w:del w:id="829" w:author="Sujil Kumar Koottathampathiyil" w:date="2022-06-08T19:46:00Z">
                <w:r w:rsidRPr="00CB1C7A" w:rsidDel="00C518DB">
                  <w:rPr>
                    <w:rFonts w:ascii="Arial" w:eastAsia="Times New Roman" w:hAnsi="Arial" w:cs="Arial"/>
                    <w:i/>
                    <w:iCs/>
                    <w:rPrChange w:id="830"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831"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832" w:author="Sujil Kumar Koottathampathiyil" w:date="2022-06-08T19:46:00Z"/>
                  <w:rFonts w:ascii="Arial" w:eastAsia="Times New Roman" w:hAnsi="Arial" w:cs="Arial"/>
                  <w:rPrChange w:id="833" w:author="Sujil Kumar Koottathampathiyil" w:date="2022-06-08T23:07:00Z">
                    <w:rPr>
                      <w:del w:id="834" w:author="Sujil Kumar Koottathampathiyil" w:date="2022-06-08T19:46:00Z"/>
                      <w:rFonts w:eastAsia="Times New Roman"/>
                    </w:rPr>
                  </w:rPrChange>
                </w:rPr>
              </w:pPr>
              <w:del w:id="835" w:author="Sujil Kumar Koottathampathiyil" w:date="2022-06-08T19:46:00Z">
                <w:r w:rsidRPr="00CB1C7A" w:rsidDel="00C518DB">
                  <w:rPr>
                    <w:rFonts w:ascii="Arial" w:eastAsia="Times New Roman" w:hAnsi="Arial" w:cs="Arial"/>
                    <w:rPrChange w:id="836"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837" w:author="Sujil Kumar Koottathampathiyil" w:date="2022-06-08T23:07:00Z">
                      <w:rPr>
                        <w:rFonts w:eastAsia="Times New Roman"/>
                        <w:i/>
                        <w:iCs/>
                      </w:rPr>
                    </w:rPrChange>
                  </w:rPr>
                  <w:delText>Cureus</w:delText>
                </w:r>
                <w:r w:rsidRPr="00CB1C7A" w:rsidDel="00C518DB">
                  <w:rPr>
                    <w:rFonts w:ascii="Arial" w:eastAsia="Times New Roman" w:hAnsi="Arial" w:cs="Arial"/>
                    <w:rPrChange w:id="838"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839" w:author="Sujil Kumar Koottathampathiyil" w:date="2022-06-08T19:46:00Z"/>
                  <w:rFonts w:ascii="Arial" w:eastAsia="Times New Roman" w:hAnsi="Arial" w:cs="Arial"/>
                  <w:rPrChange w:id="840" w:author="Sujil Kumar Koottathampathiyil" w:date="2022-06-08T23:07:00Z">
                    <w:rPr>
                      <w:del w:id="841" w:author="Sujil Kumar Koottathampathiyil" w:date="2022-06-08T19:46:00Z"/>
                      <w:rFonts w:eastAsia="Times New Roman"/>
                    </w:rPr>
                  </w:rPrChange>
                </w:rPr>
              </w:pPr>
              <w:del w:id="842" w:author="Sujil Kumar Koottathampathiyil" w:date="2022-06-08T19:46:00Z">
                <w:r w:rsidRPr="00CB1C7A" w:rsidDel="00C518DB">
                  <w:rPr>
                    <w:rFonts w:ascii="Arial" w:eastAsia="Times New Roman" w:hAnsi="Arial" w:cs="Arial"/>
                    <w:rPrChange w:id="843"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844"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845"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846" w:author="Sujil Kumar Koottathampathiyil" w:date="2022-06-08T19:46:00Z"/>
                  <w:rFonts w:ascii="Arial" w:eastAsia="Times New Roman" w:hAnsi="Arial" w:cs="Arial"/>
                  <w:rPrChange w:id="847" w:author="Sujil Kumar Koottathampathiyil" w:date="2022-06-08T23:07:00Z">
                    <w:rPr>
                      <w:del w:id="848" w:author="Sujil Kumar Koottathampathiyil" w:date="2022-06-08T19:46:00Z"/>
                      <w:rFonts w:eastAsia="Times New Roman"/>
                    </w:rPr>
                  </w:rPrChange>
                </w:rPr>
              </w:pPr>
              <w:del w:id="849" w:author="Sujil Kumar Koottathampathiyil" w:date="2022-06-08T19:46:00Z">
                <w:r w:rsidRPr="00CB1C7A" w:rsidDel="00C518DB">
                  <w:rPr>
                    <w:rFonts w:ascii="Arial" w:eastAsia="Times New Roman" w:hAnsi="Arial" w:cs="Arial"/>
                    <w:rPrChange w:id="850"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851"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852"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853" w:author="Sujil Kumar Koottathampathiyil" w:date="2022-06-08T19:46:00Z"/>
                  <w:rFonts w:ascii="Arial" w:eastAsia="Times New Roman" w:hAnsi="Arial" w:cs="Arial"/>
                  <w:rPrChange w:id="854" w:author="Sujil Kumar Koottathampathiyil" w:date="2022-06-08T23:07:00Z">
                    <w:rPr>
                      <w:del w:id="855" w:author="Sujil Kumar Koottathampathiyil" w:date="2022-06-08T19:46:00Z"/>
                      <w:rFonts w:eastAsia="Times New Roman"/>
                    </w:rPr>
                  </w:rPrChange>
                </w:rPr>
              </w:pPr>
              <w:del w:id="856" w:author="Sujil Kumar Koottathampathiyil" w:date="2022-06-08T19:46:00Z">
                <w:r w:rsidRPr="00CB1C7A" w:rsidDel="00C518DB">
                  <w:rPr>
                    <w:rFonts w:ascii="Arial" w:eastAsia="Times New Roman" w:hAnsi="Arial" w:cs="Arial"/>
                    <w:rPrChange w:id="857"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858"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859"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860" w:author="Sujil Kumar Koottathampathiyil" w:date="2022-06-08T19:46:00Z"/>
                  <w:rFonts w:ascii="Arial" w:eastAsia="Times New Roman" w:hAnsi="Arial" w:cs="Arial"/>
                  <w:rPrChange w:id="861" w:author="Sujil Kumar Koottathampathiyil" w:date="2022-06-08T23:07:00Z">
                    <w:rPr>
                      <w:del w:id="862" w:author="Sujil Kumar Koottathampathiyil" w:date="2022-06-08T19:46:00Z"/>
                      <w:rFonts w:eastAsia="Times New Roman"/>
                    </w:rPr>
                  </w:rPrChange>
                </w:rPr>
              </w:pPr>
              <w:del w:id="863" w:author="Sujil Kumar Koottathampathiyil" w:date="2022-06-08T19:46:00Z">
                <w:r w:rsidRPr="00CB1C7A" w:rsidDel="00C518DB">
                  <w:rPr>
                    <w:rFonts w:ascii="Arial" w:eastAsia="Times New Roman" w:hAnsi="Arial" w:cs="Arial"/>
                    <w:i/>
                    <w:iCs/>
                    <w:rPrChange w:id="864"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865"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866" w:author="Sujil Kumar Koottathampathiyil" w:date="2022-06-08T19:46:00Z"/>
                  <w:rFonts w:ascii="Arial" w:eastAsia="Times New Roman" w:hAnsi="Arial" w:cs="Arial"/>
                  <w:rPrChange w:id="867" w:author="Sujil Kumar Koottathampathiyil" w:date="2022-06-08T23:07:00Z">
                    <w:rPr>
                      <w:del w:id="868" w:author="Sujil Kumar Koottathampathiyil" w:date="2022-06-08T19:46:00Z"/>
                      <w:rFonts w:eastAsia="Times New Roman"/>
                    </w:rPr>
                  </w:rPrChange>
                </w:rPr>
              </w:pPr>
              <w:del w:id="869" w:author="Sujil Kumar Koottathampathiyil" w:date="2022-06-08T19:46:00Z">
                <w:r w:rsidRPr="00CB1C7A" w:rsidDel="00C518DB">
                  <w:rPr>
                    <w:rFonts w:ascii="Arial" w:eastAsia="Times New Roman" w:hAnsi="Arial" w:cs="Arial"/>
                    <w:rPrChange w:id="870"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871" w:author="Sujil Kumar Koottathampathiyil" w:date="2022-06-08T23:07:00Z">
                      <w:rPr>
                        <w:rFonts w:eastAsia="Times New Roman"/>
                        <w:i/>
                        <w:iCs/>
                      </w:rPr>
                    </w:rPrChange>
                  </w:rPr>
                  <w:delText>PLoS ONE</w:delText>
                </w:r>
                <w:r w:rsidRPr="00CB1C7A" w:rsidDel="00C518DB">
                  <w:rPr>
                    <w:rFonts w:ascii="Arial" w:eastAsia="Times New Roman" w:hAnsi="Arial" w:cs="Arial"/>
                    <w:rPrChange w:id="872"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873" w:author="Sujil Kumar Koottathampathiyil" w:date="2022-06-08T19:46:00Z"/>
                  <w:rFonts w:ascii="Arial" w:eastAsia="Times New Roman" w:hAnsi="Arial" w:cs="Arial"/>
                  <w:rPrChange w:id="874" w:author="Sujil Kumar Koottathampathiyil" w:date="2022-06-08T23:07:00Z">
                    <w:rPr>
                      <w:del w:id="875" w:author="Sujil Kumar Koottathampathiyil" w:date="2022-06-08T19:46:00Z"/>
                      <w:rFonts w:eastAsia="Times New Roman"/>
                    </w:rPr>
                  </w:rPrChange>
                </w:rPr>
              </w:pPr>
              <w:del w:id="876" w:author="Sujil Kumar Koottathampathiyil" w:date="2022-06-08T19:46:00Z">
                <w:r w:rsidRPr="00CB1C7A" w:rsidDel="00C518DB">
                  <w:rPr>
                    <w:rFonts w:ascii="Arial" w:eastAsia="Times New Roman" w:hAnsi="Arial" w:cs="Arial"/>
                    <w:i/>
                    <w:iCs/>
                    <w:rPrChange w:id="877"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878"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879" w:author="Sujil Kumar Koottathampathiyil" w:date="2022-06-08T19:46:00Z"/>
                  <w:rFonts w:ascii="Arial" w:eastAsia="Times New Roman" w:hAnsi="Arial" w:cs="Arial"/>
                  <w:rPrChange w:id="880" w:author="Sujil Kumar Koottathampathiyil" w:date="2022-06-08T23:07:00Z">
                    <w:rPr>
                      <w:del w:id="881" w:author="Sujil Kumar Koottathampathiyil" w:date="2022-06-08T19:46:00Z"/>
                      <w:rFonts w:eastAsia="Times New Roman"/>
                    </w:rPr>
                  </w:rPrChange>
                </w:rPr>
              </w:pPr>
              <w:del w:id="882" w:author="Sujil Kumar Koottathampathiyil" w:date="2022-06-08T19:46:00Z">
                <w:r w:rsidRPr="00CB1C7A" w:rsidDel="00C518DB">
                  <w:rPr>
                    <w:rFonts w:ascii="Arial" w:eastAsia="Times New Roman" w:hAnsi="Arial" w:cs="Arial"/>
                    <w:rPrChange w:id="883"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884"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885"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886" w:author="Sujil Kumar Koottathampathiyil" w:date="2022-06-08T19:46:00Z"/>
                  <w:rFonts w:ascii="Arial" w:eastAsia="Times New Roman" w:hAnsi="Arial" w:cs="Arial"/>
                  <w:rPrChange w:id="887" w:author="Sujil Kumar Koottathampathiyil" w:date="2022-06-08T23:07:00Z">
                    <w:rPr>
                      <w:del w:id="888" w:author="Sujil Kumar Koottathampathiyil" w:date="2022-06-08T19:46:00Z"/>
                      <w:rFonts w:eastAsia="Times New Roman"/>
                    </w:rPr>
                  </w:rPrChange>
                </w:rPr>
              </w:pPr>
              <w:del w:id="889" w:author="Sujil Kumar Koottathampathiyil" w:date="2022-06-08T19:46:00Z">
                <w:r w:rsidRPr="00CB1C7A" w:rsidDel="00C518DB">
                  <w:rPr>
                    <w:rFonts w:ascii="Arial" w:eastAsia="Times New Roman" w:hAnsi="Arial" w:cs="Arial"/>
                    <w:rPrChange w:id="890"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891"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892"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893" w:author="Sujil Kumar Koottathampathiyil" w:date="2022-06-08T19:46:00Z"/>
                  <w:rFonts w:ascii="Arial" w:eastAsia="Times New Roman" w:hAnsi="Arial" w:cs="Arial"/>
                  <w:rPrChange w:id="894" w:author="Sujil Kumar Koottathampathiyil" w:date="2022-06-08T23:07:00Z">
                    <w:rPr>
                      <w:del w:id="895" w:author="Sujil Kumar Koottathampathiyil" w:date="2022-06-08T19:46:00Z"/>
                      <w:rFonts w:eastAsia="Times New Roman"/>
                    </w:rPr>
                  </w:rPrChange>
                </w:rPr>
              </w:pPr>
              <w:del w:id="896" w:author="Sujil Kumar Koottathampathiyil" w:date="2022-06-08T19:46:00Z">
                <w:r w:rsidRPr="00CB1C7A" w:rsidDel="00C518DB">
                  <w:rPr>
                    <w:rFonts w:ascii="Arial" w:eastAsia="Times New Roman" w:hAnsi="Arial" w:cs="Arial"/>
                    <w:i/>
                    <w:iCs/>
                    <w:rPrChange w:id="897"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898"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899" w:author="Sujil Kumar Koottathampathiyil" w:date="2022-06-08T19:46:00Z"/>
                  <w:rFonts w:ascii="Arial" w:eastAsia="Times New Roman" w:hAnsi="Arial" w:cs="Arial"/>
                  <w:rPrChange w:id="900" w:author="Sujil Kumar Koottathampathiyil" w:date="2022-06-08T23:07:00Z">
                    <w:rPr>
                      <w:del w:id="901" w:author="Sujil Kumar Koottathampathiyil" w:date="2022-06-08T19:46:00Z"/>
                      <w:rFonts w:eastAsia="Times New Roman"/>
                    </w:rPr>
                  </w:rPrChange>
                </w:rPr>
              </w:pPr>
              <w:del w:id="902" w:author="Sujil Kumar Koottathampathiyil" w:date="2022-06-08T19:46:00Z">
                <w:r w:rsidRPr="00CB1C7A" w:rsidDel="00C518DB">
                  <w:rPr>
                    <w:rFonts w:ascii="Arial" w:eastAsia="Times New Roman" w:hAnsi="Arial" w:cs="Arial"/>
                    <w:rPrChange w:id="903"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904" w:author="Sujil Kumar Koottathampathiyil" w:date="2022-06-08T23:07:00Z">
                      <w:rPr>
                        <w:rFonts w:eastAsia="Times New Roman"/>
                        <w:i/>
                        <w:iCs/>
                      </w:rPr>
                    </w:rPrChange>
                  </w:rPr>
                  <w:delText>PLOS ONE</w:delText>
                </w:r>
                <w:r w:rsidRPr="00CB1C7A" w:rsidDel="00C518DB">
                  <w:rPr>
                    <w:rFonts w:ascii="Arial" w:eastAsia="Times New Roman" w:hAnsi="Arial" w:cs="Arial"/>
                    <w:rPrChange w:id="905"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906" w:author="Sujil Kumar Koottathampathiyil" w:date="2022-06-08T19:46:00Z"/>
                  <w:rFonts w:ascii="Arial" w:eastAsia="Times New Roman" w:hAnsi="Arial" w:cs="Arial"/>
                  <w:rPrChange w:id="907" w:author="Sujil Kumar Koottathampathiyil" w:date="2022-06-08T23:07:00Z">
                    <w:rPr>
                      <w:del w:id="908" w:author="Sujil Kumar Koottathampathiyil" w:date="2022-06-08T19:46:00Z"/>
                      <w:rFonts w:eastAsia="Times New Roman"/>
                    </w:rPr>
                  </w:rPrChange>
                </w:rPr>
              </w:pPr>
              <w:del w:id="909" w:author="Sujil Kumar Koottathampathiyil" w:date="2022-06-08T19:46:00Z">
                <w:r w:rsidRPr="00CB1C7A" w:rsidDel="00C518DB">
                  <w:rPr>
                    <w:rFonts w:ascii="Arial" w:eastAsia="Times New Roman" w:hAnsi="Arial" w:cs="Arial"/>
                    <w:i/>
                    <w:iCs/>
                    <w:rPrChange w:id="910"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911"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912" w:author="Sujil Kumar Koottathampathiyil" w:date="2022-06-08T19:46:00Z"/>
                  <w:rFonts w:ascii="Arial" w:eastAsia="Times New Roman" w:hAnsi="Arial" w:cs="Arial"/>
                  <w:rPrChange w:id="913" w:author="Sujil Kumar Koottathampathiyil" w:date="2022-06-08T23:07:00Z">
                    <w:rPr>
                      <w:del w:id="914" w:author="Sujil Kumar Koottathampathiyil" w:date="2022-06-08T19:46:00Z"/>
                      <w:rFonts w:eastAsia="Times New Roman"/>
                    </w:rPr>
                  </w:rPrChange>
                </w:rPr>
              </w:pPr>
              <w:del w:id="915" w:author="Sujil Kumar Koottathampathiyil" w:date="2022-06-08T19:46:00Z">
                <w:r w:rsidRPr="00CB1C7A" w:rsidDel="00C518DB">
                  <w:rPr>
                    <w:rFonts w:ascii="Arial" w:eastAsia="Times New Roman" w:hAnsi="Arial" w:cs="Arial"/>
                    <w:i/>
                    <w:iCs/>
                    <w:rPrChange w:id="916"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917"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918" w:author="Sujil Kumar Koottathampathiyil" w:date="2022-06-08T19:46:00Z"/>
                  <w:rFonts w:ascii="Arial" w:eastAsia="Times New Roman" w:hAnsi="Arial" w:cs="Arial"/>
                  <w:rPrChange w:id="919" w:author="Sujil Kumar Koottathampathiyil" w:date="2022-06-08T23:07:00Z">
                    <w:rPr>
                      <w:del w:id="920" w:author="Sujil Kumar Koottathampathiyil" w:date="2022-06-08T19:46:00Z"/>
                      <w:rFonts w:eastAsia="Times New Roman"/>
                    </w:rPr>
                  </w:rPrChange>
                </w:rPr>
              </w:pPr>
              <w:del w:id="921" w:author="Sujil Kumar Koottathampathiyil" w:date="2022-06-08T19:46:00Z">
                <w:r w:rsidRPr="00CB1C7A" w:rsidDel="00C518DB">
                  <w:rPr>
                    <w:rFonts w:ascii="Arial" w:eastAsia="Times New Roman" w:hAnsi="Arial" w:cs="Arial"/>
                    <w:rPrChange w:id="922"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923"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924"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925" w:author="Sujil Kumar Koottathampathiyil" w:date="2022-06-08T19:46:00Z"/>
                  <w:rFonts w:ascii="Arial" w:eastAsia="Times New Roman" w:hAnsi="Arial" w:cs="Arial"/>
                  <w:rPrChange w:id="926" w:author="Sujil Kumar Koottathampathiyil" w:date="2022-06-08T23:07:00Z">
                    <w:rPr>
                      <w:del w:id="927" w:author="Sujil Kumar Koottathampathiyil" w:date="2022-06-08T19:46:00Z"/>
                      <w:rFonts w:eastAsia="Times New Roman"/>
                    </w:rPr>
                  </w:rPrChange>
                </w:rPr>
              </w:pPr>
              <w:del w:id="928" w:author="Sujil Kumar Koottathampathiyil" w:date="2022-06-08T19:46:00Z">
                <w:r w:rsidRPr="00CB1C7A" w:rsidDel="00C518DB">
                  <w:rPr>
                    <w:rFonts w:ascii="Arial" w:eastAsia="Times New Roman" w:hAnsi="Arial" w:cs="Arial"/>
                    <w:i/>
                    <w:iCs/>
                    <w:rPrChange w:id="929"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930"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931"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932"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933" w:author="Sujil Kumar Koottathampathiyil" w:date="2022-06-08T19:46:00Z"/>
                  <w:rFonts w:ascii="Arial" w:eastAsia="Times New Roman" w:hAnsi="Arial" w:cs="Arial"/>
                  <w:rPrChange w:id="934" w:author="Sujil Kumar Koottathampathiyil" w:date="2022-06-08T23:07:00Z">
                    <w:rPr>
                      <w:del w:id="935" w:author="Sujil Kumar Koottathampathiyil" w:date="2022-06-08T19:46:00Z"/>
                      <w:rFonts w:eastAsia="Times New Roman"/>
                    </w:rPr>
                  </w:rPrChange>
                </w:rPr>
              </w:pPr>
              <w:del w:id="936" w:author="Sujil Kumar Koottathampathiyil" w:date="2022-06-08T19:46:00Z">
                <w:r w:rsidRPr="00CB1C7A" w:rsidDel="00C518DB">
                  <w:rPr>
                    <w:rFonts w:ascii="Arial" w:eastAsia="Times New Roman" w:hAnsi="Arial" w:cs="Arial"/>
                    <w:rPrChange w:id="937"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938"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939"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940" w:author="Sujil Kumar Koottathampathiyil" w:date="2022-06-08T19:46:00Z">
                <w:r w:rsidRPr="00CB1C7A" w:rsidDel="00C518DB">
                  <w:rPr>
                    <w:rFonts w:ascii="Arial" w:eastAsia="Times New Roman" w:hAnsi="Arial" w:cs="Arial"/>
                    <w:rPrChange w:id="941" w:author="Sujil Kumar Koottathampathiyil" w:date="2022-06-08T23:07:00Z">
                      <w:rPr>
                        <w:rFonts w:eastAsia="Times New Roman"/>
                      </w:rPr>
                    </w:rPrChange>
                  </w:rPr>
                  <w:delText> </w:delText>
                </w:r>
              </w:del>
            </w:p>
          </w:sdtContent>
        </w:sdt>
        <w:p w14:paraId="1C465C55" w14:textId="3F506018" w:rsidR="00DA5B80" w:rsidRPr="00CB1C7A" w:rsidRDefault="00A45D19"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5"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71"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7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88"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542"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598"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600"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60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627"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9B23D" w14:textId="77777777" w:rsidR="00A45D19" w:rsidRDefault="00A45D19" w:rsidP="00C518DB">
      <w:pPr>
        <w:spacing w:after="0" w:line="240" w:lineRule="auto"/>
      </w:pPr>
      <w:r>
        <w:separator/>
      </w:r>
    </w:p>
  </w:endnote>
  <w:endnote w:type="continuationSeparator" w:id="0">
    <w:p w14:paraId="57C83A2C" w14:textId="77777777" w:rsidR="00A45D19" w:rsidRDefault="00A45D19"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B189C" w14:textId="77777777" w:rsidR="00A45D19" w:rsidRDefault="00A45D19" w:rsidP="00C518DB">
      <w:pPr>
        <w:spacing w:after="0" w:line="240" w:lineRule="auto"/>
      </w:pPr>
      <w:r>
        <w:separator/>
      </w:r>
    </w:p>
  </w:footnote>
  <w:footnote w:type="continuationSeparator" w:id="0">
    <w:p w14:paraId="69B95D51" w14:textId="77777777" w:rsidR="00A45D19" w:rsidRDefault="00A45D19"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12F98"/>
    <w:rsid w:val="0001438F"/>
    <w:rsid w:val="0001527B"/>
    <w:rsid w:val="0003300E"/>
    <w:rsid w:val="0003715E"/>
    <w:rsid w:val="00042C54"/>
    <w:rsid w:val="000441C2"/>
    <w:rsid w:val="000538F2"/>
    <w:rsid w:val="0005402F"/>
    <w:rsid w:val="0005726C"/>
    <w:rsid w:val="000649BA"/>
    <w:rsid w:val="00066C1D"/>
    <w:rsid w:val="00080E85"/>
    <w:rsid w:val="000841CF"/>
    <w:rsid w:val="000922BA"/>
    <w:rsid w:val="00093A90"/>
    <w:rsid w:val="000B127B"/>
    <w:rsid w:val="000B47D6"/>
    <w:rsid w:val="000C1E52"/>
    <w:rsid w:val="000D36BF"/>
    <w:rsid w:val="000D4733"/>
    <w:rsid w:val="000F36D0"/>
    <w:rsid w:val="000F3B1B"/>
    <w:rsid w:val="000F789D"/>
    <w:rsid w:val="00103D42"/>
    <w:rsid w:val="00120E06"/>
    <w:rsid w:val="0013122C"/>
    <w:rsid w:val="00133AE7"/>
    <w:rsid w:val="001366AB"/>
    <w:rsid w:val="00146DAA"/>
    <w:rsid w:val="00163867"/>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E3A70"/>
    <w:rsid w:val="001F2356"/>
    <w:rsid w:val="002014E3"/>
    <w:rsid w:val="00216703"/>
    <w:rsid w:val="00216E31"/>
    <w:rsid w:val="00232849"/>
    <w:rsid w:val="00263DCB"/>
    <w:rsid w:val="002671A6"/>
    <w:rsid w:val="00272E45"/>
    <w:rsid w:val="002765D4"/>
    <w:rsid w:val="0028172E"/>
    <w:rsid w:val="00281C29"/>
    <w:rsid w:val="00282711"/>
    <w:rsid w:val="002A1AA4"/>
    <w:rsid w:val="002A1F03"/>
    <w:rsid w:val="002A23D3"/>
    <w:rsid w:val="002A74AB"/>
    <w:rsid w:val="002B620E"/>
    <w:rsid w:val="002D5605"/>
    <w:rsid w:val="002D694D"/>
    <w:rsid w:val="002E29FB"/>
    <w:rsid w:val="002F00AF"/>
    <w:rsid w:val="002F1666"/>
    <w:rsid w:val="002F79F8"/>
    <w:rsid w:val="00301C8A"/>
    <w:rsid w:val="00307476"/>
    <w:rsid w:val="00325CC3"/>
    <w:rsid w:val="00327F2B"/>
    <w:rsid w:val="00331EBD"/>
    <w:rsid w:val="0033448C"/>
    <w:rsid w:val="00335276"/>
    <w:rsid w:val="00340CAB"/>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1C15"/>
    <w:rsid w:val="00413192"/>
    <w:rsid w:val="00413C4C"/>
    <w:rsid w:val="00414B3C"/>
    <w:rsid w:val="00423662"/>
    <w:rsid w:val="00424934"/>
    <w:rsid w:val="00431612"/>
    <w:rsid w:val="00433C54"/>
    <w:rsid w:val="00437ABE"/>
    <w:rsid w:val="00437E07"/>
    <w:rsid w:val="00470EF0"/>
    <w:rsid w:val="00470F42"/>
    <w:rsid w:val="0047568B"/>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D0556"/>
    <w:rsid w:val="004D2456"/>
    <w:rsid w:val="004D4E66"/>
    <w:rsid w:val="004D57D5"/>
    <w:rsid w:val="004D58DA"/>
    <w:rsid w:val="004E0B8D"/>
    <w:rsid w:val="004E1E77"/>
    <w:rsid w:val="004E2004"/>
    <w:rsid w:val="004E345E"/>
    <w:rsid w:val="004F694D"/>
    <w:rsid w:val="005063E5"/>
    <w:rsid w:val="005070C6"/>
    <w:rsid w:val="0051737B"/>
    <w:rsid w:val="00521420"/>
    <w:rsid w:val="00524F0C"/>
    <w:rsid w:val="0053405B"/>
    <w:rsid w:val="0053628C"/>
    <w:rsid w:val="005378B5"/>
    <w:rsid w:val="00545CC4"/>
    <w:rsid w:val="005570A9"/>
    <w:rsid w:val="00564A8A"/>
    <w:rsid w:val="00566810"/>
    <w:rsid w:val="00572DBA"/>
    <w:rsid w:val="005776A6"/>
    <w:rsid w:val="00581E69"/>
    <w:rsid w:val="00582654"/>
    <w:rsid w:val="00583199"/>
    <w:rsid w:val="00583CBC"/>
    <w:rsid w:val="00592590"/>
    <w:rsid w:val="005A77D6"/>
    <w:rsid w:val="005B3AFC"/>
    <w:rsid w:val="005B6A3C"/>
    <w:rsid w:val="005C454B"/>
    <w:rsid w:val="005D4551"/>
    <w:rsid w:val="005D4B76"/>
    <w:rsid w:val="005D786D"/>
    <w:rsid w:val="005E3C54"/>
    <w:rsid w:val="005E5801"/>
    <w:rsid w:val="005E5B77"/>
    <w:rsid w:val="005F371F"/>
    <w:rsid w:val="00605E33"/>
    <w:rsid w:val="006077C4"/>
    <w:rsid w:val="0062672C"/>
    <w:rsid w:val="006479E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B68D8"/>
    <w:rsid w:val="006C022F"/>
    <w:rsid w:val="006C0BA4"/>
    <w:rsid w:val="006C0D5E"/>
    <w:rsid w:val="006C5F32"/>
    <w:rsid w:val="006D12E2"/>
    <w:rsid w:val="006D7928"/>
    <w:rsid w:val="006E6ECC"/>
    <w:rsid w:val="006F1D0C"/>
    <w:rsid w:val="006F2CC6"/>
    <w:rsid w:val="00703BB1"/>
    <w:rsid w:val="0070567C"/>
    <w:rsid w:val="0070649E"/>
    <w:rsid w:val="0070737E"/>
    <w:rsid w:val="00731BEE"/>
    <w:rsid w:val="00747372"/>
    <w:rsid w:val="007619EA"/>
    <w:rsid w:val="00767BCF"/>
    <w:rsid w:val="00770ACD"/>
    <w:rsid w:val="00780D12"/>
    <w:rsid w:val="00782259"/>
    <w:rsid w:val="00784D24"/>
    <w:rsid w:val="007860BD"/>
    <w:rsid w:val="00786E6E"/>
    <w:rsid w:val="00795BD6"/>
    <w:rsid w:val="007B0047"/>
    <w:rsid w:val="007B6EFD"/>
    <w:rsid w:val="007C72F0"/>
    <w:rsid w:val="007D3EF1"/>
    <w:rsid w:val="007D43F8"/>
    <w:rsid w:val="007E0A81"/>
    <w:rsid w:val="007E1A18"/>
    <w:rsid w:val="007E55B1"/>
    <w:rsid w:val="007F076A"/>
    <w:rsid w:val="00802FC0"/>
    <w:rsid w:val="008111E4"/>
    <w:rsid w:val="00811B4B"/>
    <w:rsid w:val="008217E1"/>
    <w:rsid w:val="0082286A"/>
    <w:rsid w:val="008237EA"/>
    <w:rsid w:val="00826D38"/>
    <w:rsid w:val="0083230F"/>
    <w:rsid w:val="00834AEE"/>
    <w:rsid w:val="008353F5"/>
    <w:rsid w:val="00843FB7"/>
    <w:rsid w:val="00844E5B"/>
    <w:rsid w:val="00861E3D"/>
    <w:rsid w:val="008729B2"/>
    <w:rsid w:val="00873DBB"/>
    <w:rsid w:val="0087700B"/>
    <w:rsid w:val="00880083"/>
    <w:rsid w:val="008808DC"/>
    <w:rsid w:val="00882352"/>
    <w:rsid w:val="008917BB"/>
    <w:rsid w:val="008955A0"/>
    <w:rsid w:val="00896A89"/>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750D"/>
    <w:rsid w:val="009421D6"/>
    <w:rsid w:val="00942784"/>
    <w:rsid w:val="009443AC"/>
    <w:rsid w:val="00944B3E"/>
    <w:rsid w:val="00947EE6"/>
    <w:rsid w:val="009603DC"/>
    <w:rsid w:val="0096216D"/>
    <w:rsid w:val="00963ABE"/>
    <w:rsid w:val="00964438"/>
    <w:rsid w:val="00971462"/>
    <w:rsid w:val="009733F0"/>
    <w:rsid w:val="00974E47"/>
    <w:rsid w:val="009756D0"/>
    <w:rsid w:val="009769C6"/>
    <w:rsid w:val="009947FA"/>
    <w:rsid w:val="00995A56"/>
    <w:rsid w:val="00995FA9"/>
    <w:rsid w:val="009A1358"/>
    <w:rsid w:val="009A3A86"/>
    <w:rsid w:val="009A5B1C"/>
    <w:rsid w:val="009A5FEF"/>
    <w:rsid w:val="009B311D"/>
    <w:rsid w:val="009B3C63"/>
    <w:rsid w:val="009C1555"/>
    <w:rsid w:val="009D37AD"/>
    <w:rsid w:val="009E71A5"/>
    <w:rsid w:val="009F188F"/>
    <w:rsid w:val="009F49EA"/>
    <w:rsid w:val="00A01004"/>
    <w:rsid w:val="00A01D67"/>
    <w:rsid w:val="00A03543"/>
    <w:rsid w:val="00A10BAD"/>
    <w:rsid w:val="00A150D0"/>
    <w:rsid w:val="00A31BE9"/>
    <w:rsid w:val="00A3272E"/>
    <w:rsid w:val="00A45D19"/>
    <w:rsid w:val="00A51F3E"/>
    <w:rsid w:val="00A540E2"/>
    <w:rsid w:val="00A60AFE"/>
    <w:rsid w:val="00A643A0"/>
    <w:rsid w:val="00A6467D"/>
    <w:rsid w:val="00A65396"/>
    <w:rsid w:val="00A825BB"/>
    <w:rsid w:val="00A8439F"/>
    <w:rsid w:val="00A84B1C"/>
    <w:rsid w:val="00A93D09"/>
    <w:rsid w:val="00A942C8"/>
    <w:rsid w:val="00A96683"/>
    <w:rsid w:val="00AA44D8"/>
    <w:rsid w:val="00AB04C0"/>
    <w:rsid w:val="00AB3D6F"/>
    <w:rsid w:val="00AB4BE4"/>
    <w:rsid w:val="00AB5498"/>
    <w:rsid w:val="00AB606C"/>
    <w:rsid w:val="00AC5177"/>
    <w:rsid w:val="00AC6605"/>
    <w:rsid w:val="00AD58B4"/>
    <w:rsid w:val="00AD697F"/>
    <w:rsid w:val="00AE10CD"/>
    <w:rsid w:val="00AF7CB5"/>
    <w:rsid w:val="00B057C3"/>
    <w:rsid w:val="00B0775E"/>
    <w:rsid w:val="00B07B67"/>
    <w:rsid w:val="00B10F63"/>
    <w:rsid w:val="00B12E94"/>
    <w:rsid w:val="00B21476"/>
    <w:rsid w:val="00B41E72"/>
    <w:rsid w:val="00B45D60"/>
    <w:rsid w:val="00B460CB"/>
    <w:rsid w:val="00B52248"/>
    <w:rsid w:val="00B669AA"/>
    <w:rsid w:val="00B6731A"/>
    <w:rsid w:val="00B7597B"/>
    <w:rsid w:val="00B76B1A"/>
    <w:rsid w:val="00B823BF"/>
    <w:rsid w:val="00B86B4C"/>
    <w:rsid w:val="00B87367"/>
    <w:rsid w:val="00B90F45"/>
    <w:rsid w:val="00B925E3"/>
    <w:rsid w:val="00B9292A"/>
    <w:rsid w:val="00B9611D"/>
    <w:rsid w:val="00BA2172"/>
    <w:rsid w:val="00BA2DC2"/>
    <w:rsid w:val="00BB2F69"/>
    <w:rsid w:val="00BB4160"/>
    <w:rsid w:val="00BC2581"/>
    <w:rsid w:val="00BC4027"/>
    <w:rsid w:val="00BD1677"/>
    <w:rsid w:val="00BE352F"/>
    <w:rsid w:val="00BE4396"/>
    <w:rsid w:val="00BF4A84"/>
    <w:rsid w:val="00C0176A"/>
    <w:rsid w:val="00C0399B"/>
    <w:rsid w:val="00C1027D"/>
    <w:rsid w:val="00C11755"/>
    <w:rsid w:val="00C15E30"/>
    <w:rsid w:val="00C27BA0"/>
    <w:rsid w:val="00C400E3"/>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035B"/>
    <w:rsid w:val="00D01590"/>
    <w:rsid w:val="00D05837"/>
    <w:rsid w:val="00D07A71"/>
    <w:rsid w:val="00D1096F"/>
    <w:rsid w:val="00D13DA0"/>
    <w:rsid w:val="00D227B8"/>
    <w:rsid w:val="00D25AA4"/>
    <w:rsid w:val="00D30428"/>
    <w:rsid w:val="00D30AB5"/>
    <w:rsid w:val="00D34B8F"/>
    <w:rsid w:val="00D459EC"/>
    <w:rsid w:val="00D477CD"/>
    <w:rsid w:val="00D50FF3"/>
    <w:rsid w:val="00D52BE5"/>
    <w:rsid w:val="00D539A9"/>
    <w:rsid w:val="00D6362E"/>
    <w:rsid w:val="00D67457"/>
    <w:rsid w:val="00D73068"/>
    <w:rsid w:val="00D74561"/>
    <w:rsid w:val="00D74960"/>
    <w:rsid w:val="00D76A86"/>
    <w:rsid w:val="00D770F2"/>
    <w:rsid w:val="00D77248"/>
    <w:rsid w:val="00D8249A"/>
    <w:rsid w:val="00D82E28"/>
    <w:rsid w:val="00D87703"/>
    <w:rsid w:val="00D945A7"/>
    <w:rsid w:val="00D94E2E"/>
    <w:rsid w:val="00DA06B8"/>
    <w:rsid w:val="00DA2E33"/>
    <w:rsid w:val="00DA30AE"/>
    <w:rsid w:val="00DA4D7A"/>
    <w:rsid w:val="00DA5B80"/>
    <w:rsid w:val="00DB1567"/>
    <w:rsid w:val="00DB1FE1"/>
    <w:rsid w:val="00DC12EF"/>
    <w:rsid w:val="00DC7322"/>
    <w:rsid w:val="00DC778B"/>
    <w:rsid w:val="00DD123F"/>
    <w:rsid w:val="00DD6D67"/>
    <w:rsid w:val="00DD722E"/>
    <w:rsid w:val="00DF0311"/>
    <w:rsid w:val="00DF1058"/>
    <w:rsid w:val="00DF487E"/>
    <w:rsid w:val="00DF7695"/>
    <w:rsid w:val="00DF7D74"/>
    <w:rsid w:val="00E110ED"/>
    <w:rsid w:val="00E128F6"/>
    <w:rsid w:val="00E13179"/>
    <w:rsid w:val="00E13697"/>
    <w:rsid w:val="00E20445"/>
    <w:rsid w:val="00E26111"/>
    <w:rsid w:val="00E31C5B"/>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342E"/>
    <w:rsid w:val="00EA4AEB"/>
    <w:rsid w:val="00EB09A1"/>
    <w:rsid w:val="00EB64B7"/>
    <w:rsid w:val="00EB7950"/>
    <w:rsid w:val="00EC0BBF"/>
    <w:rsid w:val="00EC44BA"/>
    <w:rsid w:val="00ED4A62"/>
    <w:rsid w:val="00ED6A33"/>
    <w:rsid w:val="00EE1D78"/>
    <w:rsid w:val="00EE31DC"/>
    <w:rsid w:val="00EE4852"/>
    <w:rsid w:val="00EF4E92"/>
    <w:rsid w:val="00EF5C20"/>
    <w:rsid w:val="00EF6FD2"/>
    <w:rsid w:val="00EF72E9"/>
    <w:rsid w:val="00F00D66"/>
    <w:rsid w:val="00F20298"/>
    <w:rsid w:val="00F210A4"/>
    <w:rsid w:val="00F34300"/>
    <w:rsid w:val="00F350B1"/>
    <w:rsid w:val="00F36305"/>
    <w:rsid w:val="00F378DB"/>
    <w:rsid w:val="00F56D1D"/>
    <w:rsid w:val="00F709B3"/>
    <w:rsid w:val="00F71C9F"/>
    <w:rsid w:val="00F729C3"/>
    <w:rsid w:val="00F76972"/>
    <w:rsid w:val="00F77AE3"/>
    <w:rsid w:val="00F80E10"/>
    <w:rsid w:val="00F8270E"/>
    <w:rsid w:val="00F83701"/>
    <w:rsid w:val="00F87866"/>
    <w:rsid w:val="00F93E9F"/>
    <w:rsid w:val="00FA00EB"/>
    <w:rsid w:val="00FA0B87"/>
    <w:rsid w:val="00FA19C3"/>
    <w:rsid w:val="00FA4158"/>
    <w:rsid w:val="00FC45D6"/>
    <w:rsid w:val="00FC6EEA"/>
    <w:rsid w:val="00FD113A"/>
    <w:rsid w:val="00FD16D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04928"/>
    <w:rsid w:val="00757EDA"/>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false,&quot;citeprocText&quot;:&quot;(Kumar and Susan 2020b)&quot;,&quot;manualOverrideText&quot;:&quot;&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quot;},{&quot;citationID&quot;:&quot;MENDELEY_CITATION_7fe623f5-f276-4da7-9f78-7225652d9d65&quot;,&quot;properties&quot;:{&quot;noteIndex&quot;:0},&quot;isEdited&quot;:false,&quot;manualOverride&quot;:{&quot;isManuallyOverridden&quot;:true,&quot;citeprocText&quot;:&quot;(Qi et al. 2021)&quot;,&quot;manualOverrideText&quot;:&quot;2021&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3e34017d-9209-4b4e-9929-5051b527ff1a&quot;,&quot;properties&quot;:{&quot;noteIndex&quot;:0},&quot;isEdited&quot;:false,&quot;manualOverride&quot;:{&quot;isManuallyOverridden&quot;:true,&quot;citeprocText&quot;:&quot;(Qi et al. 2021)&quot;,&quot;manualOverrideText&quot;:&quot;&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25</Pages>
  <Words>6748</Words>
  <Characters>3846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93</cp:revision>
  <dcterms:created xsi:type="dcterms:W3CDTF">2022-06-08T19:32:00Z</dcterms:created>
  <dcterms:modified xsi:type="dcterms:W3CDTF">2022-06-09T00:07:00Z</dcterms:modified>
</cp:coreProperties>
</file>